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835846" w14:textId="6ADBA422" w:rsidR="002406E5" w:rsidRPr="002A3362" w:rsidRDefault="003778B7" w:rsidP="0022007F">
      <w:pPr>
        <w:rPr>
          <w:b/>
          <w:sz w:val="40"/>
          <w:lang w:val="en-GB"/>
        </w:rPr>
      </w:pPr>
      <w:r>
        <w:rPr>
          <w:rFonts w:ascii="Comic Sans MS" w:hAnsi="Comic Sans MS"/>
          <w:noProof/>
          <w:lang w:val="cs-CZ" w:eastAsia="cs-CZ"/>
        </w:rPr>
        <w:drawing>
          <wp:inline distT="0" distB="0" distL="0" distR="0" wp14:anchorId="2B4843B8" wp14:editId="607FB36F">
            <wp:extent cx="1009650" cy="923925"/>
            <wp:effectExtent l="0" t="0" r="0" b="0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dobjekt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2007F">
        <w:rPr>
          <w:rFonts w:ascii="Times New Roman" w:hAnsi="Times New Roman"/>
          <w:b/>
          <w:sz w:val="28"/>
          <w:szCs w:val="28"/>
          <w:lang w:val="cs-CZ"/>
        </w:rPr>
        <w:t xml:space="preserve">         </w:t>
      </w:r>
      <w:r w:rsidR="000A465B" w:rsidRPr="0022007F">
        <w:rPr>
          <w:rFonts w:ascii="Times New Roman" w:hAnsi="Times New Roman"/>
          <w:b/>
          <w:sz w:val="36"/>
          <w:szCs w:val="36"/>
          <w:lang w:val="cs-CZ"/>
        </w:rPr>
        <w:t>Hodnoticí škály pro</w:t>
      </w:r>
      <w:r w:rsidR="002035CE" w:rsidRPr="0022007F">
        <w:rPr>
          <w:rFonts w:ascii="Times New Roman" w:hAnsi="Times New Roman"/>
          <w:b/>
          <w:sz w:val="36"/>
          <w:szCs w:val="36"/>
          <w:lang w:val="cs-CZ"/>
        </w:rPr>
        <w:t xml:space="preserve"> hodnocení udržitelného roz</w:t>
      </w:r>
      <w:bookmarkStart w:id="0" w:name="_GoBack"/>
      <w:bookmarkEnd w:id="0"/>
      <w:r w:rsidR="002035CE" w:rsidRPr="0022007F">
        <w:rPr>
          <w:rFonts w:ascii="Times New Roman" w:hAnsi="Times New Roman"/>
          <w:b/>
          <w:sz w:val="36"/>
          <w:szCs w:val="36"/>
          <w:lang w:val="cs-CZ"/>
        </w:rPr>
        <w:t>voje v předškolním vzdělávání</w:t>
      </w:r>
    </w:p>
    <w:tbl>
      <w:tblPr>
        <w:tblW w:w="157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3539"/>
        <w:gridCol w:w="425"/>
        <w:gridCol w:w="72"/>
        <w:gridCol w:w="3869"/>
        <w:gridCol w:w="28"/>
        <w:gridCol w:w="397"/>
        <w:gridCol w:w="29"/>
        <w:gridCol w:w="3373"/>
        <w:gridCol w:w="29"/>
        <w:gridCol w:w="397"/>
        <w:gridCol w:w="28"/>
        <w:gridCol w:w="3515"/>
        <w:gridCol w:w="29"/>
      </w:tblGrid>
      <w:tr w:rsidR="002406E5" w:rsidRPr="0022007F" w14:paraId="061922A8" w14:textId="77777777" w:rsidTr="00755171">
        <w:trPr>
          <w:gridAfter w:val="1"/>
          <w:wAfter w:w="29" w:type="dxa"/>
        </w:trPr>
        <w:tc>
          <w:tcPr>
            <w:tcW w:w="15701" w:type="dxa"/>
            <w:gridSpan w:val="12"/>
          </w:tcPr>
          <w:p w14:paraId="576CACF4" w14:textId="79F724A5" w:rsidR="002035CE" w:rsidRPr="00961CE2" w:rsidRDefault="00755171" w:rsidP="00755171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GB"/>
              </w:rPr>
            </w:pPr>
            <w:r w:rsidRPr="00961CE2">
              <w:rPr>
                <w:rFonts w:ascii="Times New Roman" w:hAnsi="Times New Roman"/>
                <w:b/>
                <w:sz w:val="28"/>
                <w:szCs w:val="28"/>
                <w:lang w:val="cs-CZ"/>
              </w:rPr>
              <w:t xml:space="preserve">I.  </w:t>
            </w:r>
            <w:r w:rsidR="000A465B" w:rsidRPr="00961CE2">
              <w:rPr>
                <w:rFonts w:ascii="Times New Roman" w:hAnsi="Times New Roman"/>
                <w:b/>
                <w:sz w:val="28"/>
                <w:szCs w:val="28"/>
                <w:lang w:val="cs-CZ"/>
              </w:rPr>
              <w:t xml:space="preserve">Dimenze </w:t>
            </w:r>
            <w:r w:rsidR="002406E5" w:rsidRPr="00961CE2">
              <w:rPr>
                <w:rFonts w:ascii="Times New Roman" w:hAnsi="Times New Roman"/>
                <w:b/>
                <w:sz w:val="28"/>
                <w:szCs w:val="28"/>
                <w:lang w:val="cs-CZ"/>
              </w:rPr>
              <w:t xml:space="preserve">sociální a kulturní udržitelnosti </w:t>
            </w:r>
          </w:p>
          <w:p w14:paraId="7534D760" w14:textId="53B584DD" w:rsidR="002406E5" w:rsidRDefault="00961CE2" w:rsidP="00961CE2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cs-CZ"/>
              </w:rPr>
            </w:pPr>
            <w:r w:rsidRPr="00961CE2">
              <w:rPr>
                <w:rFonts w:ascii="Times New Roman" w:hAnsi="Times New Roman"/>
                <w:b/>
                <w:sz w:val="24"/>
                <w:szCs w:val="24"/>
                <w:lang w:val="cs-CZ"/>
              </w:rPr>
              <w:t>Mateřská škola iniciuje a účastní se projektů a skupinových aktivit zaměřených na zkoumání společenských a kulturních tradic s cílem vybudovat každodenní společnou udržitelnou praxi pro děti a dospělé</w:t>
            </w:r>
            <w:r w:rsidR="002035CE" w:rsidRPr="00961CE2">
              <w:rPr>
                <w:rFonts w:ascii="Times New Roman" w:hAnsi="Times New Roman"/>
                <w:b/>
                <w:sz w:val="24"/>
                <w:szCs w:val="24"/>
                <w:lang w:val="cs-CZ"/>
              </w:rPr>
              <w:t>.</w:t>
            </w:r>
          </w:p>
          <w:p w14:paraId="3FC5108F" w14:textId="7ED2B9F5" w:rsidR="00961CE2" w:rsidRPr="00961CE2" w:rsidRDefault="00961CE2" w:rsidP="00961CE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</w:tr>
      <w:tr w:rsidR="002406E5" w:rsidRPr="0022007F" w14:paraId="4DB0569F" w14:textId="77777777" w:rsidTr="00755171">
        <w:trPr>
          <w:gridAfter w:val="1"/>
          <w:wAfter w:w="29" w:type="dxa"/>
        </w:trPr>
        <w:tc>
          <w:tcPr>
            <w:tcW w:w="15701" w:type="dxa"/>
            <w:gridSpan w:val="12"/>
          </w:tcPr>
          <w:p w14:paraId="0D533F4E" w14:textId="39DAF973" w:rsidR="002406E5" w:rsidRPr="009A1BC2" w:rsidRDefault="002035CE" w:rsidP="004D594B">
            <w:pPr>
              <w:pStyle w:val="Odstavecseseznamem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/>
                <w:b/>
                <w:color w:val="FF0000"/>
                <w:sz w:val="24"/>
                <w:szCs w:val="24"/>
              </w:rPr>
            </w:pPr>
            <w:r w:rsidRPr="009A1BC2">
              <w:rPr>
                <w:rFonts w:ascii="Times New Roman" w:hAnsi="Times New Roman"/>
                <w:b/>
                <w:color w:val="FF0000"/>
                <w:sz w:val="24"/>
                <w:szCs w:val="24"/>
                <w:lang w:val="cs-CZ"/>
              </w:rPr>
              <w:t>Materiály v mateřské škol</w:t>
            </w:r>
            <w:r w:rsidR="00AC690E" w:rsidRPr="009A1BC2">
              <w:rPr>
                <w:rFonts w:ascii="Times New Roman" w:hAnsi="Times New Roman"/>
                <w:b/>
                <w:color w:val="FF0000"/>
                <w:sz w:val="24"/>
                <w:szCs w:val="24"/>
                <w:lang w:val="cs-CZ"/>
              </w:rPr>
              <w:t>e</w:t>
            </w:r>
          </w:p>
        </w:tc>
      </w:tr>
      <w:tr w:rsidR="002406E5" w:rsidRPr="0022007F" w14:paraId="2760FA14" w14:textId="77777777" w:rsidTr="00755171">
        <w:trPr>
          <w:gridAfter w:val="1"/>
          <w:wAfter w:w="29" w:type="dxa"/>
        </w:trPr>
        <w:tc>
          <w:tcPr>
            <w:tcW w:w="3539" w:type="dxa"/>
          </w:tcPr>
          <w:p w14:paraId="00F7EFF3" w14:textId="06A2EFB9" w:rsidR="002406E5" w:rsidRPr="0022007F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2007F">
              <w:rPr>
                <w:rFonts w:ascii="Times New Roman" w:hAnsi="Times New Roman"/>
                <w:sz w:val="20"/>
                <w:szCs w:val="20"/>
              </w:rPr>
              <w:t xml:space="preserve">1. </w:t>
            </w:r>
            <w:bookmarkStart w:id="1" w:name="_Hlk32486058"/>
            <w:r w:rsidR="006D0E3E" w:rsidRPr="0022007F">
              <w:rPr>
                <w:rFonts w:ascii="Times New Roman" w:hAnsi="Times New Roman"/>
                <w:sz w:val="20"/>
                <w:szCs w:val="20"/>
                <w:lang w:val="cs-CZ"/>
              </w:rPr>
              <w:t>V mateřské škole jsou minimální či velmi o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mezené </w:t>
            </w:r>
            <w:bookmarkEnd w:id="1"/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>zdroje zobrazující kulturní rozmanitost (knihy, plakáty, skládačky, kostýmy, vybavení herních prostor).</w:t>
            </w:r>
          </w:p>
          <w:p w14:paraId="42BCFD1E" w14:textId="77777777" w:rsidR="002406E5" w:rsidRPr="0022007F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97" w:type="dxa"/>
            <w:gridSpan w:val="2"/>
          </w:tcPr>
          <w:p w14:paraId="67473872" w14:textId="77777777" w:rsidR="002406E5" w:rsidRPr="0022007F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2007F">
              <w:rPr>
                <w:rFonts w:ascii="Times New Roman" w:hAnsi="Times New Roman"/>
                <w:sz w:val="20"/>
                <w:szCs w:val="20"/>
                <w:lang w:val="en-GB"/>
              </w:rPr>
              <w:t>2.</w:t>
            </w:r>
          </w:p>
        </w:tc>
        <w:tc>
          <w:tcPr>
            <w:tcW w:w="3869" w:type="dxa"/>
          </w:tcPr>
          <w:p w14:paraId="1155E0FF" w14:textId="066DB128" w:rsidR="00280231" w:rsidRPr="00280231" w:rsidRDefault="002406E5" w:rsidP="0028023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cs-CZ"/>
              </w:rPr>
            </w:pPr>
            <w:r w:rsidRPr="0022007F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3. </w:t>
            </w:r>
            <w:r w:rsidR="00961CE2" w:rsidRPr="00280231">
              <w:rPr>
                <w:rFonts w:ascii="Times New Roman" w:hAnsi="Times New Roman"/>
                <w:sz w:val="20"/>
                <w:szCs w:val="20"/>
                <w:lang w:val="cs-CZ"/>
              </w:rPr>
              <w:t>Jsou vystaveny materiály</w:t>
            </w:r>
            <w:r w:rsidR="00280231" w:rsidRPr="00280231">
              <w:rPr>
                <w:rFonts w:ascii="Times New Roman" w:hAnsi="Times New Roman"/>
                <w:sz w:val="20"/>
                <w:szCs w:val="20"/>
                <w:lang w:val="cs-CZ"/>
              </w:rPr>
              <w:t>, které</w:t>
            </w:r>
            <w:r w:rsidR="00961CE2" w:rsidRPr="00280231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</w:t>
            </w:r>
            <w:r w:rsidR="00280231" w:rsidRPr="00280231">
              <w:rPr>
                <w:rFonts w:ascii="Times New Roman" w:hAnsi="Times New Roman"/>
                <w:sz w:val="20"/>
                <w:szCs w:val="20"/>
                <w:lang w:val="cs-CZ"/>
              </w:rPr>
              <w:t>pozitivně zobrazují kulturní rozmanitost (knihy, skládačky, plakáty, kostýmy, vybavení) a</w:t>
            </w:r>
          </w:p>
          <w:p w14:paraId="0F3366FC" w14:textId="77777777" w:rsidR="00280231" w:rsidRPr="00280231" w:rsidRDefault="00961CE2" w:rsidP="0028023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cs-CZ"/>
              </w:rPr>
            </w:pPr>
            <w:r w:rsidRPr="00280231">
              <w:rPr>
                <w:rFonts w:ascii="Times New Roman" w:hAnsi="Times New Roman"/>
                <w:sz w:val="20"/>
                <w:szCs w:val="20"/>
                <w:lang w:val="cs-CZ"/>
              </w:rPr>
              <w:t>poukazují</w:t>
            </w:r>
            <w:r w:rsidR="00280231" w:rsidRPr="00280231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na stereotypy a předsudky.</w:t>
            </w:r>
          </w:p>
          <w:p w14:paraId="5CEF350A" w14:textId="42027DC1" w:rsidR="002406E5" w:rsidRPr="0022007F" w:rsidRDefault="002406E5" w:rsidP="0028023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425" w:type="dxa"/>
            <w:gridSpan w:val="2"/>
          </w:tcPr>
          <w:p w14:paraId="5FD29C6B" w14:textId="77777777" w:rsidR="002406E5" w:rsidRPr="0022007F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2007F">
              <w:rPr>
                <w:rFonts w:ascii="Times New Roman" w:hAnsi="Times New Roman"/>
                <w:sz w:val="20"/>
                <w:szCs w:val="20"/>
                <w:lang w:val="en-GB"/>
              </w:rPr>
              <w:t>4.</w:t>
            </w:r>
          </w:p>
        </w:tc>
        <w:tc>
          <w:tcPr>
            <w:tcW w:w="3402" w:type="dxa"/>
            <w:gridSpan w:val="2"/>
          </w:tcPr>
          <w:p w14:paraId="2DC7A245" w14:textId="62263639" w:rsidR="002406E5" w:rsidRPr="0022007F" w:rsidRDefault="002406E5" w:rsidP="0028023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2007F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5. 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Knihy, obrázky, média a další materiály jsou </w:t>
            </w:r>
            <w:r w:rsidR="00280231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společně s </w:t>
            </w:r>
            <w:r w:rsidR="002035CE" w:rsidRPr="0022007F">
              <w:rPr>
                <w:rFonts w:ascii="Times New Roman" w:hAnsi="Times New Roman"/>
                <w:sz w:val="20"/>
                <w:szCs w:val="20"/>
                <w:lang w:val="cs-CZ"/>
              </w:rPr>
              <w:t>dětmi vy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užívány </w:t>
            </w:r>
            <w:r w:rsidR="002035CE"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ke spontánním aktivitám, ale i řízené 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>reflex</w:t>
            </w:r>
            <w:r w:rsidR="00280231">
              <w:rPr>
                <w:rFonts w:ascii="Times New Roman" w:hAnsi="Times New Roman"/>
                <w:sz w:val="20"/>
                <w:szCs w:val="20"/>
                <w:lang w:val="cs-CZ"/>
              </w:rPr>
              <w:t>i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kulturní</w:t>
            </w:r>
            <w:r w:rsidR="002035CE"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rozmanitosti (zvyky, náboženství</w:t>
            </w:r>
            <w:r w:rsidR="006D0E3E"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a jeho symboly</w:t>
            </w:r>
            <w:r w:rsidR="002035CE"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, oblečení, </w:t>
            </w:r>
            <w:r w:rsidR="006D0E3E" w:rsidRPr="0022007F">
              <w:rPr>
                <w:rFonts w:ascii="Times New Roman" w:hAnsi="Times New Roman"/>
                <w:sz w:val="20"/>
                <w:szCs w:val="20"/>
                <w:lang w:val="cs-CZ"/>
              </w:rPr>
              <w:t>architektura, jídlo atd.)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>.</w:t>
            </w:r>
          </w:p>
        </w:tc>
        <w:tc>
          <w:tcPr>
            <w:tcW w:w="426" w:type="dxa"/>
            <w:gridSpan w:val="2"/>
          </w:tcPr>
          <w:p w14:paraId="5EA8EC09" w14:textId="77777777" w:rsidR="002406E5" w:rsidRPr="0022007F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2007F">
              <w:rPr>
                <w:rFonts w:ascii="Times New Roman" w:hAnsi="Times New Roman"/>
                <w:sz w:val="20"/>
                <w:szCs w:val="20"/>
                <w:lang w:val="en-GB"/>
              </w:rPr>
              <w:t>6.</w:t>
            </w:r>
          </w:p>
        </w:tc>
        <w:tc>
          <w:tcPr>
            <w:tcW w:w="3543" w:type="dxa"/>
            <w:gridSpan w:val="2"/>
          </w:tcPr>
          <w:p w14:paraId="1173ED3D" w14:textId="06375436" w:rsidR="002406E5" w:rsidRPr="0022007F" w:rsidRDefault="002406E5" w:rsidP="0028023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2007F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7. </w:t>
            </w:r>
            <w:r w:rsidR="006D0E3E"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Mateřská škola </w:t>
            </w:r>
            <w:r w:rsidR="007537AA" w:rsidRPr="0022007F">
              <w:rPr>
                <w:rFonts w:ascii="Times New Roman" w:hAnsi="Times New Roman"/>
                <w:sz w:val="20"/>
                <w:szCs w:val="20"/>
                <w:lang w:val="cs-CZ"/>
              </w:rPr>
              <w:t>využívá jakékoliv příležitosti včetně svého vybavení k </w:t>
            </w:r>
            <w:r w:rsidR="006D0E3E" w:rsidRPr="0022007F">
              <w:rPr>
                <w:rFonts w:ascii="Times New Roman" w:hAnsi="Times New Roman"/>
                <w:sz w:val="20"/>
                <w:szCs w:val="20"/>
                <w:lang w:val="cs-CZ"/>
              </w:rPr>
              <w:t>podpo</w:t>
            </w:r>
            <w:r w:rsidR="007537AA" w:rsidRPr="0022007F">
              <w:rPr>
                <w:rFonts w:ascii="Times New Roman" w:hAnsi="Times New Roman"/>
                <w:sz w:val="20"/>
                <w:szCs w:val="20"/>
                <w:lang w:val="cs-CZ"/>
              </w:rPr>
              <w:t>ře a</w:t>
            </w:r>
            <w:r w:rsidR="006D0E3E"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přijímání odlišnosti jako </w:t>
            </w:r>
            <w:r w:rsidR="00280231">
              <w:rPr>
                <w:rFonts w:ascii="Times New Roman" w:hAnsi="Times New Roman"/>
                <w:sz w:val="20"/>
                <w:szCs w:val="20"/>
                <w:lang w:val="cs-CZ"/>
              </w:rPr>
              <w:t>opaku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předsudk</w:t>
            </w:r>
            <w:r w:rsidR="006D0E3E" w:rsidRPr="0022007F">
              <w:rPr>
                <w:rFonts w:ascii="Times New Roman" w:hAnsi="Times New Roman"/>
                <w:sz w:val="20"/>
                <w:szCs w:val="20"/>
                <w:lang w:val="cs-CZ"/>
              </w:rPr>
              <w:t>ů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a diskriminační</w:t>
            </w:r>
            <w:r w:rsidR="006D0E3E" w:rsidRPr="0022007F">
              <w:rPr>
                <w:rFonts w:ascii="Times New Roman" w:hAnsi="Times New Roman"/>
                <w:sz w:val="20"/>
                <w:szCs w:val="20"/>
                <w:lang w:val="cs-CZ"/>
              </w:rPr>
              <w:t>ch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vzorc</w:t>
            </w:r>
            <w:r w:rsidR="006D0E3E" w:rsidRPr="0022007F">
              <w:rPr>
                <w:rFonts w:ascii="Times New Roman" w:hAnsi="Times New Roman"/>
                <w:sz w:val="20"/>
                <w:szCs w:val="20"/>
                <w:lang w:val="cs-CZ"/>
              </w:rPr>
              <w:t>ů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>.</w:t>
            </w:r>
            <w:r w:rsidRPr="0022007F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</w:t>
            </w:r>
          </w:p>
        </w:tc>
      </w:tr>
      <w:tr w:rsidR="002406E5" w:rsidRPr="0022007F" w14:paraId="51DEF214" w14:textId="77777777" w:rsidTr="00755171">
        <w:trPr>
          <w:gridAfter w:val="1"/>
          <w:wAfter w:w="29" w:type="dxa"/>
          <w:trHeight w:val="117"/>
        </w:trPr>
        <w:tc>
          <w:tcPr>
            <w:tcW w:w="15701" w:type="dxa"/>
            <w:gridSpan w:val="12"/>
          </w:tcPr>
          <w:p w14:paraId="4E669E97" w14:textId="5E966D39" w:rsidR="002406E5" w:rsidRPr="009A1BC2" w:rsidRDefault="002406E5" w:rsidP="004D594B">
            <w:pPr>
              <w:pStyle w:val="Odstavecseseznamem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/>
                <w:b/>
                <w:color w:val="FF0000"/>
                <w:sz w:val="24"/>
                <w:szCs w:val="24"/>
                <w:lang w:val="en-GB"/>
              </w:rPr>
            </w:pPr>
            <w:r w:rsidRPr="009A1BC2">
              <w:rPr>
                <w:rFonts w:ascii="Times New Roman" w:hAnsi="Times New Roman"/>
                <w:b/>
                <w:color w:val="FF0000"/>
                <w:sz w:val="24"/>
                <w:szCs w:val="24"/>
                <w:lang w:val="cs-CZ"/>
              </w:rPr>
              <w:t>Sociální a kulturní rozmanitost</w:t>
            </w:r>
          </w:p>
        </w:tc>
      </w:tr>
      <w:tr w:rsidR="002406E5" w:rsidRPr="0022007F" w14:paraId="6530EF5A" w14:textId="77777777" w:rsidTr="00755171">
        <w:trPr>
          <w:gridAfter w:val="1"/>
          <w:wAfter w:w="29" w:type="dxa"/>
        </w:trPr>
        <w:tc>
          <w:tcPr>
            <w:tcW w:w="3539" w:type="dxa"/>
          </w:tcPr>
          <w:p w14:paraId="38545944" w14:textId="13A63F70" w:rsidR="002406E5" w:rsidRPr="001F37BA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1F37BA">
              <w:rPr>
                <w:rFonts w:ascii="Times New Roman" w:hAnsi="Times New Roman"/>
                <w:sz w:val="20"/>
                <w:szCs w:val="20"/>
              </w:rPr>
              <w:t xml:space="preserve">1. </w:t>
            </w:r>
            <w:r w:rsidR="000620FF" w:rsidRPr="001F37BA">
              <w:rPr>
                <w:rFonts w:ascii="Times New Roman" w:hAnsi="Times New Roman"/>
                <w:sz w:val="20"/>
                <w:szCs w:val="20"/>
              </w:rPr>
              <w:t>Školní (třídní) vzdělávací program nepodporuje, nebo jen v omezné míře</w:t>
            </w:r>
            <w:r w:rsidR="00280231" w:rsidRPr="001F37BA">
              <w:rPr>
                <w:rFonts w:ascii="Times New Roman" w:hAnsi="Times New Roman"/>
                <w:sz w:val="20"/>
                <w:szCs w:val="20"/>
              </w:rPr>
              <w:t>,</w:t>
            </w:r>
            <w:r w:rsidR="000620FF" w:rsidRPr="001F37BA">
              <w:rPr>
                <w:rFonts w:ascii="Times New Roman" w:hAnsi="Times New Roman"/>
                <w:sz w:val="20"/>
                <w:szCs w:val="20"/>
              </w:rPr>
              <w:t xml:space="preserve"> práci se sociální a kulturní rozmanitostí (např. d</w:t>
            </w:r>
            <w:proofErr w:type="spellStart"/>
            <w:r w:rsidRPr="001F37BA">
              <w:rPr>
                <w:rFonts w:ascii="Times New Roman" w:hAnsi="Times New Roman"/>
                <w:sz w:val="20"/>
                <w:szCs w:val="20"/>
                <w:lang w:val="cs-CZ"/>
              </w:rPr>
              <w:t>ěti</w:t>
            </w:r>
            <w:proofErr w:type="spellEnd"/>
            <w:r w:rsidR="000620FF" w:rsidRPr="001F37BA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s OMJ</w:t>
            </w:r>
            <w:r w:rsidRPr="001F37BA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ne</w:t>
            </w:r>
            <w:r w:rsidR="000620FF" w:rsidRPr="001F37BA">
              <w:rPr>
                <w:rFonts w:ascii="Times New Roman" w:hAnsi="Times New Roman"/>
                <w:sz w:val="20"/>
                <w:szCs w:val="20"/>
                <w:lang w:val="cs-CZ"/>
              </w:rPr>
              <w:t>mohou</w:t>
            </w:r>
            <w:r w:rsidRPr="001F37BA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používat svůj mateřský jazyk</w:t>
            </w:r>
            <w:r w:rsidR="000620FF" w:rsidRPr="001F37BA">
              <w:rPr>
                <w:rFonts w:ascii="Times New Roman" w:hAnsi="Times New Roman"/>
                <w:sz w:val="20"/>
                <w:szCs w:val="20"/>
                <w:lang w:val="cs-CZ"/>
              </w:rPr>
              <w:t>)</w:t>
            </w:r>
            <w:r w:rsidRPr="001F37BA">
              <w:rPr>
                <w:rFonts w:ascii="Times New Roman" w:hAnsi="Times New Roman"/>
                <w:sz w:val="20"/>
                <w:szCs w:val="20"/>
                <w:lang w:val="cs-CZ"/>
              </w:rPr>
              <w:t>.</w:t>
            </w:r>
            <w:r w:rsidRPr="001F37BA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14:paraId="16F15E32" w14:textId="77777777" w:rsidR="002406E5" w:rsidRPr="001F37BA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97" w:type="dxa"/>
            <w:gridSpan w:val="2"/>
          </w:tcPr>
          <w:p w14:paraId="44B76B7F" w14:textId="77777777" w:rsidR="002406E5" w:rsidRPr="001F37BA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1F37BA">
              <w:rPr>
                <w:rFonts w:ascii="Times New Roman" w:hAnsi="Times New Roman"/>
                <w:sz w:val="20"/>
                <w:szCs w:val="20"/>
                <w:lang w:val="en-GB"/>
              </w:rPr>
              <w:t>2.</w:t>
            </w:r>
          </w:p>
        </w:tc>
        <w:tc>
          <w:tcPr>
            <w:tcW w:w="3869" w:type="dxa"/>
          </w:tcPr>
          <w:p w14:paraId="63BC0DAA" w14:textId="09F3F6FB" w:rsidR="002406E5" w:rsidRPr="001F37BA" w:rsidRDefault="002406E5" w:rsidP="007537AA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1F37BA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3. </w:t>
            </w:r>
            <w:r w:rsidR="000620FF" w:rsidRPr="001F37BA">
              <w:rPr>
                <w:rFonts w:ascii="Times New Roman" w:hAnsi="Times New Roman"/>
                <w:sz w:val="20"/>
                <w:szCs w:val="20"/>
              </w:rPr>
              <w:t xml:space="preserve">Školní (třídní) vzdělávací program </w:t>
            </w:r>
            <w:r w:rsidR="007537AA" w:rsidRPr="001F37BA">
              <w:rPr>
                <w:rFonts w:ascii="Times New Roman" w:hAnsi="Times New Roman"/>
                <w:sz w:val="20"/>
                <w:szCs w:val="20"/>
              </w:rPr>
              <w:t xml:space="preserve">obsahuje témata spojená s </w:t>
            </w:r>
            <w:r w:rsidRPr="001F37BA">
              <w:rPr>
                <w:rFonts w:ascii="Times New Roman" w:hAnsi="Times New Roman"/>
                <w:sz w:val="20"/>
                <w:szCs w:val="20"/>
                <w:lang w:val="cs-CZ"/>
              </w:rPr>
              <w:t>hodnot</w:t>
            </w:r>
            <w:r w:rsidR="007537AA" w:rsidRPr="001F37BA">
              <w:rPr>
                <w:rFonts w:ascii="Times New Roman" w:hAnsi="Times New Roman"/>
                <w:sz w:val="20"/>
                <w:szCs w:val="20"/>
                <w:lang w:val="cs-CZ"/>
              </w:rPr>
              <w:t>ou</w:t>
            </w:r>
            <w:r w:rsidRPr="001F37BA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kulturní </w:t>
            </w:r>
            <w:r w:rsidR="007537AA" w:rsidRPr="001F37BA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a sociální </w:t>
            </w:r>
            <w:r w:rsidRPr="001F37BA">
              <w:rPr>
                <w:rFonts w:ascii="Times New Roman" w:hAnsi="Times New Roman"/>
                <w:sz w:val="20"/>
                <w:szCs w:val="20"/>
                <w:lang w:val="cs-CZ"/>
              </w:rPr>
              <w:t>rozmanitost</w:t>
            </w:r>
            <w:r w:rsidR="007537AA" w:rsidRPr="001F37BA">
              <w:rPr>
                <w:rFonts w:ascii="Times New Roman" w:hAnsi="Times New Roman"/>
                <w:sz w:val="20"/>
                <w:szCs w:val="20"/>
                <w:lang w:val="cs-CZ"/>
              </w:rPr>
              <w:t>i (např. d</w:t>
            </w:r>
            <w:r w:rsidRPr="001F37BA">
              <w:rPr>
                <w:rFonts w:ascii="Times New Roman" w:hAnsi="Times New Roman"/>
                <w:sz w:val="20"/>
                <w:szCs w:val="20"/>
                <w:lang w:val="cs-CZ"/>
              </w:rPr>
              <w:t>ěti mohou používat svůj mateřský jazyk a mít jistotu, že jejich první jazyk je ceněn</w:t>
            </w:r>
            <w:r w:rsidR="007537AA" w:rsidRPr="001F37BA">
              <w:rPr>
                <w:rFonts w:ascii="Times New Roman" w:hAnsi="Times New Roman"/>
                <w:sz w:val="20"/>
                <w:szCs w:val="20"/>
                <w:lang w:val="cs-CZ"/>
              </w:rPr>
              <w:t>)</w:t>
            </w:r>
            <w:r w:rsidRPr="001F37BA">
              <w:rPr>
                <w:rFonts w:ascii="Times New Roman" w:hAnsi="Times New Roman"/>
                <w:sz w:val="20"/>
                <w:szCs w:val="20"/>
                <w:lang w:val="cs-CZ"/>
              </w:rPr>
              <w:t>.</w:t>
            </w:r>
          </w:p>
        </w:tc>
        <w:tc>
          <w:tcPr>
            <w:tcW w:w="425" w:type="dxa"/>
            <w:gridSpan w:val="2"/>
          </w:tcPr>
          <w:p w14:paraId="40651789" w14:textId="77777777" w:rsidR="002406E5" w:rsidRPr="001F37BA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1F37BA">
              <w:rPr>
                <w:rFonts w:ascii="Times New Roman" w:hAnsi="Times New Roman"/>
                <w:sz w:val="20"/>
                <w:szCs w:val="20"/>
                <w:lang w:val="en-GB"/>
              </w:rPr>
              <w:t>4.</w:t>
            </w:r>
          </w:p>
        </w:tc>
        <w:tc>
          <w:tcPr>
            <w:tcW w:w="3402" w:type="dxa"/>
            <w:gridSpan w:val="2"/>
          </w:tcPr>
          <w:p w14:paraId="46C7CA0A" w14:textId="3067A920" w:rsidR="002406E5" w:rsidRPr="001F37BA" w:rsidRDefault="002406E5" w:rsidP="00F9134A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1F37BA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5. </w:t>
            </w:r>
            <w:r w:rsidR="007537AA" w:rsidRPr="001F37BA">
              <w:rPr>
                <w:rFonts w:ascii="Times New Roman" w:hAnsi="Times New Roman"/>
                <w:sz w:val="20"/>
                <w:szCs w:val="20"/>
              </w:rPr>
              <w:t xml:space="preserve">Školní (třídní) vzdělávací program </w:t>
            </w:r>
            <w:r w:rsidRPr="001F37BA">
              <w:rPr>
                <w:rFonts w:ascii="Times New Roman" w:hAnsi="Times New Roman"/>
                <w:sz w:val="20"/>
                <w:szCs w:val="20"/>
                <w:lang w:val="cs-CZ"/>
              </w:rPr>
              <w:t>výslovně ukazuj</w:t>
            </w:r>
            <w:r w:rsidR="007537AA" w:rsidRPr="001F37BA">
              <w:rPr>
                <w:rFonts w:ascii="Times New Roman" w:hAnsi="Times New Roman"/>
                <w:sz w:val="20"/>
                <w:szCs w:val="20"/>
                <w:lang w:val="cs-CZ"/>
              </w:rPr>
              <w:t>e</w:t>
            </w:r>
            <w:r w:rsidRPr="001F37BA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, že </w:t>
            </w:r>
            <w:r w:rsidR="00F9134A" w:rsidRPr="001F37BA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poznání </w:t>
            </w:r>
            <w:r w:rsidRPr="001F37BA">
              <w:rPr>
                <w:rFonts w:ascii="Times New Roman" w:hAnsi="Times New Roman"/>
                <w:sz w:val="20"/>
                <w:szCs w:val="20"/>
                <w:lang w:val="cs-CZ"/>
              </w:rPr>
              <w:t>různ</w:t>
            </w:r>
            <w:r w:rsidR="00F9134A" w:rsidRPr="001F37BA">
              <w:rPr>
                <w:rFonts w:ascii="Times New Roman" w:hAnsi="Times New Roman"/>
                <w:sz w:val="20"/>
                <w:szCs w:val="20"/>
                <w:lang w:val="cs-CZ"/>
              </w:rPr>
              <w:t>ých</w:t>
            </w:r>
            <w:r w:rsidRPr="001F37BA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kultur </w:t>
            </w:r>
            <w:r w:rsidR="00F9134A" w:rsidRPr="001F37BA">
              <w:rPr>
                <w:rFonts w:ascii="Times New Roman" w:hAnsi="Times New Roman"/>
                <w:sz w:val="20"/>
                <w:szCs w:val="20"/>
                <w:lang w:val="cs-CZ"/>
              </w:rPr>
              <w:t>napomáhá</w:t>
            </w:r>
            <w:r w:rsidRPr="001F37BA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rozvíje</w:t>
            </w:r>
            <w:r w:rsidR="00F9134A" w:rsidRPr="001F37BA">
              <w:rPr>
                <w:rFonts w:ascii="Times New Roman" w:hAnsi="Times New Roman"/>
                <w:sz w:val="20"/>
                <w:szCs w:val="20"/>
                <w:lang w:val="cs-CZ"/>
              </w:rPr>
              <w:t>ní</w:t>
            </w:r>
            <w:r w:rsidRPr="001F37BA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schopnost</w:t>
            </w:r>
            <w:r w:rsidR="00F9134A" w:rsidRPr="001F37BA">
              <w:rPr>
                <w:rFonts w:ascii="Times New Roman" w:hAnsi="Times New Roman"/>
                <w:sz w:val="20"/>
                <w:szCs w:val="20"/>
                <w:lang w:val="cs-CZ"/>
              </w:rPr>
              <w:t>i</w:t>
            </w:r>
            <w:r w:rsidRPr="001F37BA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porozumět a vcítit se do životních p</w:t>
            </w:r>
            <w:r w:rsidR="00F9134A" w:rsidRPr="001F37BA">
              <w:rPr>
                <w:rFonts w:ascii="Times New Roman" w:hAnsi="Times New Roman"/>
                <w:sz w:val="20"/>
                <w:szCs w:val="20"/>
                <w:lang w:val="cs-CZ"/>
              </w:rPr>
              <w:t>odmínek a hodnot jiných lidí.</w:t>
            </w:r>
            <w:r w:rsidRPr="001F37BA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</w:t>
            </w:r>
            <w:r w:rsidR="00F9134A" w:rsidRPr="001F37BA">
              <w:rPr>
                <w:rFonts w:ascii="Times New Roman" w:hAnsi="Times New Roman"/>
                <w:sz w:val="20"/>
                <w:szCs w:val="20"/>
                <w:lang w:val="cs-CZ"/>
              </w:rPr>
              <w:t>D</w:t>
            </w:r>
            <w:r w:rsidRPr="001F37BA">
              <w:rPr>
                <w:rFonts w:ascii="Times New Roman" w:hAnsi="Times New Roman"/>
                <w:sz w:val="20"/>
                <w:szCs w:val="20"/>
                <w:lang w:val="cs-CZ"/>
              </w:rPr>
              <w:t>ěti mají hodně příležitostí, aby v rámci hry, skupinových aktivit a diskuzí přicházely s vlastními nápady a zkušenostmi.</w:t>
            </w:r>
          </w:p>
        </w:tc>
        <w:tc>
          <w:tcPr>
            <w:tcW w:w="426" w:type="dxa"/>
            <w:gridSpan w:val="2"/>
          </w:tcPr>
          <w:p w14:paraId="799EC031" w14:textId="77777777" w:rsidR="002406E5" w:rsidRPr="001F37BA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1F37BA">
              <w:rPr>
                <w:rFonts w:ascii="Times New Roman" w:hAnsi="Times New Roman"/>
                <w:sz w:val="20"/>
                <w:szCs w:val="20"/>
                <w:lang w:val="en-GB"/>
              </w:rPr>
              <w:t>6.</w:t>
            </w:r>
          </w:p>
        </w:tc>
        <w:tc>
          <w:tcPr>
            <w:tcW w:w="3543" w:type="dxa"/>
            <w:gridSpan w:val="2"/>
          </w:tcPr>
          <w:p w14:paraId="5A4005F2" w14:textId="61EDD089" w:rsidR="002406E5" w:rsidRPr="001F37BA" w:rsidRDefault="002406E5" w:rsidP="00E6533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1F37BA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7. </w:t>
            </w:r>
            <w:r w:rsidR="00E6533F" w:rsidRPr="001F37BA">
              <w:rPr>
                <w:rFonts w:ascii="Times New Roman" w:hAnsi="Times New Roman"/>
                <w:sz w:val="20"/>
                <w:szCs w:val="20"/>
                <w:lang w:val="cs-CZ"/>
              </w:rPr>
              <w:t>Vlastní z</w:t>
            </w:r>
            <w:r w:rsidRPr="001F37BA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kušenosti, znalosti a nápady dětí jsou výchozím bodem pro </w:t>
            </w:r>
            <w:r w:rsidR="007537AA" w:rsidRPr="001F37BA">
              <w:rPr>
                <w:rFonts w:ascii="Times New Roman" w:hAnsi="Times New Roman"/>
                <w:sz w:val="20"/>
                <w:szCs w:val="20"/>
                <w:lang w:val="cs-CZ"/>
              </w:rPr>
              <w:t>plánování třídního vzdělávacího programu</w:t>
            </w:r>
            <w:r w:rsidRPr="001F37BA">
              <w:rPr>
                <w:rFonts w:ascii="Times New Roman" w:hAnsi="Times New Roman"/>
                <w:sz w:val="20"/>
                <w:szCs w:val="20"/>
                <w:lang w:val="cs-CZ"/>
              </w:rPr>
              <w:t>.</w:t>
            </w:r>
            <w:r w:rsidRPr="001F37BA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</w:t>
            </w:r>
            <w:r w:rsidR="007537AA" w:rsidRPr="001F37BA">
              <w:rPr>
                <w:rFonts w:ascii="Times New Roman" w:hAnsi="Times New Roman"/>
                <w:sz w:val="20"/>
                <w:szCs w:val="20"/>
                <w:lang w:val="cs-CZ"/>
              </w:rPr>
              <w:t>Mateřská škola je</w:t>
            </w:r>
            <w:r w:rsidRPr="001F37BA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v pravidelné vzájemné interakci s</w:t>
            </w:r>
            <w:r w:rsidR="007537AA" w:rsidRPr="001F37BA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 okolním prostředím a </w:t>
            </w:r>
            <w:r w:rsidRPr="001F37BA">
              <w:rPr>
                <w:rFonts w:ascii="Times New Roman" w:hAnsi="Times New Roman"/>
                <w:sz w:val="20"/>
                <w:szCs w:val="20"/>
                <w:lang w:val="cs-CZ"/>
              </w:rPr>
              <w:t>komunitou, aby bylo zajištěno společné setkávání, které podporuje hodnotu rozmanitosti.</w:t>
            </w:r>
          </w:p>
        </w:tc>
      </w:tr>
      <w:tr w:rsidR="002406E5" w:rsidRPr="0022007F" w14:paraId="7E850A45" w14:textId="77777777" w:rsidTr="00755171">
        <w:tc>
          <w:tcPr>
            <w:tcW w:w="15730" w:type="dxa"/>
            <w:gridSpan w:val="13"/>
          </w:tcPr>
          <w:p w14:paraId="065ED103" w14:textId="4BBD95D3" w:rsidR="002406E5" w:rsidRPr="009A1BC2" w:rsidRDefault="002406E5" w:rsidP="004D594B">
            <w:pPr>
              <w:pStyle w:val="Odstavecseseznamem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/>
                <w:b/>
                <w:color w:val="FF0000"/>
                <w:sz w:val="24"/>
                <w:szCs w:val="24"/>
                <w:lang w:val="en-GB"/>
              </w:rPr>
            </w:pPr>
            <w:r w:rsidRPr="009A1BC2">
              <w:rPr>
                <w:rFonts w:ascii="Times New Roman" w:hAnsi="Times New Roman"/>
                <w:sz w:val="24"/>
                <w:szCs w:val="24"/>
                <w:lang w:val="en-GB"/>
              </w:rPr>
              <w:br w:type="page"/>
            </w:r>
            <w:r w:rsidR="008D50ED" w:rsidRPr="009A1BC2">
              <w:rPr>
                <w:rFonts w:ascii="Times New Roman" w:hAnsi="Times New Roman"/>
                <w:b/>
                <w:color w:val="FF0000"/>
                <w:sz w:val="24"/>
                <w:szCs w:val="24"/>
                <w:lang w:val="cs-CZ"/>
              </w:rPr>
              <w:t>R</w:t>
            </w:r>
            <w:r w:rsidRPr="009A1BC2">
              <w:rPr>
                <w:rFonts w:ascii="Times New Roman" w:hAnsi="Times New Roman"/>
                <w:b/>
                <w:color w:val="FF0000"/>
                <w:sz w:val="24"/>
                <w:szCs w:val="24"/>
                <w:lang w:val="cs-CZ"/>
              </w:rPr>
              <w:t xml:space="preserve">ovnost </w:t>
            </w:r>
          </w:p>
        </w:tc>
      </w:tr>
      <w:tr w:rsidR="002406E5" w:rsidRPr="0022007F" w14:paraId="2C146F94" w14:textId="77777777" w:rsidTr="00755171">
        <w:tc>
          <w:tcPr>
            <w:tcW w:w="3539" w:type="dxa"/>
          </w:tcPr>
          <w:p w14:paraId="6FD6AC6D" w14:textId="1E5A1F6D" w:rsidR="002406E5" w:rsidRPr="0022007F" w:rsidRDefault="002406E5" w:rsidP="00F9134A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2007F">
              <w:rPr>
                <w:rFonts w:ascii="Times New Roman" w:hAnsi="Times New Roman"/>
                <w:sz w:val="20"/>
                <w:szCs w:val="20"/>
              </w:rPr>
              <w:t xml:space="preserve">1. </w:t>
            </w:r>
            <w:r w:rsidR="006D0E3E"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V mateřské škole jsou </w:t>
            </w:r>
            <w:r w:rsidR="00E6533F">
              <w:rPr>
                <w:rFonts w:ascii="Times New Roman" w:hAnsi="Times New Roman"/>
                <w:sz w:val="20"/>
                <w:szCs w:val="20"/>
                <w:lang w:val="cs-CZ"/>
              </w:rPr>
              <w:t>jen</w:t>
            </w:r>
            <w:r w:rsidR="006D0E3E"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omezené </w:t>
            </w:r>
            <w:r w:rsidR="00E6533F">
              <w:rPr>
                <w:rFonts w:ascii="Times New Roman" w:hAnsi="Times New Roman"/>
                <w:sz w:val="20"/>
                <w:szCs w:val="20"/>
                <w:lang w:val="cs-CZ"/>
              </w:rPr>
              <w:t>zdroje/materiály poukazující na hodnotu a</w:t>
            </w:r>
            <w:r w:rsidR="006D0E3E"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>rovno</w:t>
            </w:r>
            <w:r w:rsidR="00E6533F">
              <w:rPr>
                <w:rFonts w:ascii="Times New Roman" w:hAnsi="Times New Roman"/>
                <w:sz w:val="20"/>
                <w:szCs w:val="20"/>
                <w:lang w:val="cs-CZ"/>
              </w:rPr>
              <w:t>st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všech lid</w:t>
            </w:r>
            <w:r w:rsidR="00F9134A">
              <w:rPr>
                <w:rFonts w:ascii="Times New Roman" w:hAnsi="Times New Roman"/>
                <w:sz w:val="20"/>
                <w:szCs w:val="20"/>
                <w:lang w:val="cs-CZ"/>
              </w:rPr>
              <w:t>í</w:t>
            </w:r>
            <w:r w:rsidR="00E6533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a </w:t>
            </w:r>
            <w:r w:rsidR="00F9134A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vyjadřující se </w:t>
            </w:r>
            <w:r w:rsidR="00E6533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proti 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>diskriminac</w:t>
            </w:r>
            <w:r w:rsidR="00E6533F">
              <w:rPr>
                <w:rFonts w:ascii="Times New Roman" w:hAnsi="Times New Roman"/>
                <w:sz w:val="20"/>
                <w:szCs w:val="20"/>
                <w:lang w:val="cs-CZ"/>
              </w:rPr>
              <w:t>i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na základě pohlaví, </w:t>
            </w:r>
            <w:r w:rsidR="004D594B" w:rsidRPr="0022007F">
              <w:rPr>
                <w:rFonts w:ascii="Times New Roman" w:hAnsi="Times New Roman"/>
                <w:sz w:val="20"/>
                <w:szCs w:val="20"/>
                <w:lang w:val="cs-CZ"/>
              </w:rPr>
              <w:t>vzezření,</w:t>
            </w:r>
            <w:r w:rsidR="004D594B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</w:t>
            </w:r>
            <w:r w:rsidR="004D594B" w:rsidRPr="0022007F">
              <w:rPr>
                <w:rFonts w:ascii="Times New Roman" w:hAnsi="Times New Roman"/>
                <w:sz w:val="20"/>
                <w:szCs w:val="20"/>
                <w:lang w:val="cs-CZ"/>
              </w:rPr>
              <w:t>etnického původu</w:t>
            </w:r>
            <w:r w:rsidR="004D594B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, </w:t>
            </w:r>
            <w:r w:rsidR="004D594B" w:rsidRPr="0022007F">
              <w:rPr>
                <w:rFonts w:ascii="Times New Roman" w:hAnsi="Times New Roman"/>
                <w:sz w:val="20"/>
                <w:szCs w:val="20"/>
                <w:lang w:val="cs-CZ"/>
              </w:rPr>
              <w:t>zdravotního postižení, věku</w:t>
            </w:r>
            <w:r w:rsidR="004D594B">
              <w:rPr>
                <w:rFonts w:ascii="Times New Roman" w:hAnsi="Times New Roman"/>
                <w:sz w:val="20"/>
                <w:szCs w:val="20"/>
                <w:lang w:val="cs-CZ"/>
              </w:rPr>
              <w:t>,</w:t>
            </w:r>
            <w:r w:rsidR="004D594B"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náboženství nebo jiného přesvědčení, sexuální orientace </w:t>
            </w:r>
            <w:r w:rsidR="004D594B">
              <w:rPr>
                <w:rFonts w:ascii="Times New Roman" w:hAnsi="Times New Roman"/>
                <w:sz w:val="20"/>
                <w:szCs w:val="20"/>
                <w:lang w:val="cs-CZ"/>
              </w:rPr>
              <w:t>atd</w:t>
            </w:r>
            <w:r w:rsidR="00E6533F">
              <w:rPr>
                <w:rFonts w:ascii="Times New Roman" w:hAnsi="Times New Roman"/>
                <w:sz w:val="20"/>
                <w:szCs w:val="20"/>
                <w:lang w:val="cs-CZ"/>
              </w:rPr>
              <w:t>.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</w:t>
            </w:r>
            <w:r w:rsidR="00E6533F">
              <w:rPr>
                <w:rFonts w:ascii="Times New Roman" w:hAnsi="Times New Roman"/>
                <w:sz w:val="20"/>
                <w:szCs w:val="20"/>
                <w:lang w:val="cs-CZ"/>
              </w:rPr>
              <w:t>Ne</w:t>
            </w:r>
            <w:r w:rsidR="004D594B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znalost 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>Úmluv</w:t>
            </w:r>
            <w:r w:rsidR="004D594B">
              <w:rPr>
                <w:rFonts w:ascii="Times New Roman" w:hAnsi="Times New Roman"/>
                <w:sz w:val="20"/>
                <w:szCs w:val="20"/>
                <w:lang w:val="cs-CZ"/>
              </w:rPr>
              <w:t>y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OSN o právech dítěte.</w:t>
            </w:r>
            <w:r w:rsidRPr="0022007F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425" w:type="dxa"/>
          </w:tcPr>
          <w:p w14:paraId="19A1CC08" w14:textId="77777777" w:rsidR="002406E5" w:rsidRPr="0022007F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2007F">
              <w:rPr>
                <w:rFonts w:ascii="Times New Roman" w:hAnsi="Times New Roman"/>
                <w:sz w:val="20"/>
                <w:szCs w:val="20"/>
                <w:lang w:val="en-GB"/>
              </w:rPr>
              <w:t>2.</w:t>
            </w:r>
          </w:p>
        </w:tc>
        <w:tc>
          <w:tcPr>
            <w:tcW w:w="3969" w:type="dxa"/>
            <w:gridSpan w:val="3"/>
          </w:tcPr>
          <w:p w14:paraId="6F1D2140" w14:textId="027461F5" w:rsidR="002406E5" w:rsidRPr="0022007F" w:rsidRDefault="002406E5" w:rsidP="00E6533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2007F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3. 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>Existují zdroje</w:t>
            </w:r>
            <w:r w:rsidR="006D0E3E"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(např. k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>nihy a hračky</w:t>
            </w:r>
            <w:r w:rsidR="006D0E3E" w:rsidRPr="0022007F">
              <w:rPr>
                <w:rFonts w:ascii="Times New Roman" w:hAnsi="Times New Roman"/>
                <w:sz w:val="20"/>
                <w:szCs w:val="20"/>
                <w:lang w:val="cs-CZ"/>
              </w:rPr>
              <w:t>)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>, které ukazují otevřenost a respekt k rozdílům ve vnímání lidí</w:t>
            </w:r>
            <w:r w:rsidR="00E6533F">
              <w:rPr>
                <w:rFonts w:ascii="Times New Roman" w:hAnsi="Times New Roman"/>
                <w:sz w:val="20"/>
                <w:szCs w:val="20"/>
                <w:lang w:val="cs-CZ"/>
              </w:rPr>
              <w:t>,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</w:t>
            </w:r>
            <w:r w:rsidR="00E6533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ve 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>způsob</w:t>
            </w:r>
            <w:r w:rsidR="004D2AEC" w:rsidRPr="0022007F">
              <w:rPr>
                <w:rFonts w:ascii="Times New Roman" w:hAnsi="Times New Roman"/>
                <w:sz w:val="20"/>
                <w:szCs w:val="20"/>
                <w:lang w:val="cs-CZ"/>
              </w:rPr>
              <w:t>u</w:t>
            </w:r>
            <w:r w:rsidR="00E6533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jejich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života a nedotknutelnosti lidského života</w:t>
            </w:r>
            <w:r w:rsidR="004D594B">
              <w:rPr>
                <w:rFonts w:ascii="Times New Roman" w:hAnsi="Times New Roman"/>
                <w:sz w:val="20"/>
                <w:szCs w:val="20"/>
                <w:lang w:val="cs-CZ"/>
              </w:rPr>
              <w:t>.</w:t>
            </w:r>
            <w:r w:rsidRPr="0022007F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>Děti</w:t>
            </w:r>
            <w:r w:rsidR="00E6533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jsou pravidelně zapojovány do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disku</w:t>
            </w:r>
            <w:r w:rsidR="00E6533F">
              <w:rPr>
                <w:rFonts w:ascii="Times New Roman" w:hAnsi="Times New Roman"/>
                <w:sz w:val="20"/>
                <w:szCs w:val="20"/>
                <w:lang w:val="cs-CZ"/>
              </w:rPr>
              <w:t>sí o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sociálních a kulturních nerovnostech</w:t>
            </w:r>
            <w:r w:rsidR="00E6533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, </w:t>
            </w:r>
            <w:r w:rsidR="00E6533F"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o </w:t>
            </w:r>
            <w:r w:rsidR="00E6533F">
              <w:rPr>
                <w:rFonts w:ascii="Times New Roman" w:hAnsi="Times New Roman"/>
                <w:sz w:val="20"/>
                <w:szCs w:val="20"/>
                <w:lang w:val="cs-CZ"/>
              </w:rPr>
              <w:t>univerzálních</w:t>
            </w:r>
            <w:r w:rsidR="00E6533F"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</w:t>
            </w:r>
            <w:r w:rsidR="006D7119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lidských </w:t>
            </w:r>
            <w:r w:rsidR="00E6533F" w:rsidRPr="0022007F">
              <w:rPr>
                <w:rFonts w:ascii="Times New Roman" w:hAnsi="Times New Roman"/>
                <w:sz w:val="20"/>
                <w:szCs w:val="20"/>
                <w:lang w:val="cs-CZ"/>
              </w:rPr>
              <w:t>právech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>.</w:t>
            </w:r>
            <w:r w:rsidRPr="0022007F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426" w:type="dxa"/>
            <w:gridSpan w:val="2"/>
          </w:tcPr>
          <w:p w14:paraId="4B9185FE" w14:textId="77777777" w:rsidR="002406E5" w:rsidRPr="0022007F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2007F">
              <w:rPr>
                <w:rFonts w:ascii="Times New Roman" w:hAnsi="Times New Roman"/>
                <w:sz w:val="20"/>
                <w:szCs w:val="20"/>
                <w:lang w:val="en-GB"/>
              </w:rPr>
              <w:t>4.</w:t>
            </w:r>
          </w:p>
        </w:tc>
        <w:tc>
          <w:tcPr>
            <w:tcW w:w="3402" w:type="dxa"/>
            <w:gridSpan w:val="2"/>
          </w:tcPr>
          <w:p w14:paraId="28CE30ED" w14:textId="4D8E9C00" w:rsidR="002406E5" w:rsidRPr="0022007F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2007F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5. 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Děti </w:t>
            </w:r>
            <w:r w:rsidR="006D7119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mají příležitost rozpoznávat </w:t>
            </w:r>
            <w:r w:rsidR="004D2AEC"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a </w:t>
            </w:r>
            <w:r w:rsidR="006D7119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otevřeně </w:t>
            </w:r>
            <w:r w:rsidR="004D2AEC" w:rsidRPr="0022007F">
              <w:rPr>
                <w:rFonts w:ascii="Times New Roman" w:hAnsi="Times New Roman"/>
                <w:sz w:val="20"/>
                <w:szCs w:val="20"/>
                <w:lang w:val="cs-CZ"/>
              </w:rPr>
              <w:t>reflekt</w:t>
            </w:r>
            <w:r w:rsidR="006D7119">
              <w:rPr>
                <w:rFonts w:ascii="Times New Roman" w:hAnsi="Times New Roman"/>
                <w:sz w:val="20"/>
                <w:szCs w:val="20"/>
                <w:lang w:val="cs-CZ"/>
              </w:rPr>
              <w:t>ovat</w:t>
            </w:r>
            <w:r w:rsidR="004D2AEC"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>nerovnost</w:t>
            </w:r>
            <w:r w:rsidR="006D7119">
              <w:rPr>
                <w:rFonts w:ascii="Times New Roman" w:hAnsi="Times New Roman"/>
                <w:sz w:val="20"/>
                <w:szCs w:val="20"/>
                <w:lang w:val="cs-CZ"/>
              </w:rPr>
              <w:t>i a pravidelně</w:t>
            </w:r>
            <w:r w:rsidR="006D7119"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diskut</w:t>
            </w:r>
            <w:r w:rsidR="00790890">
              <w:rPr>
                <w:rFonts w:ascii="Times New Roman" w:hAnsi="Times New Roman"/>
                <w:sz w:val="20"/>
                <w:szCs w:val="20"/>
                <w:lang w:val="cs-CZ"/>
              </w:rPr>
              <w:t>ovat o sociální spravedlnosti.</w:t>
            </w:r>
          </w:p>
          <w:p w14:paraId="0CEB4B58" w14:textId="0CF98C6D" w:rsidR="0022007F" w:rsidRDefault="004D2AEC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cs-CZ"/>
              </w:rPr>
            </w:pP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>J</w:t>
            </w:r>
            <w:r w:rsidR="002406E5"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sou pravidelně zapojovány do aktivit a diskusí o 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jedinečnosti </w:t>
            </w:r>
            <w:r w:rsidR="002406E5" w:rsidRPr="0022007F">
              <w:rPr>
                <w:rFonts w:ascii="Times New Roman" w:hAnsi="Times New Roman"/>
                <w:sz w:val="20"/>
                <w:szCs w:val="20"/>
                <w:lang w:val="cs-CZ"/>
              </w:rPr>
              <w:t>všech lidí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a hodnotě jejich života</w:t>
            </w:r>
            <w:r w:rsidR="002406E5" w:rsidRPr="0022007F">
              <w:rPr>
                <w:rFonts w:ascii="Times New Roman" w:hAnsi="Times New Roman"/>
                <w:sz w:val="20"/>
                <w:szCs w:val="20"/>
                <w:lang w:val="cs-CZ"/>
              </w:rPr>
              <w:t>.</w:t>
            </w:r>
            <w:r w:rsidR="002406E5" w:rsidRPr="0022007F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790890">
              <w:rPr>
                <w:rFonts w:ascii="Times New Roman" w:hAnsi="Times New Roman"/>
                <w:sz w:val="20"/>
                <w:szCs w:val="20"/>
                <w:lang w:val="en-GB"/>
              </w:rPr>
              <w:t>Jejich</w:t>
            </w:r>
            <w:proofErr w:type="spellEnd"/>
            <w:r w:rsidR="00790890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</w:t>
            </w:r>
            <w:r w:rsidR="00790890"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vlastní myšlenky a nápady </w:t>
            </w:r>
            <w:r w:rsidR="00790890">
              <w:rPr>
                <w:rFonts w:ascii="Times New Roman" w:hAnsi="Times New Roman"/>
                <w:sz w:val="20"/>
                <w:szCs w:val="20"/>
                <w:lang w:val="cs-CZ"/>
              </w:rPr>
              <w:t>j</w:t>
            </w:r>
            <w:r w:rsidR="002406E5"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sou 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podněcovány a </w:t>
            </w:r>
            <w:r w:rsidR="002406E5" w:rsidRPr="0022007F">
              <w:rPr>
                <w:rFonts w:ascii="Times New Roman" w:hAnsi="Times New Roman"/>
                <w:sz w:val="20"/>
                <w:szCs w:val="20"/>
                <w:lang w:val="cs-CZ"/>
              </w:rPr>
              <w:t>oceňovány.</w:t>
            </w:r>
          </w:p>
          <w:p w14:paraId="1D81E800" w14:textId="77777777" w:rsidR="0022007F" w:rsidRDefault="0022007F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cs-CZ"/>
              </w:rPr>
            </w:pPr>
          </w:p>
          <w:p w14:paraId="7D6FBF29" w14:textId="77777777" w:rsidR="0022007F" w:rsidRDefault="0022007F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cs-CZ"/>
              </w:rPr>
            </w:pPr>
          </w:p>
          <w:p w14:paraId="0937AACD" w14:textId="1BAE012C" w:rsidR="0022007F" w:rsidRPr="0022007F" w:rsidRDefault="0022007F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425" w:type="dxa"/>
            <w:gridSpan w:val="2"/>
          </w:tcPr>
          <w:p w14:paraId="37A01E84" w14:textId="77777777" w:rsidR="002406E5" w:rsidRPr="0022007F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2007F">
              <w:rPr>
                <w:rFonts w:ascii="Times New Roman" w:hAnsi="Times New Roman"/>
                <w:sz w:val="20"/>
                <w:szCs w:val="20"/>
                <w:lang w:val="en-GB"/>
              </w:rPr>
              <w:lastRenderedPageBreak/>
              <w:t>6.</w:t>
            </w:r>
          </w:p>
        </w:tc>
        <w:tc>
          <w:tcPr>
            <w:tcW w:w="3544" w:type="dxa"/>
            <w:gridSpan w:val="2"/>
          </w:tcPr>
          <w:p w14:paraId="0F28D232" w14:textId="717C911C" w:rsidR="002406E5" w:rsidRPr="0022007F" w:rsidRDefault="002406E5" w:rsidP="00790890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2007F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7. </w:t>
            </w:r>
            <w:r w:rsidR="004D2AEC" w:rsidRPr="0022007F">
              <w:rPr>
                <w:rFonts w:ascii="Times New Roman" w:hAnsi="Times New Roman"/>
                <w:sz w:val="20"/>
                <w:szCs w:val="20"/>
                <w:lang w:val="cs-CZ"/>
              </w:rPr>
              <w:t>Mateřská škola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iniciuje a zapojuje se do aktivit a projektů, které podporují sociální spravedlnost pro všechny lidi na místní i </w:t>
            </w:r>
            <w:r w:rsidR="00790890">
              <w:rPr>
                <w:rFonts w:ascii="Times New Roman" w:hAnsi="Times New Roman"/>
                <w:sz w:val="20"/>
                <w:szCs w:val="20"/>
                <w:lang w:val="cs-CZ"/>
              </w:rPr>
              <w:t>globální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úrovni a posilují</w:t>
            </w:r>
            <w:r w:rsidR="00790890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aktivitu a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</w:t>
            </w:r>
            <w:r w:rsidR="004D2AEC" w:rsidRPr="0022007F">
              <w:rPr>
                <w:rFonts w:ascii="Times New Roman" w:hAnsi="Times New Roman"/>
                <w:sz w:val="20"/>
                <w:szCs w:val="20"/>
                <w:lang w:val="cs-CZ"/>
              </w:rPr>
              <w:t>sociální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kompetence dětí.</w:t>
            </w:r>
          </w:p>
        </w:tc>
      </w:tr>
      <w:tr w:rsidR="002406E5" w:rsidRPr="0022007F" w14:paraId="2A451C3F" w14:textId="77777777" w:rsidTr="00755171">
        <w:tc>
          <w:tcPr>
            <w:tcW w:w="15730" w:type="dxa"/>
            <w:gridSpan w:val="13"/>
          </w:tcPr>
          <w:p w14:paraId="27094913" w14:textId="3A1B0BE9" w:rsidR="002406E5" w:rsidRPr="009A1BC2" w:rsidRDefault="004D2AEC" w:rsidP="009A1BC2">
            <w:pPr>
              <w:pStyle w:val="Odstavecseseznamem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/>
                <w:b/>
                <w:color w:val="FF0000"/>
                <w:sz w:val="24"/>
                <w:szCs w:val="24"/>
                <w:lang w:val="en-GB"/>
              </w:rPr>
            </w:pPr>
            <w:r w:rsidRPr="009A1BC2">
              <w:rPr>
                <w:rFonts w:ascii="Times New Roman" w:hAnsi="Times New Roman"/>
                <w:b/>
                <w:color w:val="FF0000"/>
                <w:sz w:val="24"/>
                <w:szCs w:val="24"/>
                <w:lang w:val="cs-CZ"/>
              </w:rPr>
              <w:t>Zapojení do místní komunity</w:t>
            </w:r>
          </w:p>
        </w:tc>
      </w:tr>
      <w:tr w:rsidR="002406E5" w:rsidRPr="0022007F" w14:paraId="0D6A5268" w14:textId="77777777" w:rsidTr="00755171">
        <w:tc>
          <w:tcPr>
            <w:tcW w:w="3539" w:type="dxa"/>
          </w:tcPr>
          <w:p w14:paraId="38595529" w14:textId="589877AD" w:rsidR="002406E5" w:rsidRPr="0022007F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2007F">
              <w:rPr>
                <w:rFonts w:ascii="Times New Roman" w:hAnsi="Times New Roman"/>
                <w:sz w:val="20"/>
                <w:szCs w:val="20"/>
              </w:rPr>
              <w:t xml:space="preserve">1. 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>Děti mají omezen</w:t>
            </w:r>
            <w:r w:rsidR="004D2AEC" w:rsidRPr="0022007F">
              <w:rPr>
                <w:rFonts w:ascii="Times New Roman" w:hAnsi="Times New Roman"/>
                <w:sz w:val="20"/>
                <w:szCs w:val="20"/>
                <w:lang w:val="cs-CZ"/>
              </w:rPr>
              <w:t>ý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kontakt s komunitou, do které patří.</w:t>
            </w:r>
            <w:r w:rsidRPr="0022007F">
              <w:rPr>
                <w:rFonts w:ascii="Times New Roman" w:hAnsi="Times New Roman"/>
                <w:sz w:val="20"/>
                <w:szCs w:val="20"/>
              </w:rPr>
              <w:t xml:space="preserve">  </w:t>
            </w:r>
          </w:p>
          <w:p w14:paraId="5624C92E" w14:textId="77777777" w:rsidR="002406E5" w:rsidRPr="0022007F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</w:tcPr>
          <w:p w14:paraId="5C46C7E5" w14:textId="77777777" w:rsidR="002406E5" w:rsidRPr="0022007F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2007F">
              <w:rPr>
                <w:rFonts w:ascii="Times New Roman" w:hAnsi="Times New Roman"/>
                <w:sz w:val="20"/>
                <w:szCs w:val="20"/>
                <w:lang w:val="en-GB"/>
              </w:rPr>
              <w:t>2.</w:t>
            </w:r>
          </w:p>
        </w:tc>
        <w:tc>
          <w:tcPr>
            <w:tcW w:w="3969" w:type="dxa"/>
            <w:gridSpan w:val="3"/>
          </w:tcPr>
          <w:p w14:paraId="226F8265" w14:textId="19E56A6A" w:rsidR="002406E5" w:rsidRPr="0022007F" w:rsidRDefault="002406E5" w:rsidP="00790890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2007F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3. </w:t>
            </w:r>
            <w:r w:rsidR="004D2AEC"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Mateřská škola 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>věnuje pozornost různým kultur</w:t>
            </w:r>
            <w:r w:rsidR="00790890">
              <w:rPr>
                <w:rFonts w:ascii="Times New Roman" w:hAnsi="Times New Roman"/>
                <w:sz w:val="20"/>
                <w:szCs w:val="20"/>
                <w:lang w:val="cs-CZ"/>
              </w:rPr>
              <w:t>ám a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tradicím v životě místní komunit</w:t>
            </w:r>
            <w:r w:rsidR="000620FF" w:rsidRPr="0022007F">
              <w:rPr>
                <w:rFonts w:ascii="Times New Roman" w:hAnsi="Times New Roman"/>
                <w:sz w:val="20"/>
                <w:szCs w:val="20"/>
                <w:lang w:val="cs-CZ"/>
              </w:rPr>
              <w:t>y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a zapojuje děti do diskusí.</w:t>
            </w:r>
          </w:p>
        </w:tc>
        <w:tc>
          <w:tcPr>
            <w:tcW w:w="426" w:type="dxa"/>
            <w:gridSpan w:val="2"/>
          </w:tcPr>
          <w:p w14:paraId="2AEA2D3E" w14:textId="77777777" w:rsidR="002406E5" w:rsidRPr="0022007F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2007F">
              <w:rPr>
                <w:rFonts w:ascii="Times New Roman" w:hAnsi="Times New Roman"/>
                <w:sz w:val="20"/>
                <w:szCs w:val="20"/>
                <w:lang w:val="en-GB"/>
              </w:rPr>
              <w:t>4.</w:t>
            </w:r>
          </w:p>
        </w:tc>
        <w:tc>
          <w:tcPr>
            <w:tcW w:w="3402" w:type="dxa"/>
            <w:gridSpan w:val="2"/>
          </w:tcPr>
          <w:p w14:paraId="74D6611D" w14:textId="0168054B" w:rsidR="002406E5" w:rsidRPr="0022007F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2007F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5. </w:t>
            </w:r>
            <w:r w:rsidR="000620FF"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Mateřská škola 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zve rodiny a komunitu k účasti </w:t>
            </w:r>
            <w:r w:rsidR="000620FF" w:rsidRPr="0022007F">
              <w:rPr>
                <w:rFonts w:ascii="Times New Roman" w:hAnsi="Times New Roman"/>
                <w:sz w:val="20"/>
                <w:szCs w:val="20"/>
                <w:lang w:val="cs-CZ"/>
              </w:rPr>
              <w:t>n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a </w:t>
            </w:r>
            <w:r w:rsidR="000620FF" w:rsidRPr="0022007F">
              <w:rPr>
                <w:rFonts w:ascii="Times New Roman" w:hAnsi="Times New Roman"/>
                <w:sz w:val="20"/>
                <w:szCs w:val="20"/>
                <w:lang w:val="cs-CZ"/>
              </w:rPr>
              <w:t>akcích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</w:t>
            </w:r>
            <w:r w:rsidR="000620FF" w:rsidRPr="0022007F">
              <w:rPr>
                <w:rFonts w:ascii="Times New Roman" w:hAnsi="Times New Roman"/>
                <w:sz w:val="20"/>
                <w:szCs w:val="20"/>
                <w:lang w:val="cs-CZ"/>
              </w:rPr>
              <w:t>pořádaných mateřskou školou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>.</w:t>
            </w:r>
          </w:p>
        </w:tc>
        <w:tc>
          <w:tcPr>
            <w:tcW w:w="425" w:type="dxa"/>
            <w:gridSpan w:val="2"/>
          </w:tcPr>
          <w:p w14:paraId="5F587B36" w14:textId="77777777" w:rsidR="002406E5" w:rsidRPr="0022007F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2007F">
              <w:rPr>
                <w:rFonts w:ascii="Times New Roman" w:hAnsi="Times New Roman"/>
                <w:sz w:val="20"/>
                <w:szCs w:val="20"/>
                <w:lang w:val="en-GB"/>
              </w:rPr>
              <w:t>6.</w:t>
            </w:r>
          </w:p>
        </w:tc>
        <w:tc>
          <w:tcPr>
            <w:tcW w:w="3544" w:type="dxa"/>
            <w:gridSpan w:val="2"/>
          </w:tcPr>
          <w:p w14:paraId="049619D9" w14:textId="5BD75B7D" w:rsidR="002406E5" w:rsidRPr="0022007F" w:rsidRDefault="002406E5" w:rsidP="0075517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2007F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7. </w:t>
            </w:r>
            <w:r w:rsidR="004D2AEC"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Mateřská škola 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>plně využív</w:t>
            </w:r>
            <w:r w:rsidR="004D2AEC" w:rsidRPr="0022007F">
              <w:rPr>
                <w:rFonts w:ascii="Times New Roman" w:hAnsi="Times New Roman"/>
                <w:sz w:val="20"/>
                <w:szCs w:val="20"/>
                <w:lang w:val="cs-CZ"/>
              </w:rPr>
              <w:t>á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příležitost</w:t>
            </w:r>
            <w:r w:rsidR="004D2AEC" w:rsidRPr="0022007F">
              <w:rPr>
                <w:rFonts w:ascii="Times New Roman" w:hAnsi="Times New Roman"/>
                <w:sz w:val="20"/>
                <w:szCs w:val="20"/>
                <w:lang w:val="cs-CZ"/>
              </w:rPr>
              <w:t>í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k prozkoumání místního prostředí a ke spolupráci s komunitou, aby se </w:t>
            </w:r>
            <w:r w:rsidR="004D2AEC"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děti 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>dozvěděly více o místě, kde žijí, a o mnoha místních udržitelných tradicích.</w:t>
            </w:r>
          </w:p>
        </w:tc>
      </w:tr>
      <w:tr w:rsidR="002406E5" w:rsidRPr="0022007F" w14:paraId="5D03B377" w14:textId="77777777" w:rsidTr="00755171">
        <w:tc>
          <w:tcPr>
            <w:tcW w:w="15730" w:type="dxa"/>
            <w:gridSpan w:val="13"/>
          </w:tcPr>
          <w:p w14:paraId="42E81894" w14:textId="77777777" w:rsidR="002406E5" w:rsidRPr="009A1BC2" w:rsidRDefault="002406E5" w:rsidP="004D594B">
            <w:pPr>
              <w:pStyle w:val="Odstavecseseznamem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/>
                <w:b/>
                <w:color w:val="FF0000"/>
                <w:sz w:val="24"/>
                <w:szCs w:val="24"/>
                <w:lang w:val="en-GB"/>
              </w:rPr>
            </w:pPr>
            <w:r w:rsidRPr="009A1BC2">
              <w:rPr>
                <w:rFonts w:ascii="Times New Roman" w:hAnsi="Times New Roman"/>
                <w:b/>
                <w:color w:val="FF0000"/>
                <w:sz w:val="24"/>
                <w:szCs w:val="24"/>
                <w:lang w:val="cs-CZ"/>
              </w:rPr>
              <w:t>Další téma</w:t>
            </w:r>
          </w:p>
        </w:tc>
      </w:tr>
      <w:tr w:rsidR="002406E5" w:rsidRPr="0022007F" w14:paraId="17F46403" w14:textId="77777777" w:rsidTr="00755171">
        <w:tc>
          <w:tcPr>
            <w:tcW w:w="3539" w:type="dxa"/>
          </w:tcPr>
          <w:p w14:paraId="7208C3EE" w14:textId="77777777" w:rsidR="002406E5" w:rsidRPr="0022007F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2007F">
              <w:rPr>
                <w:rFonts w:ascii="Times New Roman" w:hAnsi="Times New Roman"/>
                <w:sz w:val="20"/>
                <w:szCs w:val="20"/>
                <w:lang w:val="en-GB"/>
              </w:rPr>
              <w:t>1.</w:t>
            </w:r>
          </w:p>
          <w:p w14:paraId="55516A49" w14:textId="77777777" w:rsidR="002406E5" w:rsidRPr="0022007F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  <w:p w14:paraId="2F6750DB" w14:textId="77777777" w:rsidR="002406E5" w:rsidRPr="0022007F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  <w:p w14:paraId="2995AF56" w14:textId="77777777" w:rsidR="002406E5" w:rsidRPr="0022007F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  <w:p w14:paraId="6E743E8C" w14:textId="77777777" w:rsidR="002406E5" w:rsidRPr="0022007F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  <w:p w14:paraId="7C90658F" w14:textId="77777777" w:rsidR="002406E5" w:rsidRPr="0022007F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  <w:p w14:paraId="4A9523F2" w14:textId="77777777" w:rsidR="002406E5" w:rsidRPr="0022007F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  <w:p w14:paraId="5690E4A3" w14:textId="77777777" w:rsidR="002406E5" w:rsidRPr="0022007F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425" w:type="dxa"/>
          </w:tcPr>
          <w:p w14:paraId="0FA0265F" w14:textId="77777777" w:rsidR="002406E5" w:rsidRPr="0022007F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2007F">
              <w:rPr>
                <w:rFonts w:ascii="Times New Roman" w:hAnsi="Times New Roman"/>
                <w:sz w:val="20"/>
                <w:szCs w:val="20"/>
                <w:lang w:val="en-GB"/>
              </w:rPr>
              <w:t>2.</w:t>
            </w:r>
          </w:p>
        </w:tc>
        <w:tc>
          <w:tcPr>
            <w:tcW w:w="3969" w:type="dxa"/>
            <w:gridSpan w:val="3"/>
          </w:tcPr>
          <w:p w14:paraId="0DECC63C" w14:textId="77777777" w:rsidR="002406E5" w:rsidRPr="0022007F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2007F">
              <w:rPr>
                <w:rFonts w:ascii="Times New Roman" w:hAnsi="Times New Roman"/>
                <w:sz w:val="20"/>
                <w:szCs w:val="20"/>
                <w:lang w:val="en-GB"/>
              </w:rPr>
              <w:t>3.</w:t>
            </w:r>
          </w:p>
        </w:tc>
        <w:tc>
          <w:tcPr>
            <w:tcW w:w="426" w:type="dxa"/>
            <w:gridSpan w:val="2"/>
          </w:tcPr>
          <w:p w14:paraId="4F7D965B" w14:textId="77777777" w:rsidR="002406E5" w:rsidRPr="0022007F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2007F">
              <w:rPr>
                <w:rFonts w:ascii="Times New Roman" w:hAnsi="Times New Roman"/>
                <w:sz w:val="20"/>
                <w:szCs w:val="20"/>
                <w:lang w:val="en-GB"/>
              </w:rPr>
              <w:t>4.</w:t>
            </w:r>
          </w:p>
        </w:tc>
        <w:tc>
          <w:tcPr>
            <w:tcW w:w="3402" w:type="dxa"/>
            <w:gridSpan w:val="2"/>
          </w:tcPr>
          <w:p w14:paraId="1FFE017E" w14:textId="77777777" w:rsidR="002406E5" w:rsidRPr="0022007F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2007F">
              <w:rPr>
                <w:rFonts w:ascii="Times New Roman" w:hAnsi="Times New Roman"/>
                <w:sz w:val="20"/>
                <w:szCs w:val="20"/>
                <w:lang w:val="en-GB"/>
              </w:rPr>
              <w:t>5.</w:t>
            </w:r>
          </w:p>
        </w:tc>
        <w:tc>
          <w:tcPr>
            <w:tcW w:w="425" w:type="dxa"/>
            <w:gridSpan w:val="2"/>
          </w:tcPr>
          <w:p w14:paraId="6E8C0FD8" w14:textId="77777777" w:rsidR="002406E5" w:rsidRPr="0022007F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2007F">
              <w:rPr>
                <w:rFonts w:ascii="Times New Roman" w:hAnsi="Times New Roman"/>
                <w:sz w:val="20"/>
                <w:szCs w:val="20"/>
                <w:lang w:val="en-GB"/>
              </w:rPr>
              <w:t>6.</w:t>
            </w:r>
          </w:p>
        </w:tc>
        <w:tc>
          <w:tcPr>
            <w:tcW w:w="3544" w:type="dxa"/>
            <w:gridSpan w:val="2"/>
          </w:tcPr>
          <w:p w14:paraId="0E48BFD7" w14:textId="77777777" w:rsidR="002406E5" w:rsidRPr="0022007F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2007F">
              <w:rPr>
                <w:rFonts w:ascii="Times New Roman" w:hAnsi="Times New Roman"/>
                <w:sz w:val="20"/>
                <w:szCs w:val="20"/>
                <w:lang w:val="en-GB"/>
              </w:rPr>
              <w:t>7.</w:t>
            </w:r>
          </w:p>
        </w:tc>
      </w:tr>
    </w:tbl>
    <w:p w14:paraId="15AD96D1" w14:textId="77777777" w:rsidR="002406E5" w:rsidRPr="0022007F" w:rsidRDefault="002406E5">
      <w:pPr>
        <w:rPr>
          <w:rFonts w:ascii="Times New Roman" w:hAnsi="Times New Roman"/>
          <w:sz w:val="20"/>
          <w:szCs w:val="20"/>
          <w:lang w:val="en-GB"/>
        </w:rPr>
      </w:pPr>
    </w:p>
    <w:p w14:paraId="3F7F8D98" w14:textId="77777777" w:rsidR="002406E5" w:rsidRPr="0022007F" w:rsidRDefault="002406E5">
      <w:pPr>
        <w:rPr>
          <w:rFonts w:ascii="Times New Roman" w:hAnsi="Times New Roman"/>
          <w:sz w:val="20"/>
          <w:szCs w:val="20"/>
          <w:lang w:val="en-GB"/>
        </w:rPr>
      </w:pPr>
      <w:r w:rsidRPr="0022007F">
        <w:rPr>
          <w:rFonts w:ascii="Times New Roman" w:hAnsi="Times New Roman"/>
          <w:sz w:val="20"/>
          <w:szCs w:val="20"/>
          <w:lang w:val="en-GB"/>
        </w:rPr>
        <w:br w:type="page"/>
      </w:r>
    </w:p>
    <w:tbl>
      <w:tblPr>
        <w:tblW w:w="154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3964"/>
        <w:gridCol w:w="384"/>
        <w:gridCol w:w="3585"/>
        <w:gridCol w:w="426"/>
        <w:gridCol w:w="3685"/>
        <w:gridCol w:w="425"/>
        <w:gridCol w:w="2977"/>
      </w:tblGrid>
      <w:tr w:rsidR="002406E5" w:rsidRPr="0022007F" w14:paraId="383DCAA3" w14:textId="77777777" w:rsidTr="003561D9">
        <w:tc>
          <w:tcPr>
            <w:tcW w:w="15446" w:type="dxa"/>
            <w:gridSpan w:val="7"/>
          </w:tcPr>
          <w:tbl>
            <w:tblPr>
              <w:tblW w:w="15336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A0" w:firstRow="1" w:lastRow="0" w:firstColumn="1" w:lastColumn="0" w:noHBand="0" w:noVBand="0"/>
            </w:tblPr>
            <w:tblGrid>
              <w:gridCol w:w="15336"/>
            </w:tblGrid>
            <w:tr w:rsidR="002406E5" w:rsidRPr="0022007F" w14:paraId="14C2E031" w14:textId="77777777" w:rsidTr="003561D9">
              <w:tc>
                <w:tcPr>
                  <w:tcW w:w="153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B67C681" w14:textId="55C77438" w:rsidR="002406E5" w:rsidRPr="00DE3229" w:rsidRDefault="006700E1" w:rsidP="006700E1">
                  <w:pPr>
                    <w:spacing w:after="0" w:line="240" w:lineRule="auto"/>
                    <w:rPr>
                      <w:rFonts w:ascii="Times New Roman" w:hAnsi="Times New Roman"/>
                      <w:b/>
                      <w:sz w:val="28"/>
                      <w:szCs w:val="28"/>
                      <w:highlight w:val="yellow"/>
                      <w:lang w:val="en-GB"/>
                    </w:rPr>
                  </w:pPr>
                  <w:r w:rsidRPr="00DE3229">
                    <w:rPr>
                      <w:rFonts w:ascii="Times New Roman" w:hAnsi="Times New Roman"/>
                      <w:b/>
                      <w:sz w:val="28"/>
                      <w:szCs w:val="28"/>
                      <w:lang w:val="cs-CZ"/>
                    </w:rPr>
                    <w:lastRenderedPageBreak/>
                    <w:t xml:space="preserve">II.  </w:t>
                  </w:r>
                  <w:r w:rsidR="002406E5" w:rsidRPr="00DE3229">
                    <w:rPr>
                      <w:rFonts w:ascii="Times New Roman" w:hAnsi="Times New Roman"/>
                      <w:b/>
                      <w:sz w:val="28"/>
                      <w:szCs w:val="28"/>
                      <w:lang w:val="cs-CZ"/>
                    </w:rPr>
                    <w:t xml:space="preserve">Dimenze ekonomické udržitelnosti </w:t>
                  </w:r>
                </w:p>
                <w:p w14:paraId="773704DF" w14:textId="13473C12" w:rsidR="002406E5" w:rsidRPr="00DE3229" w:rsidRDefault="00E651CF" w:rsidP="001C6576">
                  <w:pPr>
                    <w:spacing w:after="0" w:line="240" w:lineRule="auto"/>
                    <w:rPr>
                      <w:rFonts w:ascii="Times New Roman" w:hAnsi="Times New Roman"/>
                      <w:b/>
                      <w:sz w:val="24"/>
                      <w:szCs w:val="24"/>
                      <w:highlight w:val="yellow"/>
                      <w:lang w:val="en-GB"/>
                    </w:rPr>
                  </w:pPr>
                  <w:r w:rsidRPr="00DE3229">
                    <w:rPr>
                      <w:rFonts w:ascii="Times New Roman" w:hAnsi="Times New Roman"/>
                      <w:b/>
                      <w:sz w:val="24"/>
                      <w:szCs w:val="24"/>
                      <w:lang w:val="cs-CZ"/>
                    </w:rPr>
                    <w:t xml:space="preserve">Mateřská škola </w:t>
                  </w:r>
                  <w:r w:rsidR="00ED21F9" w:rsidRPr="00DE3229">
                    <w:rPr>
                      <w:rFonts w:ascii="Times New Roman" w:hAnsi="Times New Roman"/>
                      <w:b/>
                      <w:sz w:val="24"/>
                      <w:szCs w:val="24"/>
                      <w:lang w:val="cs-CZ"/>
                    </w:rPr>
                    <w:t xml:space="preserve">iniciuje a podílí se na projektech a skupinových </w:t>
                  </w:r>
                  <w:r w:rsidR="00ED21F9" w:rsidRPr="001C6576">
                    <w:rPr>
                      <w:rFonts w:ascii="Times New Roman" w:hAnsi="Times New Roman"/>
                      <w:b/>
                      <w:sz w:val="24"/>
                      <w:szCs w:val="24"/>
                      <w:lang w:val="cs-CZ"/>
                    </w:rPr>
                    <w:t>aktivitách</w:t>
                  </w:r>
                  <w:r w:rsidR="001C6576">
                    <w:rPr>
                      <w:rFonts w:ascii="Times New Roman" w:hAnsi="Times New Roman"/>
                      <w:b/>
                      <w:sz w:val="24"/>
                      <w:szCs w:val="24"/>
                      <w:lang w:val="cs-CZ"/>
                    </w:rPr>
                    <w:t>, které zkoumají</w:t>
                  </w:r>
                  <w:r w:rsidR="00ED21F9" w:rsidRPr="001C6576">
                    <w:rPr>
                      <w:rFonts w:ascii="Times New Roman" w:hAnsi="Times New Roman"/>
                      <w:b/>
                      <w:sz w:val="24"/>
                      <w:szCs w:val="24"/>
                      <w:lang w:val="cs-CZ"/>
                    </w:rPr>
                    <w:t xml:space="preserve"> způsoby, jak</w:t>
                  </w:r>
                  <w:r w:rsidR="00DE3229" w:rsidRPr="001C6576">
                    <w:rPr>
                      <w:rFonts w:ascii="Times New Roman" w:hAnsi="Times New Roman"/>
                      <w:b/>
                      <w:sz w:val="24"/>
                      <w:szCs w:val="24"/>
                      <w:lang w:val="cs-CZ"/>
                    </w:rPr>
                    <w:t>ými</w:t>
                  </w:r>
                  <w:r w:rsidR="00ED21F9" w:rsidRPr="00DE3229">
                    <w:rPr>
                      <w:rFonts w:ascii="Times New Roman" w:hAnsi="Times New Roman"/>
                      <w:b/>
                      <w:sz w:val="24"/>
                      <w:szCs w:val="24"/>
                      <w:lang w:val="cs-CZ"/>
                    </w:rPr>
                    <w:t xml:space="preserve"> lidé používají zdroje</w:t>
                  </w:r>
                  <w:r w:rsidR="00DE3229">
                    <w:rPr>
                      <w:rFonts w:ascii="Times New Roman" w:hAnsi="Times New Roman"/>
                      <w:b/>
                      <w:sz w:val="24"/>
                      <w:szCs w:val="24"/>
                      <w:lang w:val="cs-CZ"/>
                    </w:rPr>
                    <w:t xml:space="preserve"> a</w:t>
                  </w:r>
                  <w:r w:rsidR="00DE3229" w:rsidRPr="00DE3229">
                    <w:rPr>
                      <w:rFonts w:ascii="Times New Roman" w:hAnsi="Times New Roman"/>
                      <w:b/>
                      <w:sz w:val="24"/>
                      <w:szCs w:val="24"/>
                      <w:lang w:val="cs-CZ"/>
                    </w:rPr>
                    <w:t xml:space="preserve"> jaké jsou</w:t>
                  </w:r>
                  <w:r w:rsidR="00ED21F9" w:rsidRPr="00DE3229">
                    <w:rPr>
                      <w:rFonts w:ascii="Times New Roman" w:hAnsi="Times New Roman"/>
                      <w:b/>
                      <w:sz w:val="24"/>
                      <w:szCs w:val="24"/>
                      <w:lang w:val="cs-CZ"/>
                    </w:rPr>
                    <w:t xml:space="preserve"> vzorce jejich spotřeby</w:t>
                  </w:r>
                  <w:r w:rsidR="00DE3229" w:rsidRPr="00DE3229">
                    <w:rPr>
                      <w:rFonts w:ascii="Times New Roman" w:hAnsi="Times New Roman"/>
                      <w:b/>
                      <w:sz w:val="24"/>
                      <w:szCs w:val="24"/>
                      <w:lang w:val="cs-CZ"/>
                    </w:rPr>
                    <w:t xml:space="preserve"> s cílem</w:t>
                  </w:r>
                  <w:r w:rsidR="00ED21F9" w:rsidRPr="00DE3229">
                    <w:rPr>
                      <w:rFonts w:ascii="Times New Roman" w:hAnsi="Times New Roman"/>
                      <w:b/>
                      <w:sz w:val="24"/>
                      <w:szCs w:val="24"/>
                      <w:lang w:val="cs-CZ"/>
                    </w:rPr>
                    <w:t xml:space="preserve"> ekonomicky udržitelné</w:t>
                  </w:r>
                  <w:r w:rsidR="00DE3229" w:rsidRPr="00DE3229">
                    <w:rPr>
                      <w:rFonts w:ascii="Times New Roman" w:hAnsi="Times New Roman"/>
                      <w:b/>
                      <w:sz w:val="24"/>
                      <w:szCs w:val="24"/>
                      <w:lang w:val="cs-CZ"/>
                    </w:rPr>
                    <w:t>ho</w:t>
                  </w:r>
                  <w:r w:rsidR="00ED21F9" w:rsidRPr="00DE3229">
                    <w:rPr>
                      <w:rFonts w:ascii="Times New Roman" w:hAnsi="Times New Roman"/>
                      <w:b/>
                      <w:sz w:val="24"/>
                      <w:szCs w:val="24"/>
                      <w:lang w:val="cs-CZ"/>
                    </w:rPr>
                    <w:t xml:space="preserve"> přístupu v každodenní praxi pro děti a dospělé.</w:t>
                  </w:r>
                </w:p>
              </w:tc>
            </w:tr>
          </w:tbl>
          <w:p w14:paraId="131F70F9" w14:textId="77777777" w:rsidR="002406E5" w:rsidRPr="0022007F" w:rsidRDefault="002406E5" w:rsidP="003561D9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  <w:lang w:val="en-GB"/>
              </w:rPr>
            </w:pPr>
          </w:p>
        </w:tc>
      </w:tr>
      <w:tr w:rsidR="002406E5" w:rsidRPr="0022007F" w14:paraId="7BC69B65" w14:textId="77777777" w:rsidTr="003561D9">
        <w:tc>
          <w:tcPr>
            <w:tcW w:w="15446" w:type="dxa"/>
            <w:gridSpan w:val="7"/>
          </w:tcPr>
          <w:p w14:paraId="3593A250" w14:textId="3F34E7D4" w:rsidR="002406E5" w:rsidRPr="001F37BA" w:rsidRDefault="00153EE1" w:rsidP="004D594B">
            <w:pPr>
              <w:pStyle w:val="Odstavecseseznamem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/>
                <w:b/>
                <w:color w:val="FF0000"/>
                <w:sz w:val="24"/>
                <w:szCs w:val="24"/>
                <w:lang w:val="en-GB"/>
              </w:rPr>
            </w:pPr>
            <w:r w:rsidRPr="001F37BA">
              <w:rPr>
                <w:rFonts w:ascii="Times New Roman" w:hAnsi="Times New Roman"/>
                <w:b/>
                <w:color w:val="FF0000"/>
                <w:sz w:val="24"/>
                <w:szCs w:val="24"/>
                <w:lang w:val="cs-CZ"/>
              </w:rPr>
              <w:t>Spotřeba</w:t>
            </w:r>
            <w:r w:rsidR="002406E5" w:rsidRPr="001F37BA">
              <w:rPr>
                <w:rFonts w:ascii="Times New Roman" w:hAnsi="Times New Roman"/>
                <w:b/>
                <w:color w:val="FF0000"/>
                <w:sz w:val="24"/>
                <w:szCs w:val="24"/>
                <w:lang w:val="cs-CZ"/>
              </w:rPr>
              <w:t xml:space="preserve"> </w:t>
            </w:r>
          </w:p>
        </w:tc>
      </w:tr>
      <w:tr w:rsidR="002406E5" w:rsidRPr="0022007F" w14:paraId="6B9F2551" w14:textId="77777777" w:rsidTr="003561D9">
        <w:trPr>
          <w:trHeight w:val="516"/>
        </w:trPr>
        <w:tc>
          <w:tcPr>
            <w:tcW w:w="3964" w:type="dxa"/>
          </w:tcPr>
          <w:p w14:paraId="0D4464B6" w14:textId="49AA1124" w:rsidR="002406E5" w:rsidRPr="0022007F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2007F">
              <w:rPr>
                <w:rFonts w:ascii="Times New Roman" w:hAnsi="Times New Roman"/>
                <w:sz w:val="20"/>
                <w:szCs w:val="20"/>
              </w:rPr>
              <w:t xml:space="preserve">1. 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Odpovědnost ke spotřebě vody, elektřiny a papíru </w:t>
            </w:r>
            <w:r w:rsidR="00F9134A">
              <w:rPr>
                <w:rFonts w:ascii="Times New Roman" w:hAnsi="Times New Roman"/>
                <w:sz w:val="20"/>
                <w:szCs w:val="20"/>
                <w:lang w:val="cs-CZ"/>
              </w:rPr>
              <w:t>není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</w:t>
            </w:r>
            <w:r w:rsidR="00E214A7"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žádná nebo 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>omezená.</w:t>
            </w:r>
          </w:p>
          <w:p w14:paraId="13D846B4" w14:textId="77777777" w:rsidR="002406E5" w:rsidRPr="0022007F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84" w:type="dxa"/>
          </w:tcPr>
          <w:p w14:paraId="6B1D1DC9" w14:textId="77777777" w:rsidR="002406E5" w:rsidRPr="0022007F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2007F">
              <w:rPr>
                <w:rFonts w:ascii="Times New Roman" w:hAnsi="Times New Roman"/>
                <w:sz w:val="20"/>
                <w:szCs w:val="20"/>
                <w:lang w:val="en-GB"/>
              </w:rPr>
              <w:t>2.</w:t>
            </w:r>
          </w:p>
        </w:tc>
        <w:tc>
          <w:tcPr>
            <w:tcW w:w="3585" w:type="dxa"/>
          </w:tcPr>
          <w:p w14:paraId="570CA347" w14:textId="75C001C7" w:rsidR="002406E5" w:rsidRPr="0022007F" w:rsidRDefault="002406E5" w:rsidP="00F9134A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2007F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3. 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>Děti jsou pobízeny, aby navrh</w:t>
            </w:r>
            <w:r w:rsidR="00E214A7" w:rsidRPr="0022007F">
              <w:rPr>
                <w:rFonts w:ascii="Times New Roman" w:hAnsi="Times New Roman"/>
                <w:sz w:val="20"/>
                <w:szCs w:val="20"/>
                <w:lang w:val="cs-CZ"/>
              </w:rPr>
              <w:t>ova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ly způsoby, jak lze </w:t>
            </w:r>
            <w:r w:rsidR="00E214A7"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šetřit 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>zdroj</w:t>
            </w:r>
            <w:r w:rsidR="00F9134A">
              <w:rPr>
                <w:rFonts w:ascii="Times New Roman" w:hAnsi="Times New Roman"/>
                <w:sz w:val="20"/>
                <w:szCs w:val="20"/>
                <w:lang w:val="cs-CZ"/>
              </w:rPr>
              <w:t>e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>, jak</w:t>
            </w:r>
            <w:r w:rsidR="00E214A7" w:rsidRPr="0022007F">
              <w:rPr>
                <w:rFonts w:ascii="Times New Roman" w:hAnsi="Times New Roman"/>
                <w:sz w:val="20"/>
                <w:szCs w:val="20"/>
                <w:lang w:val="cs-CZ"/>
              </w:rPr>
              <w:t>ými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je voda, elektřina a papír.</w:t>
            </w:r>
          </w:p>
        </w:tc>
        <w:tc>
          <w:tcPr>
            <w:tcW w:w="426" w:type="dxa"/>
          </w:tcPr>
          <w:p w14:paraId="1AE0ACFE" w14:textId="77777777" w:rsidR="002406E5" w:rsidRPr="0022007F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2007F">
              <w:rPr>
                <w:rFonts w:ascii="Times New Roman" w:hAnsi="Times New Roman"/>
                <w:sz w:val="20"/>
                <w:szCs w:val="20"/>
                <w:lang w:val="en-GB"/>
              </w:rPr>
              <w:t>4.</w:t>
            </w:r>
          </w:p>
        </w:tc>
        <w:tc>
          <w:tcPr>
            <w:tcW w:w="3685" w:type="dxa"/>
          </w:tcPr>
          <w:p w14:paraId="385949B7" w14:textId="3764B149" w:rsidR="002406E5" w:rsidRPr="0022007F" w:rsidRDefault="002406E5" w:rsidP="00DB3498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2007F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5. 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Děti </w:t>
            </w:r>
            <w:r w:rsidR="00E214A7"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v mateřské škole </w:t>
            </w:r>
            <w:r w:rsidR="00DB3498">
              <w:rPr>
                <w:rFonts w:ascii="Times New Roman" w:hAnsi="Times New Roman"/>
                <w:sz w:val="20"/>
                <w:szCs w:val="20"/>
                <w:lang w:val="cs-CZ"/>
              </w:rPr>
              <w:t>se podílejí na společné úspoře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vod</w:t>
            </w:r>
            <w:r w:rsidR="00DB3498">
              <w:rPr>
                <w:rFonts w:ascii="Times New Roman" w:hAnsi="Times New Roman"/>
                <w:sz w:val="20"/>
                <w:szCs w:val="20"/>
                <w:lang w:val="cs-CZ"/>
              </w:rPr>
              <w:t>y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>, papír</w:t>
            </w:r>
            <w:r w:rsidR="00DB3498">
              <w:rPr>
                <w:rFonts w:ascii="Times New Roman" w:hAnsi="Times New Roman"/>
                <w:sz w:val="20"/>
                <w:szCs w:val="20"/>
                <w:lang w:val="cs-CZ"/>
              </w:rPr>
              <w:t>u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a elektřin</w:t>
            </w:r>
            <w:r w:rsidR="00DB3498">
              <w:rPr>
                <w:rFonts w:ascii="Times New Roman" w:hAnsi="Times New Roman"/>
                <w:sz w:val="20"/>
                <w:szCs w:val="20"/>
                <w:lang w:val="cs-CZ"/>
              </w:rPr>
              <w:t>y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a </w:t>
            </w:r>
            <w:r w:rsidR="00DB3498">
              <w:rPr>
                <w:rFonts w:ascii="Times New Roman" w:hAnsi="Times New Roman"/>
                <w:sz w:val="20"/>
                <w:szCs w:val="20"/>
                <w:lang w:val="cs-CZ"/>
              </w:rPr>
              <w:t>rozumí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význam</w:t>
            </w:r>
            <w:r w:rsidR="00DB3498">
              <w:rPr>
                <w:rFonts w:ascii="Times New Roman" w:hAnsi="Times New Roman"/>
                <w:sz w:val="20"/>
                <w:szCs w:val="20"/>
                <w:lang w:val="cs-CZ"/>
              </w:rPr>
              <w:t>u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odpovědného jednání.</w:t>
            </w:r>
            <w:r w:rsidRPr="0022007F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425" w:type="dxa"/>
          </w:tcPr>
          <w:p w14:paraId="546DC938" w14:textId="77777777" w:rsidR="002406E5" w:rsidRPr="0022007F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2007F">
              <w:rPr>
                <w:rFonts w:ascii="Times New Roman" w:hAnsi="Times New Roman"/>
                <w:sz w:val="20"/>
                <w:szCs w:val="20"/>
                <w:lang w:val="en-GB"/>
              </w:rPr>
              <w:t>6.</w:t>
            </w:r>
          </w:p>
        </w:tc>
        <w:tc>
          <w:tcPr>
            <w:tcW w:w="2977" w:type="dxa"/>
          </w:tcPr>
          <w:p w14:paraId="12CD5E16" w14:textId="5457340A" w:rsidR="002406E5" w:rsidRPr="0022007F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2007F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7. </w:t>
            </w:r>
            <w:r w:rsidR="00E214A7" w:rsidRPr="0022007F">
              <w:rPr>
                <w:rFonts w:ascii="Times New Roman" w:hAnsi="Times New Roman"/>
                <w:sz w:val="20"/>
                <w:szCs w:val="20"/>
                <w:lang w:val="cs-CZ"/>
              </w:rPr>
              <w:t>Mateřská škola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je zapojen</w:t>
            </w:r>
            <w:r w:rsidR="00E214A7" w:rsidRPr="0022007F">
              <w:rPr>
                <w:rFonts w:ascii="Times New Roman" w:hAnsi="Times New Roman"/>
                <w:sz w:val="20"/>
                <w:szCs w:val="20"/>
                <w:lang w:val="cs-CZ"/>
              </w:rPr>
              <w:t>a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do místních projektů zaměřených na udržitelnější spotřební vzorce a životní styl.</w:t>
            </w:r>
            <w:r w:rsidRPr="0022007F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</w:t>
            </w:r>
          </w:p>
        </w:tc>
      </w:tr>
      <w:tr w:rsidR="002406E5" w:rsidRPr="0022007F" w14:paraId="446DBC50" w14:textId="77777777" w:rsidTr="003561D9">
        <w:tc>
          <w:tcPr>
            <w:tcW w:w="15446" w:type="dxa"/>
            <w:gridSpan w:val="7"/>
          </w:tcPr>
          <w:p w14:paraId="53677E86" w14:textId="0BF66570" w:rsidR="002406E5" w:rsidRPr="001F37BA" w:rsidRDefault="002406E5" w:rsidP="004D594B">
            <w:pPr>
              <w:pStyle w:val="Odstavecseseznamem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/>
                <w:b/>
                <w:color w:val="FF0000"/>
                <w:sz w:val="24"/>
                <w:szCs w:val="24"/>
                <w:lang w:val="en-GB"/>
              </w:rPr>
            </w:pPr>
            <w:r w:rsidRPr="001F37BA">
              <w:rPr>
                <w:rFonts w:ascii="Times New Roman" w:hAnsi="Times New Roman"/>
                <w:b/>
                <w:color w:val="FF0000"/>
                <w:sz w:val="24"/>
                <w:szCs w:val="24"/>
                <w:lang w:val="cs-CZ"/>
              </w:rPr>
              <w:t>Rozpočet a peníze</w:t>
            </w:r>
          </w:p>
        </w:tc>
      </w:tr>
      <w:tr w:rsidR="002406E5" w:rsidRPr="0022007F" w14:paraId="0EA08310" w14:textId="77777777" w:rsidTr="003561D9">
        <w:tc>
          <w:tcPr>
            <w:tcW w:w="3964" w:type="dxa"/>
          </w:tcPr>
          <w:p w14:paraId="40DE168A" w14:textId="6EB74F34" w:rsidR="002406E5" w:rsidRPr="0022007F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2007F">
              <w:rPr>
                <w:rFonts w:ascii="Times New Roman" w:hAnsi="Times New Roman"/>
                <w:sz w:val="20"/>
                <w:szCs w:val="20"/>
              </w:rPr>
              <w:t xml:space="preserve">1. 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Děti se zřídka </w:t>
            </w:r>
            <w:r w:rsidR="00DB3498">
              <w:rPr>
                <w:rFonts w:ascii="Times New Roman" w:hAnsi="Times New Roman"/>
                <w:sz w:val="20"/>
                <w:szCs w:val="20"/>
                <w:lang w:val="cs-CZ"/>
              </w:rPr>
              <w:t>zapojují do debat o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peněz</w:t>
            </w:r>
            <w:r w:rsidR="00DB3498">
              <w:rPr>
                <w:rFonts w:ascii="Times New Roman" w:hAnsi="Times New Roman"/>
                <w:sz w:val="20"/>
                <w:szCs w:val="20"/>
                <w:lang w:val="cs-CZ"/>
              </w:rPr>
              <w:t>ích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>, úspor</w:t>
            </w:r>
            <w:r w:rsidR="00DB3498">
              <w:rPr>
                <w:rFonts w:ascii="Times New Roman" w:hAnsi="Times New Roman"/>
                <w:sz w:val="20"/>
                <w:szCs w:val="20"/>
                <w:lang w:val="cs-CZ"/>
              </w:rPr>
              <w:t>ách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a ekonomick</w:t>
            </w:r>
            <w:r w:rsidR="00DB3498">
              <w:rPr>
                <w:rFonts w:ascii="Times New Roman" w:hAnsi="Times New Roman"/>
                <w:sz w:val="20"/>
                <w:szCs w:val="20"/>
                <w:lang w:val="cs-CZ"/>
              </w:rPr>
              <w:t>é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udržitelnost</w:t>
            </w:r>
            <w:r w:rsidR="00DB3498">
              <w:rPr>
                <w:rFonts w:ascii="Times New Roman" w:hAnsi="Times New Roman"/>
                <w:sz w:val="20"/>
                <w:szCs w:val="20"/>
                <w:lang w:val="cs-CZ"/>
              </w:rPr>
              <w:t>i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>.</w:t>
            </w:r>
            <w:r w:rsidRPr="0022007F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14:paraId="23137EEE" w14:textId="77777777" w:rsidR="002406E5" w:rsidRPr="0022007F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84" w:type="dxa"/>
          </w:tcPr>
          <w:p w14:paraId="3DF93F49" w14:textId="77777777" w:rsidR="002406E5" w:rsidRPr="0022007F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2007F">
              <w:rPr>
                <w:rFonts w:ascii="Times New Roman" w:hAnsi="Times New Roman"/>
                <w:sz w:val="20"/>
                <w:szCs w:val="20"/>
                <w:lang w:val="en-GB"/>
              </w:rPr>
              <w:t>2.</w:t>
            </w:r>
          </w:p>
        </w:tc>
        <w:tc>
          <w:tcPr>
            <w:tcW w:w="3585" w:type="dxa"/>
          </w:tcPr>
          <w:p w14:paraId="1DFDB0A8" w14:textId="2BF76C81" w:rsidR="002406E5" w:rsidRPr="0022007F" w:rsidRDefault="002406E5" w:rsidP="00DB3498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2007F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3. 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>Děti se někdy účastní rozhodování o nákupech v</w:t>
            </w:r>
            <w:r w:rsidR="00E214A7" w:rsidRPr="0022007F">
              <w:rPr>
                <w:rFonts w:ascii="Times New Roman" w:hAnsi="Times New Roman"/>
                <w:sz w:val="20"/>
                <w:szCs w:val="20"/>
                <w:lang w:val="cs-CZ"/>
              </w:rPr>
              <w:t> mateřské škole</w:t>
            </w:r>
            <w:r w:rsidR="00DB3498">
              <w:rPr>
                <w:rFonts w:ascii="Times New Roman" w:hAnsi="Times New Roman"/>
                <w:sz w:val="20"/>
                <w:szCs w:val="20"/>
                <w:lang w:val="cs-CZ"/>
              </w:rPr>
              <w:t>. Jsou k dispozici pomůcky a hry vztahující se k ekonomice</w:t>
            </w:r>
            <w:r w:rsidR="00E214A7"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>a jsou diskutovány peníze a jejich hodnota.</w:t>
            </w:r>
            <w:r w:rsidRPr="0022007F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426" w:type="dxa"/>
          </w:tcPr>
          <w:p w14:paraId="286EEE68" w14:textId="77777777" w:rsidR="002406E5" w:rsidRPr="0022007F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2007F">
              <w:rPr>
                <w:rFonts w:ascii="Times New Roman" w:hAnsi="Times New Roman"/>
                <w:sz w:val="20"/>
                <w:szCs w:val="20"/>
                <w:lang w:val="en-GB"/>
              </w:rPr>
              <w:t>4.</w:t>
            </w:r>
          </w:p>
        </w:tc>
        <w:tc>
          <w:tcPr>
            <w:tcW w:w="3685" w:type="dxa"/>
          </w:tcPr>
          <w:p w14:paraId="42BCC94C" w14:textId="4152F95F" w:rsidR="002406E5" w:rsidRPr="0022007F" w:rsidRDefault="002406E5" w:rsidP="00DB3498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2007F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5. 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>Děti se pravidelně účastní rozhodování o nákupech v</w:t>
            </w:r>
            <w:r w:rsidR="00E214A7" w:rsidRPr="0022007F">
              <w:rPr>
                <w:rFonts w:ascii="Times New Roman" w:hAnsi="Times New Roman"/>
                <w:sz w:val="20"/>
                <w:szCs w:val="20"/>
                <w:lang w:val="cs-CZ"/>
              </w:rPr>
              <w:t> mateřské škole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>.</w:t>
            </w:r>
            <w:r w:rsidRPr="0022007F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DB3498">
              <w:rPr>
                <w:rFonts w:ascii="Times New Roman" w:hAnsi="Times New Roman"/>
                <w:sz w:val="20"/>
                <w:szCs w:val="20"/>
                <w:lang w:val="en-GB"/>
              </w:rPr>
              <w:t>Řeší</w:t>
            </w:r>
            <w:proofErr w:type="spellEnd"/>
            <w:r w:rsidR="00DB3498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se e</w:t>
            </w:r>
            <w:proofErr w:type="spellStart"/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>konomické</w:t>
            </w:r>
            <w:proofErr w:type="spellEnd"/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otázky spojené s odpovědn</w:t>
            </w:r>
            <w:r w:rsidR="00DB3498">
              <w:rPr>
                <w:rFonts w:ascii="Times New Roman" w:hAnsi="Times New Roman"/>
                <w:sz w:val="20"/>
                <w:szCs w:val="20"/>
                <w:lang w:val="cs-CZ"/>
              </w:rPr>
              <w:t>ou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spotřeb</w:t>
            </w:r>
            <w:r w:rsidR="00DB3498">
              <w:rPr>
                <w:rFonts w:ascii="Times New Roman" w:hAnsi="Times New Roman"/>
                <w:sz w:val="20"/>
                <w:szCs w:val="20"/>
                <w:lang w:val="cs-CZ"/>
              </w:rPr>
              <w:t>ou a děti mohou ovlivnit výběr hraček, jídla a dalších zdrojů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>.</w:t>
            </w:r>
            <w:r w:rsidRPr="0022007F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425" w:type="dxa"/>
          </w:tcPr>
          <w:p w14:paraId="5F834751" w14:textId="77777777" w:rsidR="002406E5" w:rsidRPr="0022007F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2007F">
              <w:rPr>
                <w:rFonts w:ascii="Times New Roman" w:hAnsi="Times New Roman"/>
                <w:sz w:val="20"/>
                <w:szCs w:val="20"/>
                <w:lang w:val="en-GB"/>
              </w:rPr>
              <w:t>6.</w:t>
            </w:r>
          </w:p>
        </w:tc>
        <w:tc>
          <w:tcPr>
            <w:tcW w:w="2977" w:type="dxa"/>
          </w:tcPr>
          <w:p w14:paraId="4A53DF0B" w14:textId="75637009" w:rsidR="002406E5" w:rsidRPr="0022007F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2007F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7. </w:t>
            </w:r>
            <w:r w:rsidR="00E214A7"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Mateřská škola 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>iniciuje a podporuje místní projekty zaměřené na ekonomickou udržitelnost, jako je recyklace, trhy se zbožím z druhé ruky, výměnné dny pro děti a jejich rodiny a místní trhy.</w:t>
            </w:r>
            <w:r w:rsidRPr="0022007F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</w:t>
            </w:r>
          </w:p>
        </w:tc>
      </w:tr>
      <w:tr w:rsidR="002406E5" w:rsidRPr="0022007F" w14:paraId="68F08291" w14:textId="77777777" w:rsidTr="003561D9">
        <w:tc>
          <w:tcPr>
            <w:tcW w:w="15446" w:type="dxa"/>
            <w:gridSpan w:val="7"/>
          </w:tcPr>
          <w:p w14:paraId="3ED0BD07" w14:textId="12164B6F" w:rsidR="002406E5" w:rsidRPr="001F37BA" w:rsidRDefault="002406E5" w:rsidP="004D594B">
            <w:pPr>
              <w:pStyle w:val="Odstavecseseznamem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/>
                <w:b/>
                <w:color w:val="FF0000"/>
                <w:sz w:val="24"/>
                <w:szCs w:val="24"/>
                <w:lang w:val="en-GB"/>
              </w:rPr>
            </w:pPr>
            <w:r w:rsidRPr="001F37BA">
              <w:rPr>
                <w:rFonts w:ascii="Times New Roman" w:hAnsi="Times New Roman"/>
                <w:b/>
                <w:color w:val="FF0000"/>
                <w:sz w:val="24"/>
                <w:szCs w:val="24"/>
                <w:lang w:val="cs-CZ"/>
              </w:rPr>
              <w:t>Třídění a recyklace odpadu</w:t>
            </w:r>
            <w:r w:rsidRPr="001F37BA">
              <w:rPr>
                <w:rFonts w:ascii="Times New Roman" w:hAnsi="Times New Roman"/>
                <w:b/>
                <w:color w:val="FF0000"/>
                <w:sz w:val="24"/>
                <w:szCs w:val="24"/>
                <w:lang w:val="en-GB"/>
              </w:rPr>
              <w:t xml:space="preserve"> </w:t>
            </w:r>
          </w:p>
        </w:tc>
      </w:tr>
      <w:tr w:rsidR="002406E5" w:rsidRPr="0022007F" w14:paraId="5D0EBD11" w14:textId="77777777" w:rsidTr="003561D9">
        <w:tc>
          <w:tcPr>
            <w:tcW w:w="3964" w:type="dxa"/>
          </w:tcPr>
          <w:p w14:paraId="6DCDEA63" w14:textId="4C88E95C" w:rsidR="002406E5" w:rsidRPr="001F37BA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1F37BA">
              <w:rPr>
                <w:rFonts w:ascii="Times New Roman" w:hAnsi="Times New Roman"/>
                <w:sz w:val="20"/>
                <w:szCs w:val="20"/>
              </w:rPr>
              <w:t xml:space="preserve">1. </w:t>
            </w:r>
            <w:r w:rsidRPr="001F37BA">
              <w:rPr>
                <w:rFonts w:ascii="Times New Roman" w:hAnsi="Times New Roman"/>
                <w:sz w:val="20"/>
                <w:szCs w:val="20"/>
                <w:lang w:val="cs-CZ"/>
              </w:rPr>
              <w:t>Existuj</w:t>
            </w:r>
            <w:r w:rsidR="005F7EB7" w:rsidRPr="001F37BA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í omezené </w:t>
            </w:r>
            <w:r w:rsidRPr="001F37BA">
              <w:rPr>
                <w:rFonts w:ascii="Times New Roman" w:hAnsi="Times New Roman"/>
                <w:sz w:val="20"/>
                <w:szCs w:val="20"/>
                <w:lang w:val="cs-CZ"/>
              </w:rPr>
              <w:t>možnost</w:t>
            </w:r>
            <w:r w:rsidR="00DB3498" w:rsidRPr="001F37BA">
              <w:rPr>
                <w:rFonts w:ascii="Times New Roman" w:hAnsi="Times New Roman"/>
                <w:sz w:val="20"/>
                <w:szCs w:val="20"/>
                <w:lang w:val="cs-CZ"/>
              </w:rPr>
              <w:t>i</w:t>
            </w:r>
            <w:r w:rsidRPr="001F37BA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třídění odpadu a recyklace v</w:t>
            </w:r>
            <w:r w:rsidR="005F7EB7" w:rsidRPr="001F37BA">
              <w:rPr>
                <w:rFonts w:ascii="Times New Roman" w:hAnsi="Times New Roman"/>
                <w:sz w:val="20"/>
                <w:szCs w:val="20"/>
                <w:lang w:val="cs-CZ"/>
              </w:rPr>
              <w:t> mateřské škole.</w:t>
            </w:r>
          </w:p>
          <w:p w14:paraId="0FA5BF85" w14:textId="77777777" w:rsidR="002406E5" w:rsidRPr="001F37BA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84" w:type="dxa"/>
          </w:tcPr>
          <w:p w14:paraId="64B105FD" w14:textId="77777777" w:rsidR="002406E5" w:rsidRPr="001F37BA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1F37BA">
              <w:rPr>
                <w:rFonts w:ascii="Times New Roman" w:hAnsi="Times New Roman"/>
                <w:sz w:val="20"/>
                <w:szCs w:val="20"/>
                <w:lang w:val="en-GB"/>
              </w:rPr>
              <w:t>2.</w:t>
            </w:r>
          </w:p>
        </w:tc>
        <w:tc>
          <w:tcPr>
            <w:tcW w:w="3585" w:type="dxa"/>
          </w:tcPr>
          <w:p w14:paraId="763FAF59" w14:textId="0A127BF9" w:rsidR="002406E5" w:rsidRPr="001F37BA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1F37BA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3. </w:t>
            </w:r>
            <w:r w:rsidRPr="001F37BA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Děti se někdy účastní recyklace a opětovného použití </w:t>
            </w:r>
            <w:r w:rsidR="00E214A7" w:rsidRPr="001F37BA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materiálů </w:t>
            </w:r>
            <w:r w:rsidRPr="001F37BA">
              <w:rPr>
                <w:rFonts w:ascii="Times New Roman" w:hAnsi="Times New Roman"/>
                <w:sz w:val="20"/>
                <w:szCs w:val="20"/>
                <w:lang w:val="cs-CZ"/>
              </w:rPr>
              <w:t>v</w:t>
            </w:r>
            <w:r w:rsidR="00755171" w:rsidRPr="001F37BA">
              <w:rPr>
                <w:rFonts w:ascii="Times New Roman" w:hAnsi="Times New Roman"/>
                <w:sz w:val="20"/>
                <w:szCs w:val="20"/>
                <w:lang w:val="cs-CZ"/>
              </w:rPr>
              <w:t> mateřské škole</w:t>
            </w:r>
            <w:r w:rsidRPr="001F37BA">
              <w:rPr>
                <w:rFonts w:ascii="Times New Roman" w:hAnsi="Times New Roman"/>
                <w:sz w:val="20"/>
                <w:szCs w:val="20"/>
                <w:lang w:val="cs-CZ"/>
              </w:rPr>
              <w:t>.</w:t>
            </w:r>
          </w:p>
        </w:tc>
        <w:tc>
          <w:tcPr>
            <w:tcW w:w="426" w:type="dxa"/>
          </w:tcPr>
          <w:p w14:paraId="0436CD84" w14:textId="77777777" w:rsidR="002406E5" w:rsidRPr="001F37BA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1F37BA">
              <w:rPr>
                <w:rFonts w:ascii="Times New Roman" w:hAnsi="Times New Roman"/>
                <w:sz w:val="20"/>
                <w:szCs w:val="20"/>
                <w:lang w:val="en-GB"/>
              </w:rPr>
              <w:t>4.</w:t>
            </w:r>
          </w:p>
        </w:tc>
        <w:tc>
          <w:tcPr>
            <w:tcW w:w="3685" w:type="dxa"/>
          </w:tcPr>
          <w:p w14:paraId="4576EEE2" w14:textId="78607754" w:rsidR="002406E5" w:rsidRPr="001F37BA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1F37BA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5. </w:t>
            </w:r>
            <w:r w:rsidRPr="001F37BA">
              <w:rPr>
                <w:rFonts w:ascii="Times New Roman" w:hAnsi="Times New Roman"/>
                <w:sz w:val="20"/>
                <w:szCs w:val="20"/>
                <w:lang w:val="cs-CZ"/>
              </w:rPr>
              <w:t>Děti se pravidelně účastní třídění a recyklace odpadů, jakož i údržby a opětovného použití materiálu v</w:t>
            </w:r>
            <w:r w:rsidR="00E214A7" w:rsidRPr="001F37BA">
              <w:rPr>
                <w:rFonts w:ascii="Times New Roman" w:hAnsi="Times New Roman"/>
                <w:sz w:val="20"/>
                <w:szCs w:val="20"/>
                <w:lang w:val="cs-CZ"/>
              </w:rPr>
              <w:t> mateřské škole</w:t>
            </w:r>
            <w:r w:rsidRPr="001F37BA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a</w:t>
            </w:r>
            <w:r w:rsidR="00E214A7" w:rsidRPr="001F37BA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blízkém okolí. Mateřská škola </w:t>
            </w:r>
            <w:r w:rsidRPr="001F37BA">
              <w:rPr>
                <w:rFonts w:ascii="Times New Roman" w:hAnsi="Times New Roman"/>
                <w:sz w:val="20"/>
                <w:szCs w:val="20"/>
                <w:lang w:val="cs-CZ"/>
              </w:rPr>
              <w:t>je otevřen</w:t>
            </w:r>
            <w:r w:rsidR="00E214A7" w:rsidRPr="001F37BA">
              <w:rPr>
                <w:rFonts w:ascii="Times New Roman" w:hAnsi="Times New Roman"/>
                <w:sz w:val="20"/>
                <w:szCs w:val="20"/>
                <w:lang w:val="cs-CZ"/>
              </w:rPr>
              <w:t>á</w:t>
            </w:r>
            <w:r w:rsidRPr="001F37BA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dětským nápadům.</w:t>
            </w:r>
            <w:r w:rsidRPr="001F37BA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425" w:type="dxa"/>
          </w:tcPr>
          <w:p w14:paraId="7EB73B33" w14:textId="77777777" w:rsidR="002406E5" w:rsidRPr="001F37BA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1F37BA">
              <w:rPr>
                <w:rFonts w:ascii="Times New Roman" w:hAnsi="Times New Roman"/>
                <w:sz w:val="20"/>
                <w:szCs w:val="20"/>
                <w:lang w:val="en-GB"/>
              </w:rPr>
              <w:t>6.</w:t>
            </w:r>
          </w:p>
        </w:tc>
        <w:tc>
          <w:tcPr>
            <w:tcW w:w="2977" w:type="dxa"/>
          </w:tcPr>
          <w:p w14:paraId="4B10C2D2" w14:textId="5C53B12D" w:rsidR="002406E5" w:rsidRPr="001F37BA" w:rsidRDefault="002406E5" w:rsidP="00E651C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1F37BA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7. </w:t>
            </w:r>
            <w:r w:rsidR="005F7EB7" w:rsidRPr="001F37BA">
              <w:rPr>
                <w:rFonts w:ascii="Times New Roman" w:hAnsi="Times New Roman"/>
                <w:sz w:val="20"/>
                <w:szCs w:val="20"/>
                <w:lang w:val="cs-CZ"/>
              </w:rPr>
              <w:t>Mateřská škola</w:t>
            </w:r>
            <w:r w:rsidRPr="001F37BA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se podílí na projektech zaměřených na zachování a přerozdělování zdrojů za účelem snižování plýtvání.</w:t>
            </w:r>
            <w:r w:rsidRPr="001F37BA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</w:t>
            </w:r>
            <w:r w:rsidR="005F7EB7" w:rsidRPr="001F37BA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Mateřská škola realizuje </w:t>
            </w:r>
            <w:r w:rsidRPr="001F37BA">
              <w:rPr>
                <w:rFonts w:ascii="Times New Roman" w:hAnsi="Times New Roman"/>
                <w:sz w:val="20"/>
                <w:szCs w:val="20"/>
                <w:lang w:val="cs-CZ"/>
              </w:rPr>
              <w:t>nákup</w:t>
            </w:r>
            <w:r w:rsidR="005F7EB7" w:rsidRPr="001F37BA">
              <w:rPr>
                <w:rFonts w:ascii="Times New Roman" w:hAnsi="Times New Roman"/>
                <w:sz w:val="20"/>
                <w:szCs w:val="20"/>
                <w:lang w:val="cs-CZ"/>
              </w:rPr>
              <w:t>y</w:t>
            </w:r>
            <w:r w:rsidRPr="001F37BA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, které </w:t>
            </w:r>
            <w:r w:rsidR="005F7EB7" w:rsidRPr="001F37BA">
              <w:rPr>
                <w:rFonts w:ascii="Times New Roman" w:hAnsi="Times New Roman"/>
                <w:sz w:val="20"/>
                <w:szCs w:val="20"/>
                <w:lang w:val="cs-CZ"/>
              </w:rPr>
              <w:t>vychází</w:t>
            </w:r>
            <w:r w:rsidRPr="001F37BA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</w:t>
            </w:r>
            <w:r w:rsidR="005F7EB7" w:rsidRPr="001F37BA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z analýzy </w:t>
            </w:r>
            <w:r w:rsidRPr="001F37BA">
              <w:rPr>
                <w:rFonts w:ascii="Times New Roman" w:hAnsi="Times New Roman"/>
                <w:sz w:val="20"/>
                <w:szCs w:val="20"/>
                <w:lang w:val="cs-CZ"/>
              </w:rPr>
              <w:t>potřeb, plýtvání, etick</w:t>
            </w:r>
            <w:r w:rsidR="005F7EB7" w:rsidRPr="001F37BA">
              <w:rPr>
                <w:rFonts w:ascii="Times New Roman" w:hAnsi="Times New Roman"/>
                <w:sz w:val="20"/>
                <w:szCs w:val="20"/>
                <w:lang w:val="cs-CZ"/>
              </w:rPr>
              <w:t>é</w:t>
            </w:r>
            <w:r w:rsidRPr="001F37BA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výrob</w:t>
            </w:r>
            <w:r w:rsidR="005F7EB7" w:rsidRPr="001F37BA">
              <w:rPr>
                <w:rFonts w:ascii="Times New Roman" w:hAnsi="Times New Roman"/>
                <w:sz w:val="20"/>
                <w:szCs w:val="20"/>
                <w:lang w:val="cs-CZ"/>
              </w:rPr>
              <w:t>y</w:t>
            </w:r>
            <w:r w:rsidRPr="001F37BA">
              <w:rPr>
                <w:rFonts w:ascii="Times New Roman" w:hAnsi="Times New Roman"/>
                <w:sz w:val="20"/>
                <w:szCs w:val="20"/>
                <w:lang w:val="cs-CZ"/>
              </w:rPr>
              <w:t>, spotřeb</w:t>
            </w:r>
            <w:r w:rsidR="005F7EB7" w:rsidRPr="001F37BA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y </w:t>
            </w:r>
            <w:r w:rsidRPr="001F37BA">
              <w:rPr>
                <w:rFonts w:ascii="Times New Roman" w:hAnsi="Times New Roman"/>
                <w:sz w:val="20"/>
                <w:szCs w:val="20"/>
                <w:lang w:val="cs-CZ"/>
              </w:rPr>
              <w:t>a dopad</w:t>
            </w:r>
            <w:r w:rsidR="005F7EB7" w:rsidRPr="001F37BA">
              <w:rPr>
                <w:rFonts w:ascii="Times New Roman" w:hAnsi="Times New Roman"/>
                <w:sz w:val="20"/>
                <w:szCs w:val="20"/>
                <w:lang w:val="cs-CZ"/>
              </w:rPr>
              <w:t>u</w:t>
            </w:r>
            <w:r w:rsidRPr="001F37BA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na životní prostředí.</w:t>
            </w:r>
          </w:p>
        </w:tc>
      </w:tr>
      <w:tr w:rsidR="002406E5" w:rsidRPr="0022007F" w14:paraId="2F7D0BC3" w14:textId="77777777" w:rsidTr="003561D9">
        <w:tc>
          <w:tcPr>
            <w:tcW w:w="15446" w:type="dxa"/>
            <w:gridSpan w:val="7"/>
          </w:tcPr>
          <w:p w14:paraId="197819A8" w14:textId="4B7D846B" w:rsidR="002406E5" w:rsidRPr="001F37BA" w:rsidRDefault="002406E5" w:rsidP="004D594B">
            <w:pPr>
              <w:pStyle w:val="Odstavecseseznamem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/>
                <w:b/>
                <w:color w:val="FF0000"/>
                <w:sz w:val="24"/>
                <w:szCs w:val="24"/>
                <w:lang w:val="en-GB"/>
              </w:rPr>
            </w:pPr>
            <w:r w:rsidRPr="001F37BA">
              <w:rPr>
                <w:rFonts w:ascii="Times New Roman" w:hAnsi="Times New Roman"/>
                <w:b/>
                <w:color w:val="FF0000"/>
                <w:sz w:val="24"/>
                <w:szCs w:val="24"/>
                <w:lang w:val="cs-CZ"/>
              </w:rPr>
              <w:t>Sdílení zdrojů (přerozdělení)</w:t>
            </w:r>
          </w:p>
        </w:tc>
      </w:tr>
      <w:tr w:rsidR="002406E5" w:rsidRPr="0022007F" w14:paraId="3E70D732" w14:textId="77777777" w:rsidTr="003561D9">
        <w:tc>
          <w:tcPr>
            <w:tcW w:w="3964" w:type="dxa"/>
          </w:tcPr>
          <w:p w14:paraId="6B39077C" w14:textId="708DC3B6" w:rsidR="002406E5" w:rsidRPr="0022007F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2007F">
              <w:rPr>
                <w:rFonts w:ascii="Times New Roman" w:hAnsi="Times New Roman"/>
                <w:sz w:val="20"/>
                <w:szCs w:val="20"/>
              </w:rPr>
              <w:t xml:space="preserve">1. 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>Existuj</w:t>
            </w:r>
            <w:r w:rsidR="00F20BEE">
              <w:rPr>
                <w:rFonts w:ascii="Times New Roman" w:hAnsi="Times New Roman"/>
                <w:sz w:val="20"/>
                <w:szCs w:val="20"/>
                <w:lang w:val="cs-CZ"/>
              </w:rPr>
              <w:t>í jen omezené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</w:t>
            </w:r>
            <w:r w:rsidRPr="00D830CD">
              <w:rPr>
                <w:rFonts w:ascii="Times New Roman" w:hAnsi="Times New Roman"/>
                <w:sz w:val="20"/>
                <w:szCs w:val="20"/>
                <w:lang w:val="cs-CZ"/>
              </w:rPr>
              <w:t>možnost</w:t>
            </w:r>
            <w:r w:rsidR="000C725C" w:rsidRPr="00D830CD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i </w:t>
            </w:r>
            <w:r w:rsidR="00F20BEE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vzájemného sdílení materiálů, zdrojů, prostředí apod. </w:t>
            </w:r>
            <w:r w:rsidR="00877D47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uvnitř mateřské školy. Sdílení není zvykem. </w:t>
            </w:r>
          </w:p>
          <w:p w14:paraId="05E1237A" w14:textId="77777777" w:rsidR="002406E5" w:rsidRPr="0022007F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84" w:type="dxa"/>
          </w:tcPr>
          <w:p w14:paraId="291AA383" w14:textId="77777777" w:rsidR="002406E5" w:rsidRPr="0022007F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2007F">
              <w:rPr>
                <w:rFonts w:ascii="Times New Roman" w:hAnsi="Times New Roman"/>
                <w:sz w:val="20"/>
                <w:szCs w:val="20"/>
                <w:lang w:val="en-GB"/>
              </w:rPr>
              <w:t>2.</w:t>
            </w:r>
          </w:p>
        </w:tc>
        <w:tc>
          <w:tcPr>
            <w:tcW w:w="3585" w:type="dxa"/>
          </w:tcPr>
          <w:p w14:paraId="7DFFA829" w14:textId="77777777" w:rsidR="002406E5" w:rsidRPr="0022007F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2007F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3. 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>Děti jsou zapojeny do diskuzí o politice a praxi, která podporuje iniciativy sdílení a ekonomické udržitelnosti.</w:t>
            </w:r>
          </w:p>
        </w:tc>
        <w:tc>
          <w:tcPr>
            <w:tcW w:w="426" w:type="dxa"/>
          </w:tcPr>
          <w:p w14:paraId="53E32959" w14:textId="77777777" w:rsidR="002406E5" w:rsidRPr="0022007F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2007F">
              <w:rPr>
                <w:rFonts w:ascii="Times New Roman" w:hAnsi="Times New Roman"/>
                <w:sz w:val="20"/>
                <w:szCs w:val="20"/>
                <w:lang w:val="en-GB"/>
              </w:rPr>
              <w:t>4.</w:t>
            </w:r>
          </w:p>
        </w:tc>
        <w:tc>
          <w:tcPr>
            <w:tcW w:w="3685" w:type="dxa"/>
          </w:tcPr>
          <w:p w14:paraId="4CB6304B" w14:textId="039BA520" w:rsidR="002406E5" w:rsidRPr="0022007F" w:rsidRDefault="002406E5" w:rsidP="008C058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2007F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5. </w:t>
            </w:r>
            <w:r w:rsidR="008C0585" w:rsidRPr="008C0585">
              <w:rPr>
                <w:rFonts w:ascii="Times New Roman" w:hAnsi="Times New Roman"/>
                <w:sz w:val="20"/>
                <w:szCs w:val="20"/>
                <w:lang w:val="cs-CZ"/>
              </w:rPr>
              <w:t>Mateřská škola kdykoli je to možné</w:t>
            </w:r>
            <w:r w:rsidR="008C0585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</w:t>
            </w:r>
            <w:r w:rsidR="00E651CF" w:rsidRPr="0022007F">
              <w:rPr>
                <w:rFonts w:ascii="Times New Roman" w:hAnsi="Times New Roman"/>
                <w:sz w:val="20"/>
                <w:szCs w:val="20"/>
                <w:lang w:val="cs-CZ"/>
              </w:rPr>
              <w:t>p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>odpor</w:t>
            </w:r>
            <w:r w:rsidR="00E651CF" w:rsidRPr="0022007F">
              <w:rPr>
                <w:rFonts w:ascii="Times New Roman" w:hAnsi="Times New Roman"/>
                <w:sz w:val="20"/>
                <w:szCs w:val="20"/>
                <w:lang w:val="cs-CZ"/>
              </w:rPr>
              <w:t>uje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dět</w:t>
            </w:r>
            <w:r w:rsidR="00877D47">
              <w:rPr>
                <w:rFonts w:ascii="Times New Roman" w:hAnsi="Times New Roman"/>
                <w:sz w:val="20"/>
                <w:szCs w:val="20"/>
                <w:lang w:val="cs-CZ"/>
              </w:rPr>
              <w:t>i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a jejich rodin</w:t>
            </w:r>
            <w:r w:rsidR="00E651CF" w:rsidRPr="0022007F">
              <w:rPr>
                <w:rFonts w:ascii="Times New Roman" w:hAnsi="Times New Roman"/>
                <w:sz w:val="20"/>
                <w:szCs w:val="20"/>
                <w:lang w:val="cs-CZ"/>
              </w:rPr>
              <w:t>y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>, aby mohly sdílet své materiály a dovednosti a společně využívat zdroje</w:t>
            </w:r>
            <w:r w:rsidR="008C0585">
              <w:rPr>
                <w:rFonts w:ascii="Times New Roman" w:hAnsi="Times New Roman"/>
                <w:sz w:val="20"/>
                <w:szCs w:val="20"/>
                <w:lang w:val="cs-CZ"/>
              </w:rPr>
              <w:t>,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jak</w:t>
            </w:r>
            <w:r w:rsidR="00877D47">
              <w:rPr>
                <w:rFonts w:ascii="Times New Roman" w:hAnsi="Times New Roman"/>
                <w:sz w:val="20"/>
                <w:szCs w:val="20"/>
                <w:lang w:val="cs-CZ"/>
              </w:rPr>
              <w:t>ými jsou např.</w:t>
            </w:r>
            <w:r w:rsidR="00F20BEE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>knihovny, hřiště</w:t>
            </w:r>
            <w:r w:rsidR="00877D47">
              <w:rPr>
                <w:rFonts w:ascii="Times New Roman" w:hAnsi="Times New Roman"/>
                <w:sz w:val="20"/>
                <w:szCs w:val="20"/>
                <w:lang w:val="cs-CZ"/>
              </w:rPr>
              <w:t>, zahrada.</w:t>
            </w:r>
          </w:p>
        </w:tc>
        <w:tc>
          <w:tcPr>
            <w:tcW w:w="425" w:type="dxa"/>
          </w:tcPr>
          <w:p w14:paraId="04679BD8" w14:textId="77777777" w:rsidR="002406E5" w:rsidRPr="0022007F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2007F">
              <w:rPr>
                <w:rFonts w:ascii="Times New Roman" w:hAnsi="Times New Roman"/>
                <w:sz w:val="20"/>
                <w:szCs w:val="20"/>
                <w:lang w:val="en-GB"/>
              </w:rPr>
              <w:t>6.</w:t>
            </w:r>
          </w:p>
        </w:tc>
        <w:tc>
          <w:tcPr>
            <w:tcW w:w="2977" w:type="dxa"/>
          </w:tcPr>
          <w:p w14:paraId="15D264D8" w14:textId="359C31B7" w:rsidR="002406E5" w:rsidRPr="0022007F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2007F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7. </w:t>
            </w:r>
            <w:r w:rsidR="00E651CF" w:rsidRPr="0022007F">
              <w:rPr>
                <w:rFonts w:ascii="Times New Roman" w:hAnsi="Times New Roman"/>
                <w:sz w:val="20"/>
                <w:szCs w:val="20"/>
                <w:lang w:val="cs-CZ"/>
              </w:rPr>
              <w:t>Školní (třídní) vzdělávací programy</w:t>
            </w:r>
            <w:r w:rsidR="00E651CF" w:rsidRPr="0022007F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>a</w:t>
            </w:r>
            <w:r w:rsidR="00E651CF" w:rsidRPr="0022007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</w:t>
            </w:r>
            <w:r w:rsidRPr="0022007F">
              <w:rPr>
                <w:rFonts w:ascii="Times New Roman" w:hAnsi="Times New Roman"/>
                <w:sz w:val="20"/>
                <w:szCs w:val="20"/>
                <w:lang w:val="cs-CZ"/>
              </w:rPr>
              <w:t>plány systematicky zahrnují význam odpovědné spotřeby a zásady sdílení.</w:t>
            </w:r>
            <w:r w:rsidRPr="0022007F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</w:t>
            </w:r>
          </w:p>
          <w:p w14:paraId="43736EDC" w14:textId="77777777" w:rsidR="002406E5" w:rsidRPr="0022007F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</w:tc>
      </w:tr>
      <w:tr w:rsidR="002406E5" w:rsidRPr="0022007F" w14:paraId="36029175" w14:textId="77777777" w:rsidTr="003561D9">
        <w:tc>
          <w:tcPr>
            <w:tcW w:w="15446" w:type="dxa"/>
            <w:gridSpan w:val="7"/>
          </w:tcPr>
          <w:p w14:paraId="09FC7AE0" w14:textId="6E053569" w:rsidR="002406E5" w:rsidRPr="001F37BA" w:rsidRDefault="002406E5" w:rsidP="004D594B">
            <w:pPr>
              <w:pStyle w:val="Odstavecseseznamem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/>
                <w:b/>
                <w:color w:val="FF0000"/>
                <w:sz w:val="24"/>
                <w:szCs w:val="24"/>
                <w:lang w:val="en-GB"/>
              </w:rPr>
            </w:pPr>
            <w:r w:rsidRPr="001F37BA">
              <w:rPr>
                <w:rFonts w:ascii="Times New Roman" w:hAnsi="Times New Roman"/>
                <w:b/>
                <w:color w:val="FF0000"/>
                <w:sz w:val="24"/>
                <w:szCs w:val="24"/>
                <w:lang w:val="cs-CZ"/>
              </w:rPr>
              <w:t>Další téma</w:t>
            </w:r>
          </w:p>
        </w:tc>
      </w:tr>
      <w:tr w:rsidR="002406E5" w:rsidRPr="0022007F" w14:paraId="0A212DC2" w14:textId="77777777" w:rsidTr="00E651CF">
        <w:trPr>
          <w:trHeight w:val="58"/>
        </w:trPr>
        <w:tc>
          <w:tcPr>
            <w:tcW w:w="3964" w:type="dxa"/>
          </w:tcPr>
          <w:p w14:paraId="1B93042E" w14:textId="77777777" w:rsidR="002406E5" w:rsidRPr="0022007F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2007F">
              <w:rPr>
                <w:rFonts w:ascii="Times New Roman" w:hAnsi="Times New Roman"/>
                <w:sz w:val="20"/>
                <w:szCs w:val="20"/>
                <w:lang w:val="en-GB"/>
              </w:rPr>
              <w:t>1.</w:t>
            </w:r>
          </w:p>
          <w:p w14:paraId="721427E8" w14:textId="77777777" w:rsidR="002406E5" w:rsidRPr="0022007F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  <w:p w14:paraId="0A4BEF43" w14:textId="77777777" w:rsidR="002406E5" w:rsidRPr="0022007F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  <w:p w14:paraId="1E269A1C" w14:textId="77777777" w:rsidR="002406E5" w:rsidRPr="0022007F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  <w:p w14:paraId="49F2E390" w14:textId="77777777" w:rsidR="002406E5" w:rsidRPr="0022007F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  <w:p w14:paraId="0610D86B" w14:textId="77777777" w:rsidR="002406E5" w:rsidRPr="0022007F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84" w:type="dxa"/>
          </w:tcPr>
          <w:p w14:paraId="4F4B30D3" w14:textId="77777777" w:rsidR="002406E5" w:rsidRPr="0022007F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2007F">
              <w:rPr>
                <w:rFonts w:ascii="Times New Roman" w:hAnsi="Times New Roman"/>
                <w:sz w:val="20"/>
                <w:szCs w:val="20"/>
                <w:lang w:val="en-GB"/>
              </w:rPr>
              <w:t>2.</w:t>
            </w:r>
          </w:p>
        </w:tc>
        <w:tc>
          <w:tcPr>
            <w:tcW w:w="3585" w:type="dxa"/>
          </w:tcPr>
          <w:p w14:paraId="129CF216" w14:textId="77777777" w:rsidR="002406E5" w:rsidRPr="0022007F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2007F">
              <w:rPr>
                <w:rFonts w:ascii="Times New Roman" w:hAnsi="Times New Roman"/>
                <w:sz w:val="20"/>
                <w:szCs w:val="20"/>
                <w:lang w:val="en-GB"/>
              </w:rPr>
              <w:t>3.</w:t>
            </w:r>
          </w:p>
        </w:tc>
        <w:tc>
          <w:tcPr>
            <w:tcW w:w="426" w:type="dxa"/>
          </w:tcPr>
          <w:p w14:paraId="29FFEAE5" w14:textId="77777777" w:rsidR="002406E5" w:rsidRPr="0022007F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2007F">
              <w:rPr>
                <w:rFonts w:ascii="Times New Roman" w:hAnsi="Times New Roman"/>
                <w:sz w:val="20"/>
                <w:szCs w:val="20"/>
                <w:lang w:val="en-GB"/>
              </w:rPr>
              <w:t>4.</w:t>
            </w:r>
          </w:p>
        </w:tc>
        <w:tc>
          <w:tcPr>
            <w:tcW w:w="3685" w:type="dxa"/>
          </w:tcPr>
          <w:p w14:paraId="59E30FCF" w14:textId="77777777" w:rsidR="002406E5" w:rsidRPr="0022007F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2007F">
              <w:rPr>
                <w:rFonts w:ascii="Times New Roman" w:hAnsi="Times New Roman"/>
                <w:sz w:val="20"/>
                <w:szCs w:val="20"/>
                <w:lang w:val="en-GB"/>
              </w:rPr>
              <w:t>5.</w:t>
            </w:r>
          </w:p>
        </w:tc>
        <w:tc>
          <w:tcPr>
            <w:tcW w:w="425" w:type="dxa"/>
          </w:tcPr>
          <w:p w14:paraId="76E25003" w14:textId="77777777" w:rsidR="002406E5" w:rsidRPr="0022007F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2007F">
              <w:rPr>
                <w:rFonts w:ascii="Times New Roman" w:hAnsi="Times New Roman"/>
                <w:sz w:val="20"/>
                <w:szCs w:val="20"/>
                <w:lang w:val="en-GB"/>
              </w:rPr>
              <w:t>6.</w:t>
            </w:r>
          </w:p>
        </w:tc>
        <w:tc>
          <w:tcPr>
            <w:tcW w:w="2977" w:type="dxa"/>
          </w:tcPr>
          <w:p w14:paraId="63247ECB" w14:textId="77777777" w:rsidR="002406E5" w:rsidRPr="0022007F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2007F">
              <w:rPr>
                <w:rFonts w:ascii="Times New Roman" w:hAnsi="Times New Roman"/>
                <w:sz w:val="20"/>
                <w:szCs w:val="20"/>
                <w:lang w:val="en-GB"/>
              </w:rPr>
              <w:t>7.</w:t>
            </w:r>
          </w:p>
        </w:tc>
      </w:tr>
    </w:tbl>
    <w:p w14:paraId="35E51031" w14:textId="77777777" w:rsidR="002406E5" w:rsidRPr="006700E1" w:rsidRDefault="002406E5" w:rsidP="00A02753">
      <w:pPr>
        <w:rPr>
          <w:rFonts w:ascii="Times New Roman" w:hAnsi="Times New Roman"/>
          <w:lang w:val="en-GB"/>
        </w:rPr>
      </w:pPr>
      <w:r w:rsidRPr="006700E1">
        <w:rPr>
          <w:rFonts w:ascii="Times New Roman" w:hAnsi="Times New Roman"/>
          <w:lang w:val="en-GB"/>
        </w:rPr>
        <w:t>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3583"/>
        <w:gridCol w:w="559"/>
        <w:gridCol w:w="3175"/>
        <w:gridCol w:w="384"/>
        <w:gridCol w:w="3493"/>
        <w:gridCol w:w="425"/>
        <w:gridCol w:w="3769"/>
      </w:tblGrid>
      <w:tr w:rsidR="002406E5" w:rsidRPr="003561D9" w14:paraId="6E910435" w14:textId="77777777" w:rsidTr="003561D9">
        <w:tc>
          <w:tcPr>
            <w:tcW w:w="15388" w:type="dxa"/>
            <w:gridSpan w:val="7"/>
          </w:tcPr>
          <w:p w14:paraId="4E7081FE" w14:textId="260340D2" w:rsidR="002406E5" w:rsidRPr="003561D9" w:rsidRDefault="00E651CF" w:rsidP="003561D9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32"/>
                <w:lang w:val="en-GB"/>
              </w:rPr>
            </w:pPr>
            <w:r>
              <w:rPr>
                <w:rFonts w:ascii="Times New Roman" w:hAnsi="Times New Roman"/>
                <w:b/>
                <w:sz w:val="28"/>
                <w:szCs w:val="32"/>
                <w:lang w:val="cs-CZ"/>
              </w:rPr>
              <w:lastRenderedPageBreak/>
              <w:t xml:space="preserve">III. </w:t>
            </w:r>
            <w:r w:rsidR="002406E5" w:rsidRPr="00E651CF">
              <w:rPr>
                <w:rFonts w:ascii="Times New Roman" w:hAnsi="Times New Roman"/>
                <w:b/>
                <w:sz w:val="28"/>
                <w:szCs w:val="32"/>
                <w:lang w:val="cs-CZ"/>
              </w:rPr>
              <w:t>Dimenze environmentální udržitelnosti</w:t>
            </w:r>
          </w:p>
          <w:p w14:paraId="4D37BE6C" w14:textId="7D3606C3" w:rsidR="002406E5" w:rsidRPr="006C5A59" w:rsidRDefault="00E651CF" w:rsidP="008335D9">
            <w:pPr>
              <w:spacing w:after="0" w:line="240" w:lineRule="auto"/>
              <w:rPr>
                <w:sz w:val="24"/>
                <w:szCs w:val="24"/>
                <w:lang w:val="en-GB"/>
              </w:rPr>
            </w:pPr>
            <w:r w:rsidRPr="006C5A59">
              <w:rPr>
                <w:rFonts w:ascii="Times New Roman" w:hAnsi="Times New Roman"/>
                <w:b/>
                <w:sz w:val="24"/>
                <w:szCs w:val="24"/>
                <w:lang w:val="cs-CZ"/>
              </w:rPr>
              <w:t xml:space="preserve">Mateřská škola </w:t>
            </w:r>
            <w:r w:rsidR="006C5A59" w:rsidRPr="006C5A59">
              <w:rPr>
                <w:rFonts w:ascii="Times New Roman" w:hAnsi="Times New Roman"/>
                <w:b/>
                <w:sz w:val="24"/>
                <w:szCs w:val="24"/>
                <w:lang w:val="cs-CZ"/>
              </w:rPr>
              <w:t xml:space="preserve">iniciuje a účastní se projektů a skupinových aktivit, které </w:t>
            </w:r>
            <w:r w:rsidR="006C5A59" w:rsidRPr="001C6576">
              <w:rPr>
                <w:rFonts w:ascii="Times New Roman" w:hAnsi="Times New Roman"/>
                <w:b/>
                <w:sz w:val="24"/>
                <w:szCs w:val="24"/>
                <w:lang w:val="cs-CZ"/>
              </w:rPr>
              <w:t>zkoumají</w:t>
            </w:r>
            <w:r w:rsidR="00857512" w:rsidRPr="001C6576">
              <w:rPr>
                <w:rFonts w:ascii="Times New Roman" w:hAnsi="Times New Roman"/>
                <w:b/>
                <w:sz w:val="24"/>
                <w:szCs w:val="24"/>
                <w:lang w:val="cs-CZ"/>
              </w:rPr>
              <w:t xml:space="preserve"> </w:t>
            </w:r>
            <w:r w:rsidR="006C5A59" w:rsidRPr="001C6576">
              <w:rPr>
                <w:rFonts w:ascii="Times New Roman" w:hAnsi="Times New Roman"/>
                <w:b/>
                <w:sz w:val="24"/>
                <w:szCs w:val="24"/>
                <w:lang w:val="cs-CZ"/>
              </w:rPr>
              <w:t>základní práva</w:t>
            </w:r>
            <w:r w:rsidR="006C5A59" w:rsidRPr="006C5A59">
              <w:rPr>
                <w:rFonts w:ascii="Times New Roman" w:hAnsi="Times New Roman"/>
                <w:b/>
                <w:sz w:val="24"/>
                <w:szCs w:val="24"/>
                <w:lang w:val="cs-CZ"/>
              </w:rPr>
              <w:t xml:space="preserve"> týkající se přežití lidstva, toho, jak jsou lidé závislí na přírodě, na všem živém i </w:t>
            </w:r>
            <w:r w:rsidR="008335D9">
              <w:rPr>
                <w:rFonts w:ascii="Times New Roman" w:hAnsi="Times New Roman"/>
                <w:b/>
                <w:sz w:val="24"/>
                <w:szCs w:val="24"/>
                <w:lang w:val="cs-CZ"/>
              </w:rPr>
              <w:t>neživém</w:t>
            </w:r>
            <w:r w:rsidR="006C5A59" w:rsidRPr="006C5A59">
              <w:rPr>
                <w:rFonts w:ascii="Times New Roman" w:hAnsi="Times New Roman"/>
                <w:b/>
                <w:sz w:val="24"/>
                <w:szCs w:val="24"/>
                <w:lang w:val="cs-CZ"/>
              </w:rPr>
              <w:t xml:space="preserve"> s cílem rozvoje ekologického a udržitelného přístupu v každodenní praxi pro děti a dospělé.</w:t>
            </w:r>
          </w:p>
        </w:tc>
      </w:tr>
      <w:tr w:rsidR="002406E5" w:rsidRPr="003561D9" w14:paraId="66256FB8" w14:textId="77777777" w:rsidTr="003561D9">
        <w:tc>
          <w:tcPr>
            <w:tcW w:w="15388" w:type="dxa"/>
            <w:gridSpan w:val="7"/>
          </w:tcPr>
          <w:p w14:paraId="4C5B5053" w14:textId="10613187" w:rsidR="002406E5" w:rsidRPr="003561D9" w:rsidRDefault="00741170" w:rsidP="009A1BC2">
            <w:pPr>
              <w:pStyle w:val="Odstavecseseznamem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/>
                <w:b/>
                <w:color w:val="FF0000"/>
                <w:sz w:val="24"/>
                <w:szCs w:val="28"/>
                <w:lang w:val="en-GB"/>
              </w:rPr>
            </w:pPr>
            <w:r w:rsidRPr="001C6576">
              <w:rPr>
                <w:rFonts w:ascii="Times New Roman" w:hAnsi="Times New Roman"/>
                <w:b/>
                <w:color w:val="FF0000"/>
                <w:sz w:val="24"/>
                <w:szCs w:val="28"/>
                <w:lang w:val="cs-CZ"/>
              </w:rPr>
              <w:t>Svět p</w:t>
            </w:r>
            <w:r w:rsidR="002406E5" w:rsidRPr="001C6576">
              <w:rPr>
                <w:rFonts w:ascii="Times New Roman" w:hAnsi="Times New Roman"/>
                <w:b/>
                <w:color w:val="FF0000"/>
                <w:sz w:val="24"/>
                <w:szCs w:val="28"/>
                <w:lang w:val="cs-CZ"/>
              </w:rPr>
              <w:t>říro</w:t>
            </w:r>
            <w:r w:rsidR="00D830CD" w:rsidRPr="001C6576">
              <w:rPr>
                <w:rFonts w:ascii="Times New Roman" w:hAnsi="Times New Roman"/>
                <w:b/>
                <w:color w:val="FF0000"/>
                <w:sz w:val="24"/>
                <w:szCs w:val="28"/>
                <w:lang w:val="cs-CZ"/>
              </w:rPr>
              <w:t>dy</w:t>
            </w:r>
            <w:r w:rsidR="002406E5" w:rsidRPr="003561D9">
              <w:rPr>
                <w:rFonts w:ascii="Times New Roman" w:hAnsi="Times New Roman"/>
                <w:b/>
                <w:color w:val="FF0000"/>
                <w:sz w:val="24"/>
                <w:szCs w:val="28"/>
                <w:lang w:val="en-GB"/>
              </w:rPr>
              <w:t xml:space="preserve"> </w:t>
            </w:r>
          </w:p>
        </w:tc>
      </w:tr>
      <w:tr w:rsidR="002406E5" w:rsidRPr="003561D9" w14:paraId="4531B7A5" w14:textId="77777777" w:rsidTr="00174A06">
        <w:trPr>
          <w:trHeight w:val="672"/>
        </w:trPr>
        <w:tc>
          <w:tcPr>
            <w:tcW w:w="3583" w:type="dxa"/>
          </w:tcPr>
          <w:p w14:paraId="453BD171" w14:textId="2DEBA576" w:rsidR="002406E5" w:rsidRPr="00817BF3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817BF3">
              <w:rPr>
                <w:rFonts w:ascii="Times New Roman" w:hAnsi="Times New Roman"/>
                <w:sz w:val="20"/>
                <w:szCs w:val="20"/>
              </w:rPr>
              <w:t xml:space="preserve">1. </w:t>
            </w:r>
            <w:r w:rsidRPr="00817BF3">
              <w:rPr>
                <w:rFonts w:ascii="Times New Roman" w:hAnsi="Times New Roman"/>
                <w:sz w:val="20"/>
                <w:szCs w:val="20"/>
                <w:lang w:val="cs-CZ"/>
              </w:rPr>
              <w:t>V</w:t>
            </w:r>
            <w:r w:rsidR="00BC7AC2" w:rsidRPr="00817BF3">
              <w:rPr>
                <w:rFonts w:ascii="Times New Roman" w:hAnsi="Times New Roman"/>
                <w:sz w:val="20"/>
                <w:szCs w:val="20"/>
                <w:lang w:val="cs-CZ"/>
              </w:rPr>
              <w:t> mateřské škole</w:t>
            </w:r>
            <w:r w:rsidRPr="00817BF3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mají děti </w:t>
            </w:r>
            <w:r w:rsidR="00741170">
              <w:rPr>
                <w:rFonts w:ascii="Times New Roman" w:hAnsi="Times New Roman"/>
                <w:sz w:val="20"/>
                <w:szCs w:val="20"/>
                <w:lang w:val="cs-CZ"/>
              </w:rPr>
              <w:t>omezený</w:t>
            </w:r>
            <w:r w:rsidRPr="00817BF3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nebo žádný </w:t>
            </w:r>
            <w:r w:rsidR="0090673F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kontakt s </w:t>
            </w:r>
            <w:r w:rsidRPr="00817BF3">
              <w:rPr>
                <w:rFonts w:ascii="Times New Roman" w:hAnsi="Times New Roman"/>
                <w:sz w:val="20"/>
                <w:szCs w:val="20"/>
                <w:lang w:val="cs-CZ"/>
              </w:rPr>
              <w:t>přírod</w:t>
            </w:r>
            <w:r w:rsidR="0090673F">
              <w:rPr>
                <w:rFonts w:ascii="Times New Roman" w:hAnsi="Times New Roman"/>
                <w:sz w:val="20"/>
                <w:szCs w:val="20"/>
                <w:lang w:val="cs-CZ"/>
              </w:rPr>
              <w:t>ou</w:t>
            </w:r>
            <w:r w:rsidRPr="00817BF3">
              <w:rPr>
                <w:rFonts w:ascii="Times New Roman" w:hAnsi="Times New Roman"/>
                <w:sz w:val="20"/>
                <w:szCs w:val="20"/>
                <w:lang w:val="cs-CZ"/>
              </w:rPr>
              <w:t>.</w:t>
            </w:r>
          </w:p>
          <w:p w14:paraId="22DEAF99" w14:textId="77777777" w:rsidR="002406E5" w:rsidRPr="00817BF3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59" w:type="dxa"/>
          </w:tcPr>
          <w:p w14:paraId="5403485D" w14:textId="77777777" w:rsidR="002406E5" w:rsidRPr="00817BF3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817BF3">
              <w:rPr>
                <w:rFonts w:ascii="Times New Roman" w:hAnsi="Times New Roman"/>
                <w:sz w:val="20"/>
                <w:szCs w:val="20"/>
                <w:lang w:val="en-GB"/>
              </w:rPr>
              <w:t>2.</w:t>
            </w:r>
          </w:p>
        </w:tc>
        <w:tc>
          <w:tcPr>
            <w:tcW w:w="3175" w:type="dxa"/>
          </w:tcPr>
          <w:p w14:paraId="1CFBF214" w14:textId="307F6D28" w:rsidR="002406E5" w:rsidRPr="00817BF3" w:rsidRDefault="002406E5" w:rsidP="0090673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817BF3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3. </w:t>
            </w:r>
            <w:r w:rsidR="00BC7AC2" w:rsidRPr="00817BF3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Mateřská škola </w:t>
            </w:r>
            <w:r w:rsidRPr="00817BF3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příležitostně navštěvuje </w:t>
            </w:r>
            <w:r w:rsidR="0090673F">
              <w:rPr>
                <w:rFonts w:ascii="Times New Roman" w:hAnsi="Times New Roman"/>
                <w:sz w:val="20"/>
                <w:szCs w:val="20"/>
                <w:lang w:val="cs-CZ"/>
              </w:rPr>
              <w:t>přírodu v okolí školy</w:t>
            </w:r>
            <w:r w:rsidRPr="00817BF3">
              <w:rPr>
                <w:rFonts w:ascii="Times New Roman" w:hAnsi="Times New Roman"/>
                <w:sz w:val="20"/>
                <w:szCs w:val="20"/>
                <w:lang w:val="cs-CZ"/>
              </w:rPr>
              <w:t>.</w:t>
            </w:r>
            <w:r w:rsidRPr="00817BF3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384" w:type="dxa"/>
          </w:tcPr>
          <w:p w14:paraId="08829806" w14:textId="77777777" w:rsidR="002406E5" w:rsidRPr="00817BF3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817BF3">
              <w:rPr>
                <w:rFonts w:ascii="Times New Roman" w:hAnsi="Times New Roman"/>
                <w:sz w:val="20"/>
                <w:szCs w:val="20"/>
                <w:lang w:val="en-GB"/>
              </w:rPr>
              <w:t>4.</w:t>
            </w:r>
          </w:p>
        </w:tc>
        <w:tc>
          <w:tcPr>
            <w:tcW w:w="3493" w:type="dxa"/>
          </w:tcPr>
          <w:p w14:paraId="150EDED9" w14:textId="629DF485" w:rsidR="002406E5" w:rsidRPr="00817BF3" w:rsidRDefault="002406E5" w:rsidP="008335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817BF3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5. </w:t>
            </w:r>
            <w:r w:rsidR="00BC7AC2" w:rsidRPr="00817BF3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Mateřská škola </w:t>
            </w:r>
            <w:r w:rsidRPr="00817BF3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pravidelně nabízí </w:t>
            </w:r>
            <w:r w:rsidR="004A431F" w:rsidRPr="00817BF3">
              <w:rPr>
                <w:rFonts w:ascii="Times New Roman" w:hAnsi="Times New Roman"/>
                <w:sz w:val="20"/>
                <w:szCs w:val="20"/>
                <w:lang w:val="cs-CZ"/>
              </w:rPr>
              <w:t>materiál</w:t>
            </w:r>
            <w:r w:rsidR="008335D9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a aktivity</w:t>
            </w:r>
            <w:r w:rsidR="004A431F" w:rsidRPr="00817BF3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podněcující dě</w:t>
            </w:r>
            <w:r w:rsidR="008335D9">
              <w:rPr>
                <w:rFonts w:ascii="Times New Roman" w:hAnsi="Times New Roman"/>
                <w:sz w:val="20"/>
                <w:szCs w:val="20"/>
                <w:lang w:val="cs-CZ"/>
              </w:rPr>
              <w:t>ti ke zkoumání přírodního světa, včetně</w:t>
            </w:r>
            <w:r w:rsidR="004A431F" w:rsidRPr="00817BF3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. </w:t>
            </w:r>
            <w:r w:rsidRPr="00817BF3">
              <w:rPr>
                <w:rFonts w:ascii="Times New Roman" w:hAnsi="Times New Roman"/>
                <w:sz w:val="20"/>
                <w:szCs w:val="20"/>
                <w:lang w:val="cs-CZ"/>
              </w:rPr>
              <w:t>zvířat a rostlin.</w:t>
            </w:r>
            <w:r w:rsidR="00BC7AC2" w:rsidRPr="00817BF3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</w:t>
            </w:r>
          </w:p>
        </w:tc>
        <w:tc>
          <w:tcPr>
            <w:tcW w:w="425" w:type="dxa"/>
          </w:tcPr>
          <w:p w14:paraId="7687D4F0" w14:textId="28F32214" w:rsidR="002406E5" w:rsidRPr="00817BF3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817BF3">
              <w:rPr>
                <w:rFonts w:ascii="Times New Roman" w:hAnsi="Times New Roman"/>
                <w:sz w:val="20"/>
                <w:szCs w:val="20"/>
                <w:lang w:val="en-GB"/>
              </w:rPr>
              <w:t>6</w:t>
            </w:r>
            <w:r w:rsidR="004A431F" w:rsidRPr="00817BF3">
              <w:rPr>
                <w:rFonts w:ascii="Times New Roman" w:hAnsi="Times New Roman"/>
                <w:sz w:val="20"/>
                <w:szCs w:val="20"/>
                <w:lang w:val="en-GB"/>
              </w:rPr>
              <w:t>.</w:t>
            </w:r>
          </w:p>
        </w:tc>
        <w:tc>
          <w:tcPr>
            <w:tcW w:w="3769" w:type="dxa"/>
          </w:tcPr>
          <w:p w14:paraId="5400FE89" w14:textId="56929DF4" w:rsidR="002406E5" w:rsidRPr="00817BF3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817BF3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7. </w:t>
            </w:r>
            <w:r w:rsidRPr="00817BF3">
              <w:rPr>
                <w:rFonts w:ascii="Times New Roman" w:hAnsi="Times New Roman"/>
                <w:sz w:val="20"/>
                <w:szCs w:val="20"/>
                <w:lang w:val="cs-CZ"/>
              </w:rPr>
              <w:t>Děti se pravidelně účastní výletů do přírody po celý rok</w:t>
            </w:r>
            <w:r w:rsidR="004A431F" w:rsidRPr="00817BF3">
              <w:rPr>
                <w:rFonts w:ascii="Times New Roman" w:hAnsi="Times New Roman"/>
                <w:sz w:val="20"/>
                <w:szCs w:val="20"/>
                <w:lang w:val="cs-CZ"/>
              </w:rPr>
              <w:t>. Děti v mateřské škole i okolním prostředí</w:t>
            </w:r>
            <w:r w:rsidRPr="00817BF3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p</w:t>
            </w:r>
            <w:r w:rsidR="004A431F" w:rsidRPr="00817BF3">
              <w:rPr>
                <w:rFonts w:ascii="Times New Roman" w:hAnsi="Times New Roman"/>
                <w:sz w:val="20"/>
                <w:szCs w:val="20"/>
                <w:lang w:val="cs-CZ"/>
              </w:rPr>
              <w:t>ečují</w:t>
            </w:r>
            <w:r w:rsidRPr="00817BF3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o přírodní svět, rostliny a zvířata</w:t>
            </w:r>
            <w:r w:rsidR="004A431F" w:rsidRPr="00817BF3">
              <w:rPr>
                <w:rFonts w:ascii="Times New Roman" w:hAnsi="Times New Roman"/>
                <w:sz w:val="20"/>
                <w:szCs w:val="20"/>
                <w:lang w:val="cs-CZ"/>
              </w:rPr>
              <w:t>.</w:t>
            </w:r>
          </w:p>
        </w:tc>
      </w:tr>
      <w:tr w:rsidR="002406E5" w:rsidRPr="003561D9" w14:paraId="1ACFD6F6" w14:textId="77777777" w:rsidTr="003561D9">
        <w:tc>
          <w:tcPr>
            <w:tcW w:w="15388" w:type="dxa"/>
            <w:gridSpan w:val="7"/>
          </w:tcPr>
          <w:p w14:paraId="1F5F01AC" w14:textId="65B76FE7" w:rsidR="002406E5" w:rsidRPr="003561D9" w:rsidRDefault="004A431F" w:rsidP="009A1BC2">
            <w:pPr>
              <w:pStyle w:val="Odstavecseseznamem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/>
                <w:b/>
                <w:color w:val="FF0000"/>
                <w:sz w:val="24"/>
                <w:szCs w:val="28"/>
                <w:lang w:val="en-GB"/>
              </w:rPr>
            </w:pPr>
            <w:r>
              <w:rPr>
                <w:rFonts w:ascii="Times New Roman" w:hAnsi="Times New Roman"/>
                <w:b/>
                <w:color w:val="FF0000"/>
                <w:sz w:val="24"/>
                <w:szCs w:val="28"/>
                <w:lang w:val="cs-CZ"/>
              </w:rPr>
              <w:t xml:space="preserve">Ochrana </w:t>
            </w:r>
            <w:r w:rsidR="003C4CB5">
              <w:rPr>
                <w:rFonts w:ascii="Times New Roman" w:hAnsi="Times New Roman"/>
                <w:b/>
                <w:color w:val="FF0000"/>
                <w:sz w:val="24"/>
                <w:szCs w:val="28"/>
                <w:lang w:val="cs-CZ"/>
              </w:rPr>
              <w:t xml:space="preserve">a péče o </w:t>
            </w:r>
            <w:r>
              <w:rPr>
                <w:rFonts w:ascii="Times New Roman" w:hAnsi="Times New Roman"/>
                <w:b/>
                <w:color w:val="FF0000"/>
                <w:sz w:val="24"/>
                <w:szCs w:val="28"/>
                <w:lang w:val="cs-CZ"/>
              </w:rPr>
              <w:t>přírod</w:t>
            </w:r>
            <w:r w:rsidR="003C4CB5">
              <w:rPr>
                <w:rFonts w:ascii="Times New Roman" w:hAnsi="Times New Roman"/>
                <w:b/>
                <w:color w:val="FF0000"/>
                <w:sz w:val="24"/>
                <w:szCs w:val="28"/>
                <w:lang w:val="cs-CZ"/>
              </w:rPr>
              <w:t>u</w:t>
            </w:r>
            <w:r>
              <w:rPr>
                <w:rFonts w:ascii="Times New Roman" w:hAnsi="Times New Roman"/>
                <w:b/>
                <w:color w:val="FF0000"/>
                <w:sz w:val="24"/>
                <w:szCs w:val="28"/>
                <w:lang w:val="cs-CZ"/>
              </w:rPr>
              <w:t>/ Vztah dětí k</w:t>
            </w:r>
            <w:r w:rsidR="00877D47">
              <w:rPr>
                <w:rFonts w:ascii="Times New Roman" w:hAnsi="Times New Roman"/>
                <w:b/>
                <w:color w:val="FF0000"/>
                <w:sz w:val="24"/>
                <w:szCs w:val="28"/>
                <w:lang w:val="cs-CZ"/>
              </w:rPr>
              <w:t> </w:t>
            </w:r>
            <w:r>
              <w:rPr>
                <w:rFonts w:ascii="Times New Roman" w:hAnsi="Times New Roman"/>
                <w:b/>
                <w:color w:val="FF0000"/>
                <w:sz w:val="24"/>
                <w:szCs w:val="28"/>
                <w:lang w:val="cs-CZ"/>
              </w:rPr>
              <w:t>přírodě</w:t>
            </w:r>
          </w:p>
        </w:tc>
      </w:tr>
      <w:tr w:rsidR="002406E5" w:rsidRPr="003561D9" w14:paraId="6EEF3229" w14:textId="77777777" w:rsidTr="00174A06">
        <w:tc>
          <w:tcPr>
            <w:tcW w:w="3583" w:type="dxa"/>
          </w:tcPr>
          <w:p w14:paraId="32766D0A" w14:textId="511A96D9" w:rsidR="002406E5" w:rsidRPr="003C4CB5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C4CB5">
              <w:rPr>
                <w:rFonts w:ascii="Times New Roman" w:hAnsi="Times New Roman"/>
                <w:sz w:val="20"/>
                <w:szCs w:val="20"/>
                <w:lang w:val="cs-CZ"/>
              </w:rPr>
              <w:t>1. V</w:t>
            </w:r>
            <w:r w:rsidR="004A431F" w:rsidRPr="003C4CB5">
              <w:rPr>
                <w:rFonts w:ascii="Times New Roman" w:hAnsi="Times New Roman"/>
                <w:sz w:val="20"/>
                <w:szCs w:val="20"/>
                <w:lang w:val="cs-CZ"/>
              </w:rPr>
              <w:t> mateřské škole</w:t>
            </w:r>
            <w:r w:rsidRPr="003C4CB5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</w:t>
            </w:r>
            <w:r w:rsidR="003C4CB5" w:rsidRPr="003C4CB5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mají </w:t>
            </w:r>
            <w:r w:rsidRPr="003C4CB5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děti </w:t>
            </w:r>
            <w:r w:rsidR="004A431F" w:rsidRPr="003C4CB5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omezené </w:t>
            </w:r>
            <w:r w:rsidRPr="003C4CB5">
              <w:rPr>
                <w:rFonts w:ascii="Times New Roman" w:hAnsi="Times New Roman"/>
                <w:sz w:val="20"/>
                <w:szCs w:val="20"/>
                <w:lang w:val="cs-CZ"/>
              </w:rPr>
              <w:t>příležitostí k péči o přírod</w:t>
            </w:r>
            <w:r w:rsidR="00741170">
              <w:rPr>
                <w:rFonts w:ascii="Times New Roman" w:hAnsi="Times New Roman"/>
                <w:sz w:val="20"/>
                <w:szCs w:val="20"/>
                <w:lang w:val="cs-CZ"/>
              </w:rPr>
              <w:t>u</w:t>
            </w:r>
            <w:r w:rsidRPr="003C4CB5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a vedou jen </w:t>
            </w:r>
            <w:r w:rsidR="008335D9">
              <w:rPr>
                <w:rFonts w:ascii="Times New Roman" w:hAnsi="Times New Roman"/>
                <w:sz w:val="20"/>
                <w:szCs w:val="20"/>
                <w:lang w:val="cs-CZ"/>
              </w:rPr>
              <w:t>málo</w:t>
            </w:r>
            <w:r w:rsidRPr="003C4CB5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disku</w:t>
            </w:r>
            <w:r w:rsidR="008335D9">
              <w:rPr>
                <w:rFonts w:ascii="Times New Roman" w:hAnsi="Times New Roman"/>
                <w:sz w:val="20"/>
                <w:szCs w:val="20"/>
                <w:lang w:val="cs-CZ"/>
              </w:rPr>
              <w:t>sí</w:t>
            </w:r>
            <w:r w:rsidRPr="003C4CB5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o tom, jak vytvořit lepší zelenější svět.</w:t>
            </w:r>
          </w:p>
          <w:p w14:paraId="0441F207" w14:textId="77777777" w:rsidR="002406E5" w:rsidRPr="003C4CB5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59" w:type="dxa"/>
          </w:tcPr>
          <w:p w14:paraId="70EE9E67" w14:textId="77777777" w:rsidR="002406E5" w:rsidRPr="003C4CB5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3C4CB5">
              <w:rPr>
                <w:rFonts w:ascii="Times New Roman" w:hAnsi="Times New Roman"/>
                <w:sz w:val="20"/>
                <w:szCs w:val="20"/>
                <w:lang w:val="en-GB"/>
              </w:rPr>
              <w:t>2.</w:t>
            </w:r>
          </w:p>
        </w:tc>
        <w:tc>
          <w:tcPr>
            <w:tcW w:w="3175" w:type="dxa"/>
          </w:tcPr>
          <w:p w14:paraId="0D3FC78A" w14:textId="6FA15739" w:rsidR="002406E5" w:rsidRPr="003C4CB5" w:rsidRDefault="002406E5" w:rsidP="0090673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3C4CB5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3. </w:t>
            </w:r>
            <w:r w:rsidR="003C4CB5" w:rsidRPr="003C4CB5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Mateřská škola </w:t>
            </w:r>
            <w:r w:rsidRPr="003C4CB5">
              <w:rPr>
                <w:rFonts w:ascii="Times New Roman" w:hAnsi="Times New Roman"/>
                <w:sz w:val="20"/>
                <w:szCs w:val="20"/>
                <w:lang w:val="cs-CZ"/>
              </w:rPr>
              <w:t>zaměřuje pozornost dětí na potřebu péče o životní prostředí v</w:t>
            </w:r>
            <w:r w:rsidR="003C4CB5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mateřské škole</w:t>
            </w:r>
            <w:r w:rsidRPr="003C4CB5">
              <w:rPr>
                <w:rFonts w:ascii="Times New Roman" w:hAnsi="Times New Roman"/>
                <w:sz w:val="20"/>
                <w:szCs w:val="20"/>
                <w:lang w:val="cs-CZ"/>
              </w:rPr>
              <w:t>, v přírodě a v</w:t>
            </w:r>
            <w:r w:rsidR="0090673F">
              <w:rPr>
                <w:rFonts w:ascii="Times New Roman" w:hAnsi="Times New Roman"/>
                <w:sz w:val="20"/>
                <w:szCs w:val="20"/>
                <w:lang w:val="cs-CZ"/>
              </w:rPr>
              <w:t> místě bydliště</w:t>
            </w:r>
            <w:r w:rsidRPr="003C4CB5">
              <w:rPr>
                <w:rFonts w:ascii="Times New Roman" w:hAnsi="Times New Roman"/>
                <w:sz w:val="20"/>
                <w:szCs w:val="20"/>
                <w:lang w:val="cs-CZ"/>
              </w:rPr>
              <w:t>.</w:t>
            </w:r>
            <w:r w:rsidRPr="003C4CB5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</w:t>
            </w:r>
            <w:r w:rsidR="003C4CB5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Mateřská škola </w:t>
            </w:r>
            <w:r w:rsidR="00741170">
              <w:rPr>
                <w:rFonts w:ascii="Times New Roman" w:hAnsi="Times New Roman"/>
                <w:sz w:val="20"/>
                <w:szCs w:val="20"/>
                <w:lang w:val="cs-CZ"/>
              </w:rPr>
              <w:t>používá</w:t>
            </w:r>
            <w:r w:rsidR="003C4CB5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hračky a vybavení bez jedovatých látek</w:t>
            </w:r>
            <w:r w:rsidRPr="003C4CB5">
              <w:rPr>
                <w:rFonts w:ascii="Times New Roman" w:hAnsi="Times New Roman"/>
                <w:sz w:val="20"/>
                <w:szCs w:val="20"/>
                <w:lang w:val="cs-CZ"/>
              </w:rPr>
              <w:t>.</w:t>
            </w:r>
          </w:p>
        </w:tc>
        <w:tc>
          <w:tcPr>
            <w:tcW w:w="384" w:type="dxa"/>
          </w:tcPr>
          <w:p w14:paraId="62D69ED2" w14:textId="77777777" w:rsidR="002406E5" w:rsidRPr="003C4CB5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3C4CB5">
              <w:rPr>
                <w:rFonts w:ascii="Times New Roman" w:hAnsi="Times New Roman"/>
                <w:sz w:val="20"/>
                <w:szCs w:val="20"/>
                <w:lang w:val="en-GB"/>
              </w:rPr>
              <w:t>4.</w:t>
            </w:r>
          </w:p>
        </w:tc>
        <w:tc>
          <w:tcPr>
            <w:tcW w:w="3493" w:type="dxa"/>
          </w:tcPr>
          <w:p w14:paraId="5E97C623" w14:textId="25063035" w:rsidR="002406E5" w:rsidRPr="003C4CB5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3C4CB5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5. </w:t>
            </w:r>
            <w:r w:rsidRPr="003C4CB5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Děti jsou povzbuzovány, aby rozpoznávaly </w:t>
            </w:r>
            <w:r w:rsidR="00CC6767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environmentální </w:t>
            </w:r>
            <w:r w:rsidRPr="003C4CB5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problémy v prostředí </w:t>
            </w:r>
            <w:r w:rsidR="00CC6767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mateřské školy </w:t>
            </w:r>
            <w:r w:rsidRPr="003C4CB5">
              <w:rPr>
                <w:rFonts w:ascii="Times New Roman" w:hAnsi="Times New Roman"/>
                <w:sz w:val="20"/>
                <w:szCs w:val="20"/>
                <w:lang w:val="cs-CZ"/>
              </w:rPr>
              <w:t>a ve společnosti a navrhovaly opatření a řešení.</w:t>
            </w:r>
            <w:r w:rsidRPr="003C4CB5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425" w:type="dxa"/>
          </w:tcPr>
          <w:p w14:paraId="7F992379" w14:textId="77777777" w:rsidR="002406E5" w:rsidRPr="003C4CB5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3C4CB5">
              <w:rPr>
                <w:rFonts w:ascii="Times New Roman" w:hAnsi="Times New Roman"/>
                <w:sz w:val="20"/>
                <w:szCs w:val="20"/>
                <w:lang w:val="en-GB"/>
              </w:rPr>
              <w:t>6.</w:t>
            </w:r>
          </w:p>
        </w:tc>
        <w:tc>
          <w:tcPr>
            <w:tcW w:w="3769" w:type="dxa"/>
          </w:tcPr>
          <w:p w14:paraId="30F2D557" w14:textId="52984379" w:rsidR="002406E5" w:rsidRPr="003C4CB5" w:rsidRDefault="002406E5" w:rsidP="008335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3C4CB5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7. </w:t>
            </w:r>
            <w:r w:rsidRPr="003C4CB5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Děti </w:t>
            </w:r>
            <w:r w:rsidR="008335D9">
              <w:rPr>
                <w:rFonts w:ascii="Times New Roman" w:hAnsi="Times New Roman"/>
                <w:sz w:val="20"/>
                <w:szCs w:val="20"/>
                <w:lang w:val="cs-CZ"/>
              </w:rPr>
              <w:t>běžně</w:t>
            </w:r>
            <w:r w:rsidR="00CC6767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</w:t>
            </w:r>
            <w:r w:rsidRPr="003C4CB5">
              <w:rPr>
                <w:rFonts w:ascii="Times New Roman" w:hAnsi="Times New Roman"/>
                <w:sz w:val="20"/>
                <w:szCs w:val="20"/>
                <w:lang w:val="cs-CZ"/>
              </w:rPr>
              <w:t>plánují a podílejí se na projektech, aby prozkoumaly</w:t>
            </w:r>
            <w:r w:rsidR="00CC6767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</w:t>
            </w:r>
            <w:r w:rsidRPr="003C4CB5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a porozuměly environmentálním </w:t>
            </w:r>
            <w:r w:rsidR="008335D9">
              <w:rPr>
                <w:rFonts w:ascii="Times New Roman" w:hAnsi="Times New Roman"/>
                <w:sz w:val="20"/>
                <w:szCs w:val="20"/>
                <w:lang w:val="cs-CZ"/>
              </w:rPr>
              <w:t>otázkám</w:t>
            </w:r>
            <w:r w:rsidR="00CC6767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, </w:t>
            </w:r>
            <w:r w:rsidRPr="003C4CB5">
              <w:rPr>
                <w:rFonts w:ascii="Times New Roman" w:hAnsi="Times New Roman"/>
                <w:sz w:val="20"/>
                <w:szCs w:val="20"/>
                <w:lang w:val="cs-CZ"/>
              </w:rPr>
              <w:t>vztahům v</w:t>
            </w:r>
            <w:r w:rsidR="00CC6767">
              <w:rPr>
                <w:rFonts w:ascii="Times New Roman" w:hAnsi="Times New Roman"/>
                <w:sz w:val="20"/>
                <w:szCs w:val="20"/>
                <w:lang w:val="cs-CZ"/>
              </w:rPr>
              <w:t> </w:t>
            </w:r>
            <w:r w:rsidRPr="003C4CB5">
              <w:rPr>
                <w:rFonts w:ascii="Times New Roman" w:hAnsi="Times New Roman"/>
                <w:sz w:val="20"/>
                <w:szCs w:val="20"/>
                <w:lang w:val="cs-CZ"/>
              </w:rPr>
              <w:t>přírodě</w:t>
            </w:r>
            <w:r w:rsidR="00CC6767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, </w:t>
            </w:r>
            <w:r w:rsidRPr="003C4CB5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různým cyklům v přírodě a </w:t>
            </w:r>
            <w:r w:rsidR="008335D9">
              <w:rPr>
                <w:rFonts w:ascii="Times New Roman" w:hAnsi="Times New Roman"/>
                <w:sz w:val="20"/>
                <w:szCs w:val="20"/>
                <w:lang w:val="cs-CZ"/>
              </w:rPr>
              <w:t>tomu, jak se</w:t>
            </w:r>
            <w:r w:rsidR="00CC6767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</w:t>
            </w:r>
            <w:r w:rsidRPr="003C4CB5">
              <w:rPr>
                <w:rFonts w:ascii="Times New Roman" w:hAnsi="Times New Roman"/>
                <w:sz w:val="20"/>
                <w:szCs w:val="20"/>
                <w:lang w:val="cs-CZ"/>
              </w:rPr>
              <w:t>přírod</w:t>
            </w:r>
            <w:r w:rsidR="008335D9">
              <w:rPr>
                <w:rFonts w:ascii="Times New Roman" w:hAnsi="Times New Roman"/>
                <w:sz w:val="20"/>
                <w:szCs w:val="20"/>
                <w:lang w:val="cs-CZ"/>
              </w:rPr>
              <w:t>a</w:t>
            </w:r>
            <w:r w:rsidRPr="003C4CB5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a společnost</w:t>
            </w:r>
            <w:r w:rsidR="008335D9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navzájem ovlivňují</w:t>
            </w:r>
            <w:r w:rsidR="00CC6767">
              <w:rPr>
                <w:rFonts w:ascii="Times New Roman" w:hAnsi="Times New Roman"/>
                <w:sz w:val="20"/>
                <w:szCs w:val="20"/>
                <w:lang w:val="cs-CZ"/>
              </w:rPr>
              <w:t>.</w:t>
            </w:r>
          </w:p>
        </w:tc>
      </w:tr>
      <w:tr w:rsidR="002406E5" w:rsidRPr="003561D9" w14:paraId="452A8736" w14:textId="77777777" w:rsidTr="003561D9">
        <w:tc>
          <w:tcPr>
            <w:tcW w:w="15388" w:type="dxa"/>
            <w:gridSpan w:val="7"/>
          </w:tcPr>
          <w:p w14:paraId="69643AA4" w14:textId="66ABCF55" w:rsidR="002406E5" w:rsidRPr="003561D9" w:rsidRDefault="000369CA" w:rsidP="009A1BC2">
            <w:pPr>
              <w:pStyle w:val="Odstavecseseznamem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/>
                <w:b/>
                <w:color w:val="FF0000"/>
                <w:sz w:val="24"/>
                <w:szCs w:val="28"/>
                <w:lang w:val="en-GB"/>
              </w:rPr>
            </w:pPr>
            <w:r>
              <w:rPr>
                <w:rFonts w:ascii="Times New Roman" w:hAnsi="Times New Roman"/>
                <w:b/>
                <w:color w:val="FF0000"/>
                <w:sz w:val="24"/>
                <w:szCs w:val="28"/>
                <w:lang w:val="cs-CZ"/>
              </w:rPr>
              <w:t xml:space="preserve">Učení se </w:t>
            </w:r>
            <w:r w:rsidR="008335D9">
              <w:rPr>
                <w:rFonts w:ascii="Times New Roman" w:hAnsi="Times New Roman"/>
                <w:b/>
                <w:color w:val="FF0000"/>
                <w:sz w:val="24"/>
                <w:szCs w:val="28"/>
                <w:lang w:val="cs-CZ"/>
              </w:rPr>
              <w:t>v</w:t>
            </w:r>
            <w:r>
              <w:rPr>
                <w:rFonts w:ascii="Times New Roman" w:hAnsi="Times New Roman"/>
                <w:b/>
                <w:color w:val="FF0000"/>
                <w:sz w:val="24"/>
                <w:szCs w:val="28"/>
                <w:lang w:val="cs-CZ"/>
              </w:rPr>
              <w:t xml:space="preserve"> přírodě </w:t>
            </w:r>
          </w:p>
        </w:tc>
      </w:tr>
      <w:tr w:rsidR="002406E5" w:rsidRPr="003561D9" w14:paraId="1DAA2571" w14:textId="77777777" w:rsidTr="00174A06">
        <w:tc>
          <w:tcPr>
            <w:tcW w:w="3583" w:type="dxa"/>
          </w:tcPr>
          <w:p w14:paraId="78B49B83" w14:textId="574D35B1" w:rsidR="002406E5" w:rsidRPr="00817BF3" w:rsidRDefault="002406E5" w:rsidP="0090673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817BF3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1. </w:t>
            </w:r>
            <w:r w:rsidR="0090673F" w:rsidRPr="0090673F">
              <w:rPr>
                <w:rFonts w:ascii="Times New Roman" w:hAnsi="Times New Roman"/>
                <w:sz w:val="20"/>
                <w:szCs w:val="20"/>
              </w:rPr>
              <w:t>Vzdělávání dětí probíhá převážně v prostorách mateřské školy.</w:t>
            </w:r>
          </w:p>
        </w:tc>
        <w:tc>
          <w:tcPr>
            <w:tcW w:w="559" w:type="dxa"/>
          </w:tcPr>
          <w:p w14:paraId="43BEE5C7" w14:textId="77777777" w:rsidR="002406E5" w:rsidRPr="00817BF3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817BF3">
              <w:rPr>
                <w:rFonts w:ascii="Times New Roman" w:hAnsi="Times New Roman"/>
                <w:sz w:val="20"/>
                <w:szCs w:val="20"/>
                <w:lang w:val="en-GB"/>
              </w:rPr>
              <w:t>2.</w:t>
            </w:r>
          </w:p>
        </w:tc>
        <w:tc>
          <w:tcPr>
            <w:tcW w:w="3175" w:type="dxa"/>
          </w:tcPr>
          <w:p w14:paraId="0D81E06F" w14:textId="399CE249" w:rsidR="002406E5" w:rsidRPr="00817BF3" w:rsidRDefault="002406E5" w:rsidP="008335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817BF3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3. </w:t>
            </w:r>
            <w:r w:rsidRPr="00817BF3">
              <w:rPr>
                <w:rFonts w:ascii="Times New Roman" w:hAnsi="Times New Roman"/>
                <w:sz w:val="20"/>
                <w:szCs w:val="20"/>
                <w:lang w:val="cs-CZ"/>
              </w:rPr>
              <w:t>Děti mají příležitost navš</w:t>
            </w:r>
            <w:r w:rsidR="008335D9">
              <w:rPr>
                <w:rFonts w:ascii="Times New Roman" w:hAnsi="Times New Roman"/>
                <w:sz w:val="20"/>
                <w:szCs w:val="20"/>
                <w:lang w:val="cs-CZ"/>
              </w:rPr>
              <w:t>těvovat</w:t>
            </w:r>
            <w:r w:rsidRPr="00817BF3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a prozkoum</w:t>
            </w:r>
            <w:r w:rsidR="008335D9">
              <w:rPr>
                <w:rFonts w:ascii="Times New Roman" w:hAnsi="Times New Roman"/>
                <w:sz w:val="20"/>
                <w:szCs w:val="20"/>
                <w:lang w:val="cs-CZ"/>
              </w:rPr>
              <w:t>ávat</w:t>
            </w:r>
            <w:r w:rsidRPr="00817BF3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</w:t>
            </w:r>
            <w:r w:rsidR="00817BF3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okolní </w:t>
            </w:r>
            <w:r w:rsidRPr="00817BF3">
              <w:rPr>
                <w:rFonts w:ascii="Times New Roman" w:hAnsi="Times New Roman"/>
                <w:sz w:val="20"/>
                <w:szCs w:val="20"/>
                <w:lang w:val="cs-CZ"/>
              </w:rPr>
              <w:t>přírodní prostředí.</w:t>
            </w:r>
          </w:p>
        </w:tc>
        <w:tc>
          <w:tcPr>
            <w:tcW w:w="384" w:type="dxa"/>
          </w:tcPr>
          <w:p w14:paraId="4A8BAD55" w14:textId="77777777" w:rsidR="002406E5" w:rsidRPr="00817BF3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817BF3">
              <w:rPr>
                <w:rFonts w:ascii="Times New Roman" w:hAnsi="Times New Roman"/>
                <w:sz w:val="20"/>
                <w:szCs w:val="20"/>
                <w:lang w:val="en-GB"/>
              </w:rPr>
              <w:t>4.</w:t>
            </w:r>
          </w:p>
        </w:tc>
        <w:tc>
          <w:tcPr>
            <w:tcW w:w="3493" w:type="dxa"/>
          </w:tcPr>
          <w:p w14:paraId="6B8579C2" w14:textId="5FF8A7A0" w:rsidR="002406E5" w:rsidRPr="00817BF3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817BF3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5. </w:t>
            </w:r>
            <w:r w:rsidRPr="00817BF3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Děti pravidelně prozkoumávají okolní </w:t>
            </w:r>
            <w:r w:rsidR="00817BF3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přírodní prostředí </w:t>
            </w:r>
            <w:r w:rsidRPr="00817BF3">
              <w:rPr>
                <w:rFonts w:ascii="Times New Roman" w:hAnsi="Times New Roman"/>
                <w:sz w:val="20"/>
                <w:szCs w:val="20"/>
                <w:lang w:val="cs-CZ"/>
              </w:rPr>
              <w:t>a diskutují o podmínkách biologické rozmanitosti.</w:t>
            </w:r>
            <w:r w:rsidRPr="00817BF3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425" w:type="dxa"/>
          </w:tcPr>
          <w:p w14:paraId="7A9CE62F" w14:textId="77777777" w:rsidR="002406E5" w:rsidRPr="00817BF3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817BF3">
              <w:rPr>
                <w:rFonts w:ascii="Times New Roman" w:hAnsi="Times New Roman"/>
                <w:sz w:val="20"/>
                <w:szCs w:val="20"/>
                <w:lang w:val="en-GB"/>
              </w:rPr>
              <w:t>6.</w:t>
            </w:r>
          </w:p>
        </w:tc>
        <w:tc>
          <w:tcPr>
            <w:tcW w:w="3769" w:type="dxa"/>
          </w:tcPr>
          <w:p w14:paraId="703789B0" w14:textId="112B5DA7" w:rsidR="002406E5" w:rsidRPr="00817BF3" w:rsidRDefault="002406E5" w:rsidP="00151A62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817BF3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7. </w:t>
            </w:r>
            <w:r w:rsidR="000369CA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Mateřská škola se </w:t>
            </w:r>
            <w:r w:rsidRPr="00817BF3">
              <w:rPr>
                <w:rFonts w:ascii="Times New Roman" w:hAnsi="Times New Roman"/>
                <w:sz w:val="20"/>
                <w:szCs w:val="20"/>
                <w:lang w:val="cs-CZ"/>
              </w:rPr>
              <w:t>zapojuj</w:t>
            </w:r>
            <w:r w:rsidR="000369CA">
              <w:rPr>
                <w:rFonts w:ascii="Times New Roman" w:hAnsi="Times New Roman"/>
                <w:sz w:val="20"/>
                <w:szCs w:val="20"/>
                <w:lang w:val="cs-CZ"/>
              </w:rPr>
              <w:t>e</w:t>
            </w:r>
            <w:r w:rsidRPr="00817BF3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do místních projektů </w:t>
            </w:r>
            <w:r w:rsidR="00151A62">
              <w:rPr>
                <w:rFonts w:ascii="Times New Roman" w:hAnsi="Times New Roman"/>
                <w:sz w:val="20"/>
                <w:szCs w:val="20"/>
                <w:lang w:val="cs-CZ"/>
              </w:rPr>
              <w:t>zaměřených na</w:t>
            </w:r>
            <w:r w:rsidRPr="00817BF3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</w:t>
            </w:r>
            <w:r w:rsidR="000369CA">
              <w:rPr>
                <w:rFonts w:ascii="Times New Roman" w:hAnsi="Times New Roman"/>
                <w:sz w:val="20"/>
                <w:szCs w:val="20"/>
                <w:lang w:val="cs-CZ"/>
              </w:rPr>
              <w:t>péči o přírodní (</w:t>
            </w:r>
            <w:r w:rsidRPr="00817BF3">
              <w:rPr>
                <w:rFonts w:ascii="Times New Roman" w:hAnsi="Times New Roman"/>
                <w:sz w:val="20"/>
                <w:szCs w:val="20"/>
                <w:lang w:val="cs-CZ"/>
              </w:rPr>
              <w:t>životní</w:t>
            </w:r>
            <w:r w:rsidR="000369CA">
              <w:rPr>
                <w:rFonts w:ascii="Times New Roman" w:hAnsi="Times New Roman"/>
                <w:sz w:val="20"/>
                <w:szCs w:val="20"/>
                <w:lang w:val="cs-CZ"/>
              </w:rPr>
              <w:t>)</w:t>
            </w:r>
            <w:r w:rsidRPr="00817BF3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prostředí</w:t>
            </w:r>
            <w:r w:rsidR="00151A62">
              <w:rPr>
                <w:rFonts w:ascii="Times New Roman" w:hAnsi="Times New Roman"/>
                <w:sz w:val="20"/>
                <w:szCs w:val="20"/>
                <w:lang w:val="cs-CZ"/>
              </w:rPr>
              <w:t>, dětem je tak zprostředkována důležitá role předškolního vzdělávání v udržitelné společnosti</w:t>
            </w:r>
            <w:r w:rsidR="004D61DB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. </w:t>
            </w:r>
          </w:p>
        </w:tc>
      </w:tr>
      <w:tr w:rsidR="002406E5" w:rsidRPr="003561D9" w14:paraId="60CFD192" w14:textId="77777777" w:rsidTr="003561D9">
        <w:tc>
          <w:tcPr>
            <w:tcW w:w="15388" w:type="dxa"/>
            <w:gridSpan w:val="7"/>
          </w:tcPr>
          <w:p w14:paraId="236B274F" w14:textId="75187ACA" w:rsidR="002406E5" w:rsidRPr="003561D9" w:rsidRDefault="002406E5" w:rsidP="009A1BC2">
            <w:pPr>
              <w:pStyle w:val="Odstavecseseznamem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/>
                <w:b/>
                <w:color w:val="FF0000"/>
                <w:sz w:val="24"/>
                <w:szCs w:val="28"/>
                <w:lang w:val="en-GB"/>
              </w:rPr>
            </w:pPr>
            <w:r w:rsidRPr="003561D9">
              <w:rPr>
                <w:rFonts w:ascii="Times New Roman" w:hAnsi="Times New Roman"/>
                <w:b/>
                <w:color w:val="FF0000"/>
                <w:sz w:val="24"/>
                <w:szCs w:val="28"/>
                <w:lang w:val="cs-CZ"/>
              </w:rPr>
              <w:t>Zdravé životní prostředí</w:t>
            </w:r>
          </w:p>
        </w:tc>
      </w:tr>
      <w:tr w:rsidR="002406E5" w:rsidRPr="003561D9" w14:paraId="0D5DFA97" w14:textId="77777777" w:rsidTr="00174A06">
        <w:tc>
          <w:tcPr>
            <w:tcW w:w="3583" w:type="dxa"/>
          </w:tcPr>
          <w:p w14:paraId="1FA7C002" w14:textId="5F27C53A" w:rsidR="002406E5" w:rsidRPr="00174A06" w:rsidRDefault="002406E5" w:rsidP="00151A62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174A06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1. </w:t>
            </w:r>
            <w:r w:rsidR="004D61DB" w:rsidRPr="00174A06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Mateřská škola má jen </w:t>
            </w:r>
            <w:r w:rsidRPr="00174A06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omezené povědomí o vytváření zdravého </w:t>
            </w:r>
            <w:r w:rsidR="00A27114" w:rsidRPr="00174A06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životního </w:t>
            </w:r>
            <w:r w:rsidRPr="00174A06">
              <w:rPr>
                <w:rFonts w:ascii="Times New Roman" w:hAnsi="Times New Roman"/>
                <w:sz w:val="20"/>
                <w:szCs w:val="20"/>
                <w:lang w:val="cs-CZ"/>
              </w:rPr>
              <w:t>prostředí, např. použ</w:t>
            </w:r>
            <w:r w:rsidR="004D61DB" w:rsidRPr="00174A06">
              <w:rPr>
                <w:rFonts w:ascii="Times New Roman" w:hAnsi="Times New Roman"/>
                <w:sz w:val="20"/>
                <w:szCs w:val="20"/>
                <w:lang w:val="cs-CZ"/>
              </w:rPr>
              <w:t>ívání</w:t>
            </w:r>
            <w:r w:rsidRPr="00174A06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organických čisticích prostředků</w:t>
            </w:r>
            <w:r w:rsidR="004D61DB" w:rsidRPr="00174A06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, </w:t>
            </w:r>
            <w:r w:rsidR="00151A62">
              <w:rPr>
                <w:rFonts w:ascii="Times New Roman" w:hAnsi="Times New Roman"/>
                <w:sz w:val="20"/>
                <w:szCs w:val="20"/>
                <w:lang w:val="cs-CZ"/>
              </w:rPr>
              <w:t>omezení</w:t>
            </w:r>
            <w:r w:rsidRPr="00174A06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nadměrného používání plastů</w:t>
            </w:r>
            <w:r w:rsidR="00151A62">
              <w:rPr>
                <w:rFonts w:ascii="Times New Roman" w:hAnsi="Times New Roman"/>
                <w:sz w:val="20"/>
                <w:szCs w:val="20"/>
                <w:lang w:val="cs-CZ"/>
              </w:rPr>
              <w:t>,</w:t>
            </w:r>
            <w:r w:rsidRPr="00174A06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a </w:t>
            </w:r>
            <w:r w:rsidR="00151A62">
              <w:rPr>
                <w:rFonts w:ascii="Times New Roman" w:hAnsi="Times New Roman"/>
                <w:sz w:val="20"/>
                <w:szCs w:val="20"/>
                <w:lang w:val="cs-CZ"/>
              </w:rPr>
              <w:t>o vztahu</w:t>
            </w:r>
            <w:r w:rsidR="004D61DB" w:rsidRPr="00174A06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</w:t>
            </w:r>
            <w:r w:rsidR="00151A62">
              <w:rPr>
                <w:rFonts w:ascii="Times New Roman" w:hAnsi="Times New Roman"/>
                <w:sz w:val="20"/>
                <w:szCs w:val="20"/>
                <w:lang w:val="cs-CZ"/>
              </w:rPr>
              <w:t>mezi</w:t>
            </w:r>
            <w:r w:rsidRPr="00174A06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hygien</w:t>
            </w:r>
            <w:r w:rsidR="00151A62">
              <w:rPr>
                <w:rFonts w:ascii="Times New Roman" w:hAnsi="Times New Roman"/>
                <w:sz w:val="20"/>
                <w:szCs w:val="20"/>
                <w:lang w:val="cs-CZ"/>
              </w:rPr>
              <w:t>ou</w:t>
            </w:r>
            <w:r w:rsidRPr="00174A06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a zdraví</w:t>
            </w:r>
            <w:r w:rsidR="00151A62">
              <w:rPr>
                <w:rFonts w:ascii="Times New Roman" w:hAnsi="Times New Roman"/>
                <w:sz w:val="20"/>
                <w:szCs w:val="20"/>
                <w:lang w:val="cs-CZ"/>
              </w:rPr>
              <w:t>m</w:t>
            </w:r>
            <w:r w:rsidRPr="00174A06">
              <w:rPr>
                <w:rFonts w:ascii="Times New Roman" w:hAnsi="Times New Roman"/>
                <w:sz w:val="20"/>
                <w:szCs w:val="20"/>
                <w:lang w:val="cs-CZ"/>
              </w:rPr>
              <w:t>.</w:t>
            </w:r>
          </w:p>
        </w:tc>
        <w:tc>
          <w:tcPr>
            <w:tcW w:w="559" w:type="dxa"/>
          </w:tcPr>
          <w:p w14:paraId="017DCAC5" w14:textId="77777777" w:rsidR="002406E5" w:rsidRPr="00174A06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174A06">
              <w:rPr>
                <w:rFonts w:ascii="Times New Roman" w:hAnsi="Times New Roman"/>
                <w:sz w:val="20"/>
                <w:szCs w:val="20"/>
                <w:lang w:val="en-GB"/>
              </w:rPr>
              <w:t>2.</w:t>
            </w:r>
          </w:p>
        </w:tc>
        <w:tc>
          <w:tcPr>
            <w:tcW w:w="3175" w:type="dxa"/>
          </w:tcPr>
          <w:p w14:paraId="51D8AA54" w14:textId="5710BB3E" w:rsidR="002406E5" w:rsidRPr="00174A06" w:rsidRDefault="002406E5" w:rsidP="00151A62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174A06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3. </w:t>
            </w:r>
            <w:r w:rsidR="00A27114" w:rsidRPr="00174A06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Mateřská škola </w:t>
            </w:r>
            <w:r w:rsidRPr="00174A06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se snaží o vytvoření zdravého </w:t>
            </w:r>
            <w:r w:rsidR="00A27114" w:rsidRPr="00174A06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životního </w:t>
            </w:r>
            <w:r w:rsidRPr="00174A06">
              <w:rPr>
                <w:rFonts w:ascii="Times New Roman" w:hAnsi="Times New Roman"/>
                <w:sz w:val="20"/>
                <w:szCs w:val="20"/>
                <w:lang w:val="cs-CZ"/>
              </w:rPr>
              <w:t>prostředí pro děti</w:t>
            </w:r>
            <w:r w:rsidR="00A27114" w:rsidRPr="00174A06">
              <w:rPr>
                <w:rFonts w:ascii="Times New Roman" w:hAnsi="Times New Roman"/>
                <w:sz w:val="20"/>
                <w:szCs w:val="20"/>
                <w:lang w:val="cs-CZ"/>
              </w:rPr>
              <w:t>. Z</w:t>
            </w:r>
            <w:r w:rsidRPr="00174A06">
              <w:rPr>
                <w:rFonts w:ascii="Times New Roman" w:hAnsi="Times New Roman"/>
                <w:sz w:val="20"/>
                <w:szCs w:val="20"/>
                <w:lang w:val="cs-CZ"/>
              </w:rPr>
              <w:t>abývá se otázkami, jako je právo na čistou vodu</w:t>
            </w:r>
            <w:r w:rsidR="00A27114" w:rsidRPr="00174A06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a umývání rukou</w:t>
            </w:r>
            <w:r w:rsidRPr="00174A06">
              <w:rPr>
                <w:rFonts w:ascii="Times New Roman" w:hAnsi="Times New Roman"/>
                <w:sz w:val="20"/>
                <w:szCs w:val="20"/>
                <w:lang w:val="cs-CZ"/>
              </w:rPr>
              <w:t>, zdravé jídlo, čerstvý vzduch</w:t>
            </w:r>
            <w:r w:rsidR="00A27114" w:rsidRPr="00174A06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, </w:t>
            </w:r>
            <w:r w:rsidRPr="00174A06">
              <w:rPr>
                <w:rFonts w:ascii="Times New Roman" w:hAnsi="Times New Roman"/>
                <w:sz w:val="20"/>
                <w:szCs w:val="20"/>
                <w:lang w:val="cs-CZ"/>
              </w:rPr>
              <w:t>prostředí bez jed</w:t>
            </w:r>
            <w:r w:rsidR="00A27114" w:rsidRPr="00174A06">
              <w:rPr>
                <w:rFonts w:ascii="Times New Roman" w:hAnsi="Times New Roman"/>
                <w:sz w:val="20"/>
                <w:szCs w:val="20"/>
                <w:lang w:val="cs-CZ"/>
              </w:rPr>
              <w:t>ovatých látek</w:t>
            </w:r>
            <w:r w:rsidRPr="00174A06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a odpovědné používání </w:t>
            </w:r>
            <w:r w:rsidR="00A27114" w:rsidRPr="00174A06">
              <w:rPr>
                <w:rFonts w:ascii="Times New Roman" w:hAnsi="Times New Roman"/>
                <w:sz w:val="20"/>
                <w:szCs w:val="20"/>
                <w:lang w:val="cs-CZ"/>
              </w:rPr>
              <w:t>lé</w:t>
            </w:r>
            <w:r w:rsidR="00151A62">
              <w:rPr>
                <w:rFonts w:ascii="Times New Roman" w:hAnsi="Times New Roman"/>
                <w:sz w:val="20"/>
                <w:szCs w:val="20"/>
                <w:lang w:val="cs-CZ"/>
              </w:rPr>
              <w:t>ků</w:t>
            </w:r>
            <w:r w:rsidR="00A27114" w:rsidRPr="00174A06">
              <w:rPr>
                <w:rFonts w:ascii="Times New Roman" w:hAnsi="Times New Roman"/>
                <w:sz w:val="20"/>
                <w:szCs w:val="20"/>
                <w:lang w:val="cs-CZ"/>
              </w:rPr>
              <w:t>.</w:t>
            </w:r>
            <w:r w:rsidRPr="00174A06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384" w:type="dxa"/>
          </w:tcPr>
          <w:p w14:paraId="000B2C4A" w14:textId="77777777" w:rsidR="002406E5" w:rsidRPr="00174A06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174A06">
              <w:rPr>
                <w:rFonts w:ascii="Times New Roman" w:hAnsi="Times New Roman"/>
                <w:sz w:val="20"/>
                <w:szCs w:val="20"/>
                <w:lang w:val="en-GB"/>
              </w:rPr>
              <w:t>4.</w:t>
            </w:r>
          </w:p>
        </w:tc>
        <w:tc>
          <w:tcPr>
            <w:tcW w:w="3493" w:type="dxa"/>
          </w:tcPr>
          <w:p w14:paraId="47AED4AB" w14:textId="194BBAA7" w:rsidR="002406E5" w:rsidRPr="00174A06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174A06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5. </w:t>
            </w:r>
            <w:r w:rsidR="00A27114" w:rsidRPr="00174A06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Mateřská škola </w:t>
            </w:r>
            <w:r w:rsidRPr="00174A06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řeší problémy </w:t>
            </w:r>
            <w:r w:rsidR="00A27114" w:rsidRPr="00174A06">
              <w:rPr>
                <w:rFonts w:ascii="Times New Roman" w:hAnsi="Times New Roman"/>
                <w:sz w:val="20"/>
                <w:szCs w:val="20"/>
                <w:lang w:val="cs-CZ"/>
              </w:rPr>
              <w:t>týkající se</w:t>
            </w:r>
            <w:r w:rsidRPr="00174A06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zdravé</w:t>
            </w:r>
            <w:r w:rsidR="00A27114" w:rsidRPr="00174A06">
              <w:rPr>
                <w:rFonts w:ascii="Times New Roman" w:hAnsi="Times New Roman"/>
                <w:sz w:val="20"/>
                <w:szCs w:val="20"/>
                <w:lang w:val="cs-CZ"/>
              </w:rPr>
              <w:t>ho</w:t>
            </w:r>
            <w:r w:rsidRPr="00174A06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životní</w:t>
            </w:r>
            <w:r w:rsidR="00A27114" w:rsidRPr="00174A06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ho </w:t>
            </w:r>
            <w:r w:rsidRPr="00174A06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prostředí, např. nedostatek čisté vody </w:t>
            </w:r>
            <w:r w:rsidR="00A27114" w:rsidRPr="00174A06">
              <w:rPr>
                <w:rFonts w:ascii="Times New Roman" w:hAnsi="Times New Roman"/>
                <w:sz w:val="20"/>
                <w:szCs w:val="20"/>
                <w:lang w:val="cs-CZ"/>
              </w:rPr>
              <w:t>nebo</w:t>
            </w:r>
            <w:r w:rsidRPr="00174A06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nadměrné používání plastů</w:t>
            </w:r>
            <w:r w:rsidR="00A27114" w:rsidRPr="00174A06">
              <w:rPr>
                <w:rFonts w:ascii="Times New Roman" w:hAnsi="Times New Roman"/>
                <w:sz w:val="20"/>
                <w:szCs w:val="20"/>
                <w:lang w:val="cs-CZ"/>
              </w:rPr>
              <w:t>. K</w:t>
            </w:r>
            <w:r w:rsidRPr="00174A06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omunikuje s jinými </w:t>
            </w:r>
            <w:r w:rsidR="00A27114" w:rsidRPr="00174A06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mateřskými školami </w:t>
            </w:r>
            <w:r w:rsidRPr="00174A06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na národní nebo mezinárodní úrovni o významu čisté vody, zdravých potravin, mytí rukou a </w:t>
            </w:r>
            <w:r w:rsidR="00A27114" w:rsidRPr="00174A06">
              <w:rPr>
                <w:rFonts w:ascii="Times New Roman" w:hAnsi="Times New Roman"/>
                <w:sz w:val="20"/>
                <w:szCs w:val="20"/>
                <w:lang w:val="cs-CZ"/>
              </w:rPr>
              <w:t>významu zdraví obecně.</w:t>
            </w:r>
          </w:p>
        </w:tc>
        <w:tc>
          <w:tcPr>
            <w:tcW w:w="425" w:type="dxa"/>
          </w:tcPr>
          <w:p w14:paraId="19219066" w14:textId="77777777" w:rsidR="002406E5" w:rsidRPr="00174A06" w:rsidRDefault="002406E5" w:rsidP="003561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174A06">
              <w:rPr>
                <w:rFonts w:ascii="Times New Roman" w:hAnsi="Times New Roman"/>
                <w:sz w:val="20"/>
                <w:szCs w:val="20"/>
                <w:lang w:val="en-GB"/>
              </w:rPr>
              <w:t>6.</w:t>
            </w:r>
          </w:p>
        </w:tc>
        <w:tc>
          <w:tcPr>
            <w:tcW w:w="3769" w:type="dxa"/>
          </w:tcPr>
          <w:p w14:paraId="37AD45DD" w14:textId="02F56A9B" w:rsidR="002406E5" w:rsidRPr="00174A06" w:rsidRDefault="002406E5" w:rsidP="00151A62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174A06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7. </w:t>
            </w:r>
            <w:r w:rsidR="00174A06" w:rsidRPr="00174A06">
              <w:rPr>
                <w:rFonts w:ascii="Times New Roman" w:hAnsi="Times New Roman"/>
                <w:sz w:val="20"/>
                <w:szCs w:val="20"/>
                <w:lang w:val="cs-CZ"/>
              </w:rPr>
              <w:t>Mateřská škola</w:t>
            </w:r>
            <w:r w:rsidRPr="00174A06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je zapojen</w:t>
            </w:r>
            <w:r w:rsidR="00174A06" w:rsidRPr="00174A06">
              <w:rPr>
                <w:rFonts w:ascii="Times New Roman" w:hAnsi="Times New Roman"/>
                <w:sz w:val="20"/>
                <w:szCs w:val="20"/>
                <w:lang w:val="cs-CZ"/>
              </w:rPr>
              <w:t>a</w:t>
            </w:r>
            <w:r w:rsidRPr="00174A06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do </w:t>
            </w:r>
            <w:r w:rsidR="00174A06" w:rsidRPr="00174A06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místních </w:t>
            </w:r>
            <w:r w:rsidRPr="00174A06">
              <w:rPr>
                <w:rFonts w:ascii="Times New Roman" w:hAnsi="Times New Roman"/>
                <w:sz w:val="20"/>
                <w:szCs w:val="20"/>
                <w:lang w:val="cs-CZ"/>
              </w:rPr>
              <w:t>projektů</w:t>
            </w:r>
            <w:r w:rsidR="00151A62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, </w:t>
            </w:r>
            <w:r w:rsidRPr="00174A06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aktivně odrazuje </w:t>
            </w:r>
            <w:r w:rsidR="00174A06" w:rsidRPr="00174A06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např. </w:t>
            </w:r>
            <w:r w:rsidRPr="00174A06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od jednorázového používání plastů a podporuje společná řešení pro zdravé životní prostředí na místní i </w:t>
            </w:r>
            <w:r w:rsidR="00151A62">
              <w:rPr>
                <w:rFonts w:ascii="Times New Roman" w:hAnsi="Times New Roman"/>
                <w:sz w:val="20"/>
                <w:szCs w:val="20"/>
                <w:lang w:val="cs-CZ"/>
              </w:rPr>
              <w:t>globální</w:t>
            </w:r>
            <w:r w:rsidR="00174A06" w:rsidRPr="00174A06">
              <w:rPr>
                <w:rFonts w:ascii="Times New Roman" w:hAnsi="Times New Roman"/>
                <w:sz w:val="20"/>
                <w:szCs w:val="20"/>
                <w:lang w:val="cs-CZ"/>
              </w:rPr>
              <w:t xml:space="preserve"> </w:t>
            </w:r>
            <w:r w:rsidRPr="00174A06">
              <w:rPr>
                <w:rFonts w:ascii="Times New Roman" w:hAnsi="Times New Roman"/>
                <w:sz w:val="20"/>
                <w:szCs w:val="20"/>
                <w:lang w:val="cs-CZ"/>
              </w:rPr>
              <w:t>úrovni.</w:t>
            </w:r>
            <w:r w:rsidRPr="00174A06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</w:t>
            </w:r>
          </w:p>
        </w:tc>
      </w:tr>
      <w:tr w:rsidR="002406E5" w:rsidRPr="003561D9" w14:paraId="1EEA1836" w14:textId="77777777" w:rsidTr="003561D9">
        <w:tc>
          <w:tcPr>
            <w:tcW w:w="15388" w:type="dxa"/>
            <w:gridSpan w:val="7"/>
          </w:tcPr>
          <w:p w14:paraId="69633B62" w14:textId="56F08E01" w:rsidR="002406E5" w:rsidRPr="003561D9" w:rsidRDefault="002406E5" w:rsidP="009A1BC2">
            <w:pPr>
              <w:pStyle w:val="Odstavecseseznamem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/>
                <w:b/>
                <w:color w:val="FF0000"/>
                <w:sz w:val="24"/>
                <w:szCs w:val="28"/>
                <w:lang w:val="en-GB"/>
              </w:rPr>
            </w:pPr>
            <w:r w:rsidRPr="003561D9">
              <w:rPr>
                <w:rFonts w:ascii="Times New Roman" w:hAnsi="Times New Roman"/>
                <w:b/>
                <w:color w:val="FF0000"/>
                <w:sz w:val="24"/>
                <w:szCs w:val="28"/>
                <w:lang w:val="cs-CZ"/>
              </w:rPr>
              <w:t>Další téma</w:t>
            </w:r>
          </w:p>
        </w:tc>
      </w:tr>
      <w:tr w:rsidR="002406E5" w:rsidRPr="003561D9" w14:paraId="6D16182A" w14:textId="77777777" w:rsidTr="00174A06">
        <w:tc>
          <w:tcPr>
            <w:tcW w:w="3583" w:type="dxa"/>
          </w:tcPr>
          <w:p w14:paraId="15AFA1E4" w14:textId="77777777" w:rsidR="002406E5" w:rsidRPr="003561D9" w:rsidRDefault="002406E5" w:rsidP="003561D9">
            <w:pPr>
              <w:spacing w:after="0" w:line="240" w:lineRule="auto"/>
              <w:rPr>
                <w:lang w:val="en-GB"/>
              </w:rPr>
            </w:pPr>
            <w:r w:rsidRPr="003561D9">
              <w:rPr>
                <w:lang w:val="en-GB"/>
              </w:rPr>
              <w:t>1.</w:t>
            </w:r>
          </w:p>
          <w:p w14:paraId="0DE26C3E" w14:textId="77777777" w:rsidR="002406E5" w:rsidRPr="003561D9" w:rsidRDefault="002406E5" w:rsidP="003561D9">
            <w:pPr>
              <w:spacing w:after="0" w:line="240" w:lineRule="auto"/>
              <w:rPr>
                <w:lang w:val="en-GB"/>
              </w:rPr>
            </w:pPr>
          </w:p>
          <w:p w14:paraId="425F33C8" w14:textId="77777777" w:rsidR="002406E5" w:rsidRPr="003561D9" w:rsidRDefault="002406E5" w:rsidP="003561D9">
            <w:pPr>
              <w:spacing w:after="0" w:line="240" w:lineRule="auto"/>
              <w:rPr>
                <w:lang w:val="en-GB"/>
              </w:rPr>
            </w:pPr>
          </w:p>
          <w:p w14:paraId="59524E68" w14:textId="77777777" w:rsidR="002406E5" w:rsidRPr="003561D9" w:rsidRDefault="002406E5" w:rsidP="003561D9">
            <w:pPr>
              <w:spacing w:after="0" w:line="240" w:lineRule="auto"/>
              <w:rPr>
                <w:lang w:val="en-GB"/>
              </w:rPr>
            </w:pPr>
          </w:p>
          <w:p w14:paraId="4596C1F3" w14:textId="77777777" w:rsidR="002406E5" w:rsidRPr="003561D9" w:rsidRDefault="002406E5" w:rsidP="003561D9">
            <w:pPr>
              <w:spacing w:after="0" w:line="240" w:lineRule="auto"/>
              <w:rPr>
                <w:lang w:val="en-GB"/>
              </w:rPr>
            </w:pPr>
          </w:p>
          <w:p w14:paraId="439B5CC5" w14:textId="77777777" w:rsidR="002406E5" w:rsidRPr="003561D9" w:rsidRDefault="002406E5" w:rsidP="003561D9">
            <w:pPr>
              <w:spacing w:after="0" w:line="240" w:lineRule="auto"/>
              <w:rPr>
                <w:lang w:val="en-GB"/>
              </w:rPr>
            </w:pPr>
          </w:p>
          <w:p w14:paraId="3A42D512" w14:textId="77777777" w:rsidR="002406E5" w:rsidRPr="003561D9" w:rsidRDefault="002406E5" w:rsidP="003561D9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559" w:type="dxa"/>
          </w:tcPr>
          <w:p w14:paraId="30F4F5C5" w14:textId="77777777" w:rsidR="002406E5" w:rsidRPr="003561D9" w:rsidRDefault="002406E5" w:rsidP="003561D9">
            <w:pPr>
              <w:spacing w:after="0" w:line="240" w:lineRule="auto"/>
              <w:rPr>
                <w:lang w:val="en-GB"/>
              </w:rPr>
            </w:pPr>
            <w:r w:rsidRPr="003561D9">
              <w:rPr>
                <w:lang w:val="en-GB"/>
              </w:rPr>
              <w:t>2.</w:t>
            </w:r>
          </w:p>
        </w:tc>
        <w:tc>
          <w:tcPr>
            <w:tcW w:w="3175" w:type="dxa"/>
          </w:tcPr>
          <w:p w14:paraId="4085656D" w14:textId="77777777" w:rsidR="002406E5" w:rsidRPr="003561D9" w:rsidRDefault="002406E5" w:rsidP="003561D9">
            <w:pPr>
              <w:spacing w:after="0" w:line="240" w:lineRule="auto"/>
              <w:rPr>
                <w:lang w:val="en-GB"/>
              </w:rPr>
            </w:pPr>
            <w:r w:rsidRPr="003561D9">
              <w:rPr>
                <w:lang w:val="en-GB"/>
              </w:rPr>
              <w:t>3.</w:t>
            </w:r>
          </w:p>
        </w:tc>
        <w:tc>
          <w:tcPr>
            <w:tcW w:w="384" w:type="dxa"/>
          </w:tcPr>
          <w:p w14:paraId="5890DEC9" w14:textId="77777777" w:rsidR="002406E5" w:rsidRPr="003561D9" w:rsidRDefault="002406E5" w:rsidP="003561D9">
            <w:pPr>
              <w:spacing w:after="0" w:line="240" w:lineRule="auto"/>
              <w:rPr>
                <w:lang w:val="en-GB"/>
              </w:rPr>
            </w:pPr>
            <w:r w:rsidRPr="003561D9">
              <w:rPr>
                <w:lang w:val="en-GB"/>
              </w:rPr>
              <w:t>4.</w:t>
            </w:r>
          </w:p>
        </w:tc>
        <w:tc>
          <w:tcPr>
            <w:tcW w:w="3493" w:type="dxa"/>
          </w:tcPr>
          <w:p w14:paraId="48BFBD34" w14:textId="77777777" w:rsidR="002406E5" w:rsidRPr="003561D9" w:rsidRDefault="002406E5" w:rsidP="003561D9">
            <w:pPr>
              <w:spacing w:after="0" w:line="240" w:lineRule="auto"/>
              <w:rPr>
                <w:lang w:val="en-GB"/>
              </w:rPr>
            </w:pPr>
            <w:r w:rsidRPr="003561D9">
              <w:rPr>
                <w:lang w:val="en-GB"/>
              </w:rPr>
              <w:t>5.</w:t>
            </w:r>
          </w:p>
        </w:tc>
        <w:tc>
          <w:tcPr>
            <w:tcW w:w="425" w:type="dxa"/>
          </w:tcPr>
          <w:p w14:paraId="7ECA5B37" w14:textId="77777777" w:rsidR="002406E5" w:rsidRPr="003561D9" w:rsidRDefault="002406E5" w:rsidP="003561D9">
            <w:pPr>
              <w:spacing w:after="0" w:line="240" w:lineRule="auto"/>
              <w:rPr>
                <w:lang w:val="en-GB"/>
              </w:rPr>
            </w:pPr>
            <w:r w:rsidRPr="003561D9">
              <w:rPr>
                <w:lang w:val="en-GB"/>
              </w:rPr>
              <w:t>6.</w:t>
            </w:r>
          </w:p>
        </w:tc>
        <w:tc>
          <w:tcPr>
            <w:tcW w:w="3769" w:type="dxa"/>
          </w:tcPr>
          <w:p w14:paraId="341A3954" w14:textId="77777777" w:rsidR="002406E5" w:rsidRPr="003561D9" w:rsidRDefault="002406E5" w:rsidP="003561D9">
            <w:pPr>
              <w:spacing w:after="0" w:line="240" w:lineRule="auto"/>
              <w:rPr>
                <w:lang w:val="en-GB"/>
              </w:rPr>
            </w:pPr>
            <w:r w:rsidRPr="003561D9">
              <w:rPr>
                <w:lang w:val="en-GB"/>
              </w:rPr>
              <w:t>7.</w:t>
            </w:r>
          </w:p>
        </w:tc>
      </w:tr>
    </w:tbl>
    <w:p w14:paraId="03A9FC7F" w14:textId="77777777" w:rsidR="002406E5" w:rsidRPr="001D0A58" w:rsidRDefault="002406E5" w:rsidP="0008029D">
      <w:pPr>
        <w:rPr>
          <w:sz w:val="2"/>
          <w:szCs w:val="2"/>
          <w:lang w:val="en-GB"/>
        </w:rPr>
      </w:pPr>
    </w:p>
    <w:sectPr w:rsidR="002406E5" w:rsidRPr="001D0A58" w:rsidSect="000C41D8">
      <w:footerReference w:type="default" r:id="rId9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ED3C99" w14:textId="77777777" w:rsidR="00FF729B" w:rsidRDefault="00FF729B" w:rsidP="006F10B5">
      <w:pPr>
        <w:spacing w:after="0" w:line="240" w:lineRule="auto"/>
      </w:pPr>
      <w:r>
        <w:separator/>
      </w:r>
    </w:p>
  </w:endnote>
  <w:endnote w:type="continuationSeparator" w:id="0">
    <w:p w14:paraId="13FF9EDB" w14:textId="77777777" w:rsidR="00FF729B" w:rsidRDefault="00FF729B" w:rsidP="006F10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EE"/>
    <w:family w:val="script"/>
    <w:pitch w:val="variable"/>
    <w:sig w:usb0="00000287" w:usb1="00000013" w:usb2="00000000" w:usb3="00000000" w:csb0="000000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7F2FED" w14:textId="5B2CC1D6" w:rsidR="00912E9E" w:rsidRPr="00912E9E" w:rsidRDefault="002406E5" w:rsidP="006F10B5">
    <w:pPr>
      <w:spacing w:after="0"/>
      <w:rPr>
        <w:rFonts w:ascii="Garamond" w:hAnsi="Garamond"/>
        <w:sz w:val="20"/>
      </w:rPr>
    </w:pPr>
    <w:r>
      <w:rPr>
        <w:rFonts w:ascii="Garamond" w:hAnsi="Garamond"/>
        <w:b/>
        <w:sz w:val="20"/>
        <w:lang w:val="en-US"/>
      </w:rPr>
      <w:t>OMEP</w:t>
    </w:r>
    <w:r>
      <w:rPr>
        <w:rFonts w:ascii="Garamond" w:hAnsi="Garamond"/>
        <w:sz w:val="20"/>
        <w:lang w:val="en-US"/>
      </w:rPr>
      <w:t xml:space="preserve"> </w:t>
    </w:r>
    <w:r>
      <w:rPr>
        <w:rFonts w:ascii="Garamond" w:hAnsi="Garamond"/>
        <w:sz w:val="20"/>
        <w:lang w:val="cs-CZ"/>
      </w:rPr>
      <w:t>je mezinárodní nevládní organizace založená v roce 1948 a pracuje s dětmi od narození do věku 8 let za účelem podporovat nejlepší možné životní podmínky a kvalitu vzdělávání pro děti. OMEP zastupuje více než 70 zemí a má status konzultanta pro UN, UNESCO a UNICEF</w:t>
    </w:r>
    <w:r>
      <w:rPr>
        <w:rFonts w:ascii="Garamond" w:hAnsi="Garamond"/>
        <w:sz w:val="20"/>
        <w:lang w:val="en-US"/>
      </w:rPr>
      <w:t xml:space="preserve">.  </w:t>
    </w:r>
    <w:hyperlink r:id="rId1" w:history="1">
      <w:r w:rsidRPr="00CA7F64">
        <w:rPr>
          <w:rStyle w:val="Hypertextovodkaz"/>
          <w:rFonts w:ascii="Garamond" w:hAnsi="Garamond"/>
          <w:sz w:val="20"/>
        </w:rPr>
        <w:t>www.worldomep.org</w:t>
      </w:r>
    </w:hyperlink>
    <w:r w:rsidR="00912E9E" w:rsidRPr="00912E9E">
      <w:rPr>
        <w:rStyle w:val="Hypertextovodkaz"/>
        <w:rFonts w:ascii="Garamond" w:hAnsi="Garamond"/>
        <w:sz w:val="20"/>
      </w:rPr>
      <w:t xml:space="preserve">. </w:t>
    </w:r>
    <w:r w:rsidRPr="00912E9E">
      <w:rPr>
        <w:rFonts w:ascii="Garamond" w:hAnsi="Garamond"/>
        <w:sz w:val="20"/>
      </w:rPr>
      <w:t xml:space="preserve"> </w:t>
    </w:r>
    <w:r w:rsidR="003E3496" w:rsidRPr="00912E9E">
      <w:rPr>
        <w:rFonts w:ascii="Garamond" w:hAnsi="Garamond"/>
        <w:sz w:val="20"/>
      </w:rPr>
      <w:t xml:space="preserve"> OMEP</w:t>
    </w:r>
    <w:r w:rsidR="00912E9E">
      <w:rPr>
        <w:rFonts w:ascii="Garamond" w:hAnsi="Garamond"/>
        <w:sz w:val="20"/>
      </w:rPr>
      <w:t xml:space="preserve"> ČR: www.omep.cz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775B0A" w14:textId="77777777" w:rsidR="00FF729B" w:rsidRDefault="00FF729B" w:rsidP="006F10B5">
      <w:pPr>
        <w:spacing w:after="0" w:line="240" w:lineRule="auto"/>
      </w:pPr>
      <w:r>
        <w:separator/>
      </w:r>
    </w:p>
  </w:footnote>
  <w:footnote w:type="continuationSeparator" w:id="0">
    <w:p w14:paraId="10F2EF5D" w14:textId="77777777" w:rsidR="00FF729B" w:rsidRDefault="00FF729B" w:rsidP="006F10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65D60"/>
    <w:multiLevelType w:val="hybridMultilevel"/>
    <w:tmpl w:val="3022067A"/>
    <w:lvl w:ilvl="0" w:tplc="9B84AFDE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  <w:bCs/>
        <w:color w:val="FF0000"/>
        <w:sz w:val="24"/>
        <w:szCs w:val="24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D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D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EA87616"/>
    <w:multiLevelType w:val="hybridMultilevel"/>
    <w:tmpl w:val="047C5B60"/>
    <w:lvl w:ilvl="0" w:tplc="041D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D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D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74C6825"/>
    <w:multiLevelType w:val="hybridMultilevel"/>
    <w:tmpl w:val="88D8279C"/>
    <w:lvl w:ilvl="0" w:tplc="041D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D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D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F7B66B2"/>
    <w:multiLevelType w:val="hybridMultilevel"/>
    <w:tmpl w:val="B73C0280"/>
    <w:lvl w:ilvl="0" w:tplc="FDE03F0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0A047D2"/>
    <w:multiLevelType w:val="hybridMultilevel"/>
    <w:tmpl w:val="B3C8889E"/>
    <w:lvl w:ilvl="0" w:tplc="D256B35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8ED5799"/>
    <w:multiLevelType w:val="hybridMultilevel"/>
    <w:tmpl w:val="EF66D35E"/>
    <w:lvl w:ilvl="0" w:tplc="81BC8D52">
      <w:start w:val="7"/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FF5F3F"/>
    <w:multiLevelType w:val="hybridMultilevel"/>
    <w:tmpl w:val="83BADA50"/>
    <w:lvl w:ilvl="0" w:tplc="9B84AFDE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  <w:bCs/>
        <w:color w:val="FF0000"/>
        <w:sz w:val="24"/>
        <w:szCs w:val="24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D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D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4FB772B1"/>
    <w:multiLevelType w:val="hybridMultilevel"/>
    <w:tmpl w:val="96B07340"/>
    <w:lvl w:ilvl="0" w:tplc="CCCE7D1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  <w:bCs/>
        <w:color w:val="FF0000"/>
        <w:sz w:val="28"/>
        <w:szCs w:val="28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D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D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5BBF79CE"/>
    <w:multiLevelType w:val="hybridMultilevel"/>
    <w:tmpl w:val="4C04BABC"/>
    <w:lvl w:ilvl="0" w:tplc="9B84AFDE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  <w:bCs/>
        <w:color w:val="FF0000"/>
        <w:sz w:val="24"/>
        <w:szCs w:val="24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D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D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647F16E0"/>
    <w:multiLevelType w:val="hybridMultilevel"/>
    <w:tmpl w:val="6C1C0E62"/>
    <w:lvl w:ilvl="0" w:tplc="041D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D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D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6BAD237D"/>
    <w:multiLevelType w:val="hybridMultilevel"/>
    <w:tmpl w:val="FE882FE8"/>
    <w:lvl w:ilvl="0" w:tplc="E1564F1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1D97338"/>
    <w:multiLevelType w:val="hybridMultilevel"/>
    <w:tmpl w:val="00285DBA"/>
    <w:lvl w:ilvl="0" w:tplc="041D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D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D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78036969"/>
    <w:multiLevelType w:val="hybridMultilevel"/>
    <w:tmpl w:val="98A8EC60"/>
    <w:lvl w:ilvl="0" w:tplc="B7C69640">
      <w:start w:val="1"/>
      <w:numFmt w:val="upperRoman"/>
      <w:lvlText w:val="%1."/>
      <w:lvlJc w:val="left"/>
      <w:pPr>
        <w:ind w:left="862" w:hanging="720"/>
      </w:pPr>
      <w:rPr>
        <w:rFonts w:hint="default"/>
        <w:sz w:val="28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"/>
  </w:num>
  <w:num w:numId="3">
    <w:abstractNumId w:val="0"/>
  </w:num>
  <w:num w:numId="4">
    <w:abstractNumId w:val="6"/>
  </w:num>
  <w:num w:numId="5">
    <w:abstractNumId w:val="8"/>
  </w:num>
  <w:num w:numId="6">
    <w:abstractNumId w:val="2"/>
  </w:num>
  <w:num w:numId="7">
    <w:abstractNumId w:val="9"/>
  </w:num>
  <w:num w:numId="8">
    <w:abstractNumId w:val="11"/>
  </w:num>
  <w:num w:numId="9">
    <w:abstractNumId w:val="5"/>
  </w:num>
  <w:num w:numId="10">
    <w:abstractNumId w:val="12"/>
  </w:num>
  <w:num w:numId="11">
    <w:abstractNumId w:val="10"/>
  </w:num>
  <w:num w:numId="12">
    <w:abstractNumId w:val="4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xtDS3MDAztDCxMDBU0lEKTi0uzszPAykwqgUAoOd4+ywAAAA="/>
  </w:docVars>
  <w:rsids>
    <w:rsidRoot w:val="006F10B5"/>
    <w:rsid w:val="0001091A"/>
    <w:rsid w:val="000314EE"/>
    <w:rsid w:val="000369CA"/>
    <w:rsid w:val="00055732"/>
    <w:rsid w:val="000620FF"/>
    <w:rsid w:val="0008029D"/>
    <w:rsid w:val="00082757"/>
    <w:rsid w:val="000A465B"/>
    <w:rsid w:val="000C41D8"/>
    <w:rsid w:val="000C725C"/>
    <w:rsid w:val="000F6EE1"/>
    <w:rsid w:val="00107F88"/>
    <w:rsid w:val="00141F9A"/>
    <w:rsid w:val="00151A62"/>
    <w:rsid w:val="00153EE1"/>
    <w:rsid w:val="00174A06"/>
    <w:rsid w:val="001B1CAE"/>
    <w:rsid w:val="001C6576"/>
    <w:rsid w:val="001D0A58"/>
    <w:rsid w:val="001E1C87"/>
    <w:rsid w:val="001F37BA"/>
    <w:rsid w:val="002035CE"/>
    <w:rsid w:val="00212D49"/>
    <w:rsid w:val="0021793F"/>
    <w:rsid w:val="0022007F"/>
    <w:rsid w:val="00220473"/>
    <w:rsid w:val="002406E5"/>
    <w:rsid w:val="002801E9"/>
    <w:rsid w:val="00280231"/>
    <w:rsid w:val="00280C83"/>
    <w:rsid w:val="002A0AE0"/>
    <w:rsid w:val="002A3362"/>
    <w:rsid w:val="002B5D59"/>
    <w:rsid w:val="002C36F5"/>
    <w:rsid w:val="002E390E"/>
    <w:rsid w:val="002E5FD3"/>
    <w:rsid w:val="00324C9F"/>
    <w:rsid w:val="0033308F"/>
    <w:rsid w:val="00353DFD"/>
    <w:rsid w:val="003561D9"/>
    <w:rsid w:val="003761D8"/>
    <w:rsid w:val="003778B7"/>
    <w:rsid w:val="003B5CB0"/>
    <w:rsid w:val="003C4CB5"/>
    <w:rsid w:val="003E3496"/>
    <w:rsid w:val="00401025"/>
    <w:rsid w:val="00447ACC"/>
    <w:rsid w:val="004827D0"/>
    <w:rsid w:val="004A431F"/>
    <w:rsid w:val="004D2AEC"/>
    <w:rsid w:val="004D594B"/>
    <w:rsid w:val="004D61DB"/>
    <w:rsid w:val="00531437"/>
    <w:rsid w:val="00552002"/>
    <w:rsid w:val="00553F22"/>
    <w:rsid w:val="005A1421"/>
    <w:rsid w:val="005F7D99"/>
    <w:rsid w:val="005F7EB7"/>
    <w:rsid w:val="0063682C"/>
    <w:rsid w:val="00637BD7"/>
    <w:rsid w:val="00642422"/>
    <w:rsid w:val="00666BF6"/>
    <w:rsid w:val="006700E1"/>
    <w:rsid w:val="0067331E"/>
    <w:rsid w:val="006A4947"/>
    <w:rsid w:val="006C1938"/>
    <w:rsid w:val="006C5A59"/>
    <w:rsid w:val="006D0E3E"/>
    <w:rsid w:val="006D7119"/>
    <w:rsid w:val="006D71B2"/>
    <w:rsid w:val="006F10B5"/>
    <w:rsid w:val="007377A7"/>
    <w:rsid w:val="00741170"/>
    <w:rsid w:val="007459B3"/>
    <w:rsid w:val="007537AA"/>
    <w:rsid w:val="00755171"/>
    <w:rsid w:val="00790890"/>
    <w:rsid w:val="007D7DE9"/>
    <w:rsid w:val="007F0572"/>
    <w:rsid w:val="0080675D"/>
    <w:rsid w:val="00817BF3"/>
    <w:rsid w:val="00830E0B"/>
    <w:rsid w:val="008335D9"/>
    <w:rsid w:val="00857512"/>
    <w:rsid w:val="00877D47"/>
    <w:rsid w:val="008826C7"/>
    <w:rsid w:val="008B647A"/>
    <w:rsid w:val="008C00A7"/>
    <w:rsid w:val="008C0585"/>
    <w:rsid w:val="008D50ED"/>
    <w:rsid w:val="0090673F"/>
    <w:rsid w:val="00907973"/>
    <w:rsid w:val="00912E9E"/>
    <w:rsid w:val="00920B79"/>
    <w:rsid w:val="00961CE2"/>
    <w:rsid w:val="00974C33"/>
    <w:rsid w:val="00985694"/>
    <w:rsid w:val="009A1BC2"/>
    <w:rsid w:val="009B3D7A"/>
    <w:rsid w:val="009D6F5A"/>
    <w:rsid w:val="009E05AE"/>
    <w:rsid w:val="00A02753"/>
    <w:rsid w:val="00A16779"/>
    <w:rsid w:val="00A27114"/>
    <w:rsid w:val="00A46C45"/>
    <w:rsid w:val="00A50B71"/>
    <w:rsid w:val="00A602C2"/>
    <w:rsid w:val="00A81DAF"/>
    <w:rsid w:val="00A927FA"/>
    <w:rsid w:val="00AA08E0"/>
    <w:rsid w:val="00AC690E"/>
    <w:rsid w:val="00AD598B"/>
    <w:rsid w:val="00AE0CBB"/>
    <w:rsid w:val="00AE5C1E"/>
    <w:rsid w:val="00AF3F9D"/>
    <w:rsid w:val="00B2037C"/>
    <w:rsid w:val="00B47F7D"/>
    <w:rsid w:val="00B65031"/>
    <w:rsid w:val="00B71370"/>
    <w:rsid w:val="00BC7AC2"/>
    <w:rsid w:val="00BE3EE8"/>
    <w:rsid w:val="00C14B4B"/>
    <w:rsid w:val="00C730CB"/>
    <w:rsid w:val="00CA7F64"/>
    <w:rsid w:val="00CC089B"/>
    <w:rsid w:val="00CC38B0"/>
    <w:rsid w:val="00CC5277"/>
    <w:rsid w:val="00CC6767"/>
    <w:rsid w:val="00D02ECB"/>
    <w:rsid w:val="00D14ACA"/>
    <w:rsid w:val="00D41915"/>
    <w:rsid w:val="00D830CD"/>
    <w:rsid w:val="00D87885"/>
    <w:rsid w:val="00DB3498"/>
    <w:rsid w:val="00DD2F47"/>
    <w:rsid w:val="00DE3229"/>
    <w:rsid w:val="00E06F1F"/>
    <w:rsid w:val="00E15692"/>
    <w:rsid w:val="00E214A7"/>
    <w:rsid w:val="00E45790"/>
    <w:rsid w:val="00E651CF"/>
    <w:rsid w:val="00E6533F"/>
    <w:rsid w:val="00ED21F9"/>
    <w:rsid w:val="00ED7250"/>
    <w:rsid w:val="00F20BEE"/>
    <w:rsid w:val="00F31FB9"/>
    <w:rsid w:val="00F45F2D"/>
    <w:rsid w:val="00F73CDD"/>
    <w:rsid w:val="00F9134A"/>
    <w:rsid w:val="00FF62F7"/>
    <w:rsid w:val="00FF72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A645C4B"/>
  <w15:docId w15:val="{FD6DAE53-75F0-4578-BCE6-8D518A1E2A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A16779"/>
    <w:pPr>
      <w:spacing w:after="160" w:line="259" w:lineRule="auto"/>
    </w:pPr>
    <w:rPr>
      <w:sz w:val="22"/>
      <w:szCs w:val="22"/>
      <w:lang w:val="sv-SE"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99"/>
    <w:rsid w:val="006F10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rsid w:val="006F10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link w:val="Zhlav"/>
    <w:uiPriority w:val="99"/>
    <w:locked/>
    <w:rsid w:val="006F10B5"/>
    <w:rPr>
      <w:rFonts w:cs="Times New Roman"/>
    </w:rPr>
  </w:style>
  <w:style w:type="paragraph" w:styleId="Zpat">
    <w:name w:val="footer"/>
    <w:basedOn w:val="Normln"/>
    <w:link w:val="ZpatChar"/>
    <w:uiPriority w:val="99"/>
    <w:rsid w:val="006F10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link w:val="Zpat"/>
    <w:uiPriority w:val="99"/>
    <w:locked/>
    <w:rsid w:val="006F10B5"/>
    <w:rPr>
      <w:rFonts w:cs="Times New Roman"/>
    </w:rPr>
  </w:style>
  <w:style w:type="character" w:styleId="Hypertextovodkaz">
    <w:name w:val="Hyperlink"/>
    <w:uiPriority w:val="99"/>
    <w:rsid w:val="006F10B5"/>
    <w:rPr>
      <w:rFonts w:cs="Times New Roman"/>
      <w:color w:val="0563C1"/>
      <w:u w:val="single"/>
    </w:rPr>
  </w:style>
  <w:style w:type="paragraph" w:styleId="Odstavecseseznamem">
    <w:name w:val="List Paragraph"/>
    <w:basedOn w:val="Normln"/>
    <w:uiPriority w:val="99"/>
    <w:qFormat/>
    <w:rsid w:val="00F31FB9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rsid w:val="002B5D5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locked/>
    <w:rsid w:val="002B5D59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unhideWhenUsed/>
    <w:rsid w:val="00666BF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66BF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66BF6"/>
    <w:rPr>
      <w:lang w:val="sv-SE"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66BF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66BF6"/>
    <w:rPr>
      <w:b/>
      <w:bCs/>
      <w:lang w:val="sv-SE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worldomep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C2CE16-0719-4D6C-ACF0-79495569A5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1352</Words>
  <Characters>7980</Characters>
  <Application>Microsoft Office Word</Application>
  <DocSecurity>0</DocSecurity>
  <Lines>66</Lines>
  <Paragraphs>1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grid Engdahl</dc:creator>
  <cp:keywords/>
  <dc:description/>
  <cp:lastModifiedBy>Milada Rabušicová</cp:lastModifiedBy>
  <cp:revision>4</cp:revision>
  <cp:lastPrinted>2020-02-13T09:42:00Z</cp:lastPrinted>
  <dcterms:created xsi:type="dcterms:W3CDTF">2020-10-07T18:03:00Z</dcterms:created>
  <dcterms:modified xsi:type="dcterms:W3CDTF">2020-10-12T12:31:00Z</dcterms:modified>
</cp:coreProperties>
</file>